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B2450D">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B2450D">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B2450D">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B2450D">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B2450D">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B2450D">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B2450D"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B2450D">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B2450D"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B2450D"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B2450D">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B2450D"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B2450D"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B2450D"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B2450D"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B2450D"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B2450D"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B2450D">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B2450D"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B2450D"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B2450D"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B2450D">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B2450D"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B2450D"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B2450D">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B2450D"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B2450D"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B2450D"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B2450D"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B2450D"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B2450D">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B2450D"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B2450D">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B2450D">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B2450D">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B2450D"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B2450D">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B2450D">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B2450D"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B2450D"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B2450D"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B2450D"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B2450D"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B2450D"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B2450D">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B2450D"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B2450D"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B2450D"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B2450D"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B2450D"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B2450D">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B2450D"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B2450D"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B2450D"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B2450D"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B2450D"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B2450D"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B2450D">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B2450D"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B2450D"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B2450D"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B2450D"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B2450D"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B2450D"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B2450D">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B2450D">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B2450D">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B2450D">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B2450D">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B2450D">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B2450D">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B2450D">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B2450D">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B2450D">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B2450D">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B2450D">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B2450D">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B2450D"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B2450D"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B2450D">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B2450D">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B2450D">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B2450D">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B2450D">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B2450D">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B2450D">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B2450D">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B2450D">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B2450D">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B2450D">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B2450D">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B2450D">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B2450D">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B2450D">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B2450D">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B2450D">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B2450D">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B2450D">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B2450D">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B2450D">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B2450D">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B2450D">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B2450D">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B2450D">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B2450D">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B2450D">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B2450D">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B2450D">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B2450D">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B2450D">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B2450D">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B2450D">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B2450D">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B2450D">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B2450D">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B2450D">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B2450D">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B2450D">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B2450D">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B2450D">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B2450D">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B2450D">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B2450D">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B2450D">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B2450D">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B2450D">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B2450D">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B2450D">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B2450D">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B2450D">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B2450D">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B2450D">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B2450D">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B2450D">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B2450D">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B2450D">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B2450D">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B2450D">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B2450D">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B2450D">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B2450D">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B2450D">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B2450D">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B2450D">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B2450D">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B2450D">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B2450D">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B2450D">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B2450D">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B2450D">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B2450D">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B2450D">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B2450D">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B2450D">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B2450D">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B2450D">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B2450D">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B2450D">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B2450D">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B2450D">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B2450D">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B2450D">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B2450D">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B2450D">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B2450D">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B2450D">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B2450D">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B2450D">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B2450D">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B2450D">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B2450D">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B2450D">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B2450D">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B2450D">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B2450D">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B2450D">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B2450D">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B2450D">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B2450D">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B2450D">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B2450D">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B2450D">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B2450D">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B2450D">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B2450D">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B2450D">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B2450D">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B2450D">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B2450D">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B2450D">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B2450D">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B2450D">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B2450D">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B2450D">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B2450D">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B2450D">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B2450D">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B2450D">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B2450D">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B2450D">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B2450D">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B2450D">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B2450D">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B2450D">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B2450D">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B2450D">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B2450D">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B2450D">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B2450D">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B2450D">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B2450D">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B2450D">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B2450D">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B2450D">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B2450D">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B2450D">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B2450D">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B2450D">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B2450D">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B2450D">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B2450D">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B2450D">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B2450D">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B2450D">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B2450D">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B2450D">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B2450D">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B2450D">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B2450D">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B2450D">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B2450D">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B2450D">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B2450D">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B2450D">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B2450D">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B2450D">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B2450D">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B2450D">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B2450D">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B2450D">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B2450D">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B2450D">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B2450D">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B2450D">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B2450D">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B2450D">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B2450D">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B2450D">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B2450D">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B2450D">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B2450D">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B2450D">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B2450D">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B2450D">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B2450D">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B2450D">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B2450D">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B2450D">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B2450D">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B2450D">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B2450D">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B2450D">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B2450D">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B2450D">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B2450D">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B2450D">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B2450D">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B2450D">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B2450D">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B2450D">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B2450D">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B2450D">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B2450D">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B2450D">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B2450D">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B2450D">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B2450D">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B2450D">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B2450D">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B2450D">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B2450D">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B2450D">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B2450D">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B2450D">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B2450D">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283A2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283A2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283A2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88178AF"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973FA" w:rsidRPr="005973FA">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564D20D2"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5973FA" w:rsidRPr="005973FA">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E5468D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5973FA">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8C455D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973FA" w:rsidRPr="005973FA">
            <w:rPr>
              <w:color w:val="000000"/>
              <w:sz w:val="24"/>
              <w:szCs w:val="24"/>
            </w:rPr>
            <w:t>(Barchielli et al., 2022)</w:t>
          </w:r>
        </w:sdtContent>
      </w:sdt>
      <w:r w:rsidRPr="00400470">
        <w:rPr>
          <w:sz w:val="24"/>
          <w:szCs w:val="24"/>
        </w:rPr>
        <w:t>.</w:t>
      </w:r>
    </w:p>
    <w:p w14:paraId="6B514152" w14:textId="5619672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5973FA" w:rsidRPr="005973FA">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973FA" w:rsidRPr="005973FA">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5973FA" w:rsidRPr="005973FA">
            <w:rPr>
              <w:color w:val="000000"/>
              <w:sz w:val="24"/>
              <w:szCs w:val="24"/>
            </w:rPr>
            <w:t>(Wulansari et al., 2020)</w:t>
          </w:r>
        </w:sdtContent>
      </w:sdt>
      <w:r w:rsidRPr="00400470">
        <w:rPr>
          <w:sz w:val="24"/>
          <w:szCs w:val="24"/>
        </w:rPr>
        <w:t>.</w:t>
      </w:r>
    </w:p>
    <w:p w14:paraId="2743C9EC" w14:textId="4D1F92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5973FA" w:rsidRPr="005973FA">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7F0668A2"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973FA" w:rsidRPr="005973FA">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5973FA">
            <w:rPr>
              <w:rFonts w:eastAsia="Times New Roman"/>
            </w:rPr>
            <w:t>(</w:t>
          </w:r>
          <w:r w:rsidR="005973FA">
            <w:rPr>
              <w:rFonts w:eastAsia="Times New Roman"/>
              <w:i/>
              <w:iCs/>
            </w:rPr>
            <w:t>Saúde Mental é o Tema Da Campanha de Natal Da Vodafone - Vodafone Portugal</w:t>
          </w:r>
          <w:r w:rsidR="005973FA">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0DDEBBC"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5973FA">
            <w:rPr>
              <w:rFonts w:eastAsia="Times New Roman"/>
            </w:rPr>
            <w:t>(</w:t>
          </w:r>
          <w:r w:rsidR="005973FA">
            <w:rPr>
              <w:rFonts w:eastAsia="Times New Roman"/>
              <w:i/>
              <w:iCs/>
            </w:rPr>
            <w:t>Partilha o Que Estás a Sentir | Natal 2022 | Vodafone Portugal - YouTube</w:t>
          </w:r>
          <w:r w:rsidR="005973FA">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0EF9C83"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5973FA">
            <w:rPr>
              <w:rFonts w:eastAsia="Times New Roman"/>
            </w:rPr>
            <w:t>(</w:t>
          </w:r>
          <w:r w:rsidR="005973FA">
            <w:rPr>
              <w:rFonts w:eastAsia="Times New Roman"/>
              <w:i/>
              <w:iCs/>
            </w:rPr>
            <w:t>Partilha o Que Estás a Sentir | Natal 2022 | Vodafone Portugal - YouTube</w:t>
          </w:r>
          <w:r w:rsidR="005973FA">
            <w:rPr>
              <w:rFonts w:eastAsia="Times New Roman"/>
            </w:rPr>
            <w:t>, 2022)</w:t>
          </w:r>
        </w:sdtContent>
      </w:sdt>
      <w:bookmarkEnd w:id="18"/>
      <w:bookmarkEnd w:id="19"/>
      <w:bookmarkEnd w:id="20"/>
      <w:r w:rsidR="00D86C3D">
        <w:rPr>
          <w:color w:val="000000"/>
          <w:sz w:val="24"/>
          <w:szCs w:val="24"/>
        </w:rPr>
        <w:t>.</w:t>
      </w:r>
    </w:p>
    <w:p w14:paraId="03C489C4" w14:textId="41230E0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5973FA" w:rsidRPr="005973FA">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66853AD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5973FA">
            <w:rPr>
              <w:rFonts w:eastAsia="Times New Roman"/>
            </w:rPr>
            <w:t>(</w:t>
          </w:r>
          <w:r w:rsidR="005973FA">
            <w:rPr>
              <w:rFonts w:eastAsia="Times New Roman"/>
              <w:i/>
              <w:iCs/>
            </w:rPr>
            <w:t>Uma Conversa Sobre Saúde Mental | Natal 2022 | Vodafone Portugal - YouTube</w:t>
          </w:r>
          <w:r w:rsidR="005973FA">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DB81DB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5973FA" w:rsidRPr="005973FA">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5973FA" w:rsidRPr="005973FA">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5973FA" w:rsidRPr="005973FA">
            <w:rPr>
              <w:color w:val="000000"/>
              <w:sz w:val="24"/>
              <w:szCs w:val="24"/>
            </w:rPr>
            <w:t>(DGS, 2022)</w:t>
          </w:r>
        </w:sdtContent>
      </w:sdt>
      <w:r w:rsidR="00C00576">
        <w:rPr>
          <w:sz w:val="24"/>
          <w:szCs w:val="24"/>
        </w:rPr>
        <w:t>.</w:t>
      </w:r>
    </w:p>
    <w:p w14:paraId="39D21293" w14:textId="6D7828DA"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5973FA" w:rsidRPr="005973FA">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F54F238"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5973FA" w:rsidRPr="005973FA">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5973FA" w:rsidRPr="005973FA">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5973FA" w:rsidRPr="005973FA">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5973FA" w:rsidRPr="005973FA">
            <w:rPr>
              <w:color w:val="000000"/>
              <w:sz w:val="24"/>
              <w:szCs w:val="24"/>
            </w:rPr>
            <w:t>(Chen et al., 2022)</w:t>
          </w:r>
        </w:sdtContent>
      </w:sdt>
      <w:r w:rsidRPr="00400470">
        <w:rPr>
          <w:sz w:val="24"/>
          <w:szCs w:val="24"/>
        </w:rPr>
        <w:t>.</w:t>
      </w:r>
    </w:p>
    <w:p w14:paraId="29125AF1" w14:textId="4C4C08EC"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5973FA" w:rsidRPr="005973FA">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2673F0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973FA" w:rsidRPr="005973FA">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A614A3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WQ1NzMyODQtYTMzMS00ZmZjLTkyMjctM2Q3OGFiMWJkOTZj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"/>
          <w:id w:val="-1706475539"/>
          <w:placeholder>
            <w:docPart w:val="DefaultPlaceholder_-1854013440"/>
          </w:placeholder>
        </w:sdtPr>
        <w:sdtContent>
          <w:r w:rsidR="005973FA">
            <w:rPr>
              <w:rFonts w:eastAsia="Times New Roman"/>
            </w:rPr>
            <w:t>(Salen &amp; Zimmerman, 2003b)</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0cnVlLCJtYW51YWxPdmVycmlkZVRleHQiOiIoUGFybGV0dCwgMTk5OSkoUGFybGV0dCwgMTk5OSkoUGFybGV0dCwgMTk5OSkoUGFybGV0dCwgMTk5OSkoUGFybGV0dCwgMTk5OSkoUGFybGV0dCwgMTk5OSkifS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LCJjb250YWluZXItdGl0bGUtc2hvcnQiOiIifSwidXJpcyI6WyJodHRwOi8vd3d3Lm1lbmRlbGV5LmNvbS9kb2N1bWVudHMvP3V1aWQ9YzYxM2VhZGMtOTJjZC00YjljLTk3YjctYWExMTY0ZmRkYjJhIl0sImlzVGVtcG9yYXJ5IjpmYWxzZSwibGVnYWN5RGVza3RvcElkIjoiYzYxM2VhZGMtOTJjZC00YjljLTk3YjctYWExMTY0ZmRkYjJhIn1dfQ=="/>
              <w:id w:val="-482091025"/>
              <w:placeholder>
                <w:docPart w:val="DefaultPlaceholder_-1854013440"/>
              </w:placeholder>
            </w:sdtPr>
            <w:sdtContent>
              <w:p w14:paraId="10AFDE38" w14:textId="2013B7EC" w:rsidR="00F415E3" w:rsidRPr="00283A2D" w:rsidRDefault="005973FA" w:rsidP="00194E7C">
                <w:pPr>
                  <w:jc w:val="center"/>
                  <w:rPr>
                    <w:color w:val="FFFFFF" w:themeColor="background1"/>
                    <w:sz w:val="18"/>
                    <w:szCs w:val="18"/>
                    <w:lang w:val="en-US"/>
                  </w:rPr>
                </w:pPr>
                <w:r w:rsidRPr="005973FA">
                  <w:rPr>
                    <w:color w:val="000000"/>
                    <w:sz w:val="16"/>
                    <w:szCs w:val="16"/>
                    <w:lang w:val="en-US"/>
                  </w:rPr>
                  <w:t>(Parlett, 1999)(Parlett, 1999)(Parlett, 1999)(Parlett, 1999)(Parlett, 1999)(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"/>
              <w:id w:val="833116813"/>
              <w:placeholder>
                <w:docPart w:val="DefaultPlaceholder_-1854013440"/>
              </w:placeholder>
            </w:sdtPr>
            <w:sdtContent>
              <w:p w14:paraId="45ECB4E7" w14:textId="470DA5D1" w:rsidR="00F415E3" w:rsidRPr="00283A2D" w:rsidRDefault="005973FA" w:rsidP="00194E7C">
                <w:pPr>
                  <w:jc w:val="center"/>
                  <w:rPr>
                    <w:color w:val="FFFFFF" w:themeColor="background1"/>
                    <w:sz w:val="18"/>
                    <w:szCs w:val="18"/>
                    <w:lang w:val="en-US"/>
                  </w:rPr>
                </w:pPr>
                <w:r w:rsidRPr="005973FA">
                  <w:rPr>
                    <w:color w:val="000000"/>
                    <w:sz w:val="16"/>
                    <w:szCs w:val="16"/>
                    <w:lang w:val="en-US"/>
                  </w:rPr>
                  <w:t>(Abt, 1970)(Abt, 1970)(Abt, 1970)(Abt, 1970)(Abt, 1970)(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
              <w:id w:val="-1774013016"/>
              <w:placeholder>
                <w:docPart w:val="DefaultPlaceholder_-1854013440"/>
              </w:placeholder>
            </w:sdtPr>
            <w:sdtContent>
              <w:p w14:paraId="24E4E25A" w14:textId="6EAF5B49" w:rsidR="00F415E3" w:rsidRPr="00DC5317" w:rsidRDefault="005973FA" w:rsidP="00194E7C">
                <w:pPr>
                  <w:jc w:val="center"/>
                  <w:rPr>
                    <w:color w:val="FFFFFF" w:themeColor="background1"/>
                    <w:sz w:val="18"/>
                    <w:szCs w:val="18"/>
                  </w:rPr>
                </w:pPr>
                <w:r w:rsidRPr="005973FA">
                  <w:rPr>
                    <w:color w:val="000000"/>
                    <w:sz w:val="16"/>
                    <w:szCs w:val="16"/>
                  </w:rPr>
                  <w:t>(Huizinga, 1938)(Huizinga, 1938)(Huizinga, 1938)(Huizinga, 1938)(Huizinga, 1938)(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"/>
              <w:id w:val="-359598554"/>
              <w:placeholder>
                <w:docPart w:val="DefaultPlaceholder_-1854013440"/>
              </w:placeholder>
            </w:sdtPr>
            <w:sdtContent>
              <w:p w14:paraId="7BCC67C4" w14:textId="470EA125" w:rsidR="00F415E3" w:rsidRPr="00DC5317" w:rsidRDefault="005973FA" w:rsidP="00194E7C">
                <w:pPr>
                  <w:jc w:val="center"/>
                  <w:rPr>
                    <w:color w:val="FFFFFF" w:themeColor="background1"/>
                    <w:sz w:val="18"/>
                    <w:szCs w:val="18"/>
                  </w:rPr>
                </w:pPr>
                <w:r w:rsidRPr="005973FA">
                  <w:rPr>
                    <w:color w:val="000000"/>
                    <w:sz w:val="16"/>
                    <w:szCs w:val="16"/>
                  </w:rPr>
                  <w:t>(Caillois, 1958)(Caillois, 1958)(Caillois, 1958)(Caillois, 1958)(Caillois, 1958)(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"/>
              <w:id w:val="-974440968"/>
              <w:placeholder>
                <w:docPart w:val="DefaultPlaceholder_-1854013440"/>
              </w:placeholder>
            </w:sdtPr>
            <w:sdtContent>
              <w:p w14:paraId="6BB5B892" w14:textId="018BF9CF" w:rsidR="00F415E3" w:rsidRPr="00283A2D" w:rsidRDefault="005973FA" w:rsidP="00194E7C">
                <w:pPr>
                  <w:jc w:val="center"/>
                  <w:rPr>
                    <w:color w:val="FFFFFF" w:themeColor="background1"/>
                    <w:sz w:val="18"/>
                    <w:szCs w:val="18"/>
                    <w:lang w:val="en-US"/>
                  </w:rPr>
                </w:pPr>
                <w:r w:rsidRPr="005973FA">
                  <w:rPr>
                    <w:color w:val="000000"/>
                    <w:sz w:val="16"/>
                    <w:szCs w:val="16"/>
                    <w:lang w:val="en-US"/>
                  </w:rPr>
                  <w:t>(Suits, 1978)(Suits, 1978)(Suits, 1978)(Suits, 1978)(Suits, 1978)(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"/>
              <w:id w:val="-933358576"/>
              <w:placeholder>
                <w:docPart w:val="DefaultPlaceholder_-1854013440"/>
              </w:placeholder>
            </w:sdtPr>
            <w:sdtContent>
              <w:p w14:paraId="3576A84F" w14:textId="75FD0A79" w:rsidR="00F415E3" w:rsidRPr="00283A2D" w:rsidRDefault="005973FA" w:rsidP="00194E7C">
                <w:pPr>
                  <w:jc w:val="center"/>
                  <w:rPr>
                    <w:color w:val="FFFFFF" w:themeColor="background1"/>
                    <w:sz w:val="18"/>
                    <w:szCs w:val="18"/>
                    <w:lang w:val="en-US"/>
                  </w:rPr>
                </w:pPr>
                <w:r w:rsidRPr="005973FA">
                  <w:rPr>
                    <w:color w:val="000000"/>
                    <w:sz w:val="16"/>
                    <w:szCs w:val="16"/>
                    <w:lang w:val="en-US"/>
                  </w:rPr>
                  <w:t>(Crawford, 1982)(Crawford, 1982)(Crawford, 1982)(Crawford, 1982)(Crawford, 1982)(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"/>
              <w:id w:val="-1927641347"/>
              <w:placeholder>
                <w:docPart w:val="DefaultPlaceholder_-1854013440"/>
              </w:placeholder>
            </w:sdtPr>
            <w:sdtContent>
              <w:p w14:paraId="2423AE80" w14:textId="50DE03D6" w:rsidR="00F415E3" w:rsidRPr="00283A2D" w:rsidRDefault="005973FA" w:rsidP="00194E7C">
                <w:pPr>
                  <w:jc w:val="center"/>
                  <w:rPr>
                    <w:color w:val="FFFFFF" w:themeColor="background1"/>
                    <w:sz w:val="18"/>
                    <w:szCs w:val="18"/>
                    <w:lang w:val="en-US"/>
                  </w:rPr>
                </w:pPr>
                <w:r w:rsidRPr="005973FA">
                  <w:rPr>
                    <w:color w:val="000000"/>
                    <w:sz w:val="16"/>
                    <w:szCs w:val="16"/>
                    <w:lang w:val="en-US"/>
                  </w:rPr>
                  <w:t>(Costikyan, 2002)(Costikyan, 2002)(Costikyan, 2002)(Costikyan, 2002)(Costikyan, 2002)(Costikyan, 2002)</w:t>
                </w:r>
              </w:p>
            </w:sdtContent>
          </w:sdt>
        </w:tc>
        <w:tc>
          <w:tcPr>
            <w:tcW w:w="678" w:type="pct"/>
            <w:shd w:val="clear" w:color="auto" w:fill="FFFFFF" w:themeFill="background1"/>
            <w:vAlign w:val="center"/>
          </w:tcPr>
          <w:sdt>
            <w:sdtPr>
              <w:rPr>
                <w:color w:val="000000"/>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0cnVlLCJtYW51YWxPdmVycmlkZVRleHQiOiIoQXZlZG9uICYgU3V0dG9uLVNtaXRoLCAxOTcxKShBdmVkb24gJiBTdXR0b24tU21pdGgsIDE5NzEpKEF2ZWRvbiAmIFN1dHRvbi1TbWl0aCwgMTk3MSkoQXZlZG9uICYgU3V0dG9uLVNtaXRoLCAxOTcxKShBdmVkb24gJiBTdXR0b24tU21pdGgsIDE5NzEpKEF2ZWRvbiAmIFN1dHRvbi1TbWl0aCwgMTk3MSkifS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IsImNvbnRhaW5lci10aXRsZS1zaG9ydCI6IiJ9LCJ1cmlzIjpbImh0dHA6Ly93d3cubWVuZGVsZXkuY29tL2RvY3VtZW50cy8/dXVpZD03ZWJlNTU2My01YmRjLTQ3YTgtOWQ5OS1iY2NhMWI2OTVmMjQiXSwiaXNUZW1wb3JhcnkiOmZhbHNlLCJsZWdhY3lEZXNrdG9wSWQiOiI3ZWJlNTU2My01YmRjLTQ3YTgtOWQ5OS1iY2NhMWI2OTVmMjQifV19"/>
              <w:id w:val="1555495461"/>
              <w:placeholder>
                <w:docPart w:val="DefaultPlaceholder_-1854013440"/>
              </w:placeholder>
            </w:sdtPr>
            <w:sdtContent>
              <w:p w14:paraId="07EA2923" w14:textId="754B01E1" w:rsidR="00F415E3" w:rsidRPr="00283A2D" w:rsidRDefault="005973FA" w:rsidP="00194E7C">
                <w:pPr>
                  <w:jc w:val="center"/>
                  <w:rPr>
                    <w:color w:val="FFFFFF" w:themeColor="background1"/>
                    <w:sz w:val="18"/>
                    <w:szCs w:val="18"/>
                    <w:lang w:val="en-US"/>
                  </w:rPr>
                </w:pPr>
                <w:r w:rsidRPr="005973FA">
                  <w:rPr>
                    <w:rFonts w:eastAsia="Times New Roman"/>
                    <w:lang w:val="en-US"/>
                  </w:rPr>
                  <w:t>(Avedon &amp; Sutton-Smith, 1971)(Avedon &amp; Sutton-Smith, 1971)(Avedon &amp; Sutton-Smith, 1971)(Avedon &amp; Sutton-Smith, 1971)(Avedon &amp; Sutton-Smith, 1971)(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lastRenderedPageBreak/>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95C7A6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5973F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423463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color w:val="000000"/>
            <w:sz w:val="24"/>
            <w:szCs w:val="24"/>
          </w:rPr>
          <w:tag w:val="MENDELEY_CITATION_v3_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425937128"/>
          <w:placeholder>
            <w:docPart w:val="E3EEB9331A02408791F1C24320CDA717"/>
          </w:placeholder>
        </w:sdtPr>
        <w:sdtContent>
          <w:r w:rsidR="005973FA">
            <w:rPr>
              <w:rFonts w:eastAsia="Times New Roman"/>
            </w:rPr>
            <w:t>(Salen &amp; Zimmerman, 2003c)(Salen &amp; Zimmerman, 2003c)(Salen &amp; Zimmerman, 2003c)(Salen &amp; Zimmerman, 2003c)(Salen &amp; Zimmerman, 2003c)(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w:t>
      </w:r>
      <w:r w:rsidRPr="00400470">
        <w:rPr>
          <w:sz w:val="24"/>
          <w:szCs w:val="24"/>
        </w:rPr>
        <w:lastRenderedPageBreak/>
        <w:t>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D33277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Cs/>
            <w:color w:val="000000"/>
            <w:sz w:val="24"/>
            <w:szCs w:val="24"/>
          </w:rPr>
          <w:tag w:val="MENDELEY_CITATION_v3_eyJjaXRhdGlvbklEIjoiTUVOREVMRVlfQ0lUQVRJT05fYzEwODYwZTktZmYzMS00OWIwLThiMDktMGY1YWI4MjAzZGQ3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0200466"/>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lastRenderedPageBreak/>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drawing>
          <wp:inline distT="0" distB="0" distL="0" distR="0" wp14:anchorId="61A1E938" wp14:editId="26DEB80D">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8F8F966" w:rsidR="009D4439" w:rsidRPr="00283A2D" w:rsidRDefault="009D4439" w:rsidP="009D4439">
      <w:pPr>
        <w:keepNext/>
        <w:jc w:val="both"/>
        <w:rPr>
          <w:lang w:val="en-US"/>
        </w:rPr>
      </w:pPr>
      <w:bookmarkStart w:id="36" w:name="_Toc149220284"/>
      <w:bookmarkStart w:id="37" w:name="_Toc149397117"/>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4</w:t>
      </w:r>
      <w:r w:rsidRPr="00400470">
        <w:fldChar w:fldCharType="end"/>
      </w:r>
      <w:r w:rsidR="001F4064" w:rsidRPr="00283A2D">
        <w:rPr>
          <w:lang w:val="en-US"/>
        </w:rPr>
        <w:t xml:space="preserve"> </w:t>
      </w:r>
      <w:bookmarkStart w:id="38" w:name="_Toc149657675"/>
      <w:r w:rsidRPr="00283A2D">
        <w:rPr>
          <w:lang w:val="en-US"/>
        </w:rPr>
        <w:t xml:space="preserve">– </w:t>
      </w:r>
      <w:r w:rsidR="001F4064" w:rsidRPr="00283A2D">
        <w:rPr>
          <w:lang w:val="en-US"/>
        </w:rPr>
        <w:t>O</w:t>
      </w:r>
      <w:r w:rsidRPr="00283A2D">
        <w:rPr>
          <w:lang w:val="en-US"/>
        </w:rPr>
        <w:t xml:space="preserve">s nove géneros de jogos </w:t>
      </w:r>
      <w:r w:rsidR="001F4064" w:rsidRPr="00283A2D">
        <w:rPr>
          <w:lang w:val="en-US"/>
        </w:rPr>
        <w:t xml:space="preserve">digitais </w:t>
      </w:r>
      <w:bookmarkEnd w:id="36"/>
      <w:bookmarkEnd w:id="37"/>
      <w:sdt>
        <w:sdtPr>
          <w:rPr>
            <w:color w:val="000000"/>
          </w:rPr>
          <w:tag w:val="MENDELEY_CITATION_v3_eyJjaXRhdGlvbklEIjoiTUVOREVMRVlfQ0lUQVRJT05fN2M0OWU5MTYtZmI2YS00OTc1LTk0MTUtMjMyNDc5OWIzZjA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249496459"/>
          <w:placeholder>
            <w:docPart w:val="DefaultPlaceholder_-1854013440"/>
          </w:placeholder>
        </w:sdtPr>
        <w:sdtContent>
          <w:r w:rsidR="005973FA" w:rsidRPr="005973FA">
            <w:rPr>
              <w:rFonts w:eastAsia="Times New Roman"/>
              <w:lang w:val="en-US"/>
            </w:rPr>
            <w:t>(Adams &amp; Rollings, 2010)(Adams &amp; Rollings, 2010)(Adams &amp; Rollings, 2010)(Adams &amp; Rollings, 2010)(Adams &amp; Rollings, 2010)(Adams &amp; Rollings, 2010)</w:t>
          </w:r>
        </w:sdtContent>
      </w:sdt>
      <w:r w:rsidR="00B72B9C" w:rsidRPr="00283A2D">
        <w:rPr>
          <w:lang w:val="en-US"/>
        </w:rPr>
        <w:t>.</w:t>
      </w:r>
      <w:bookmarkEnd w:id="38"/>
    </w:p>
    <w:p w14:paraId="22471A04" w14:textId="7C6D32CE" w:rsidR="00F415E3" w:rsidRPr="00283A2D" w:rsidRDefault="00F415E3" w:rsidP="009D4439">
      <w:pPr>
        <w:pStyle w:val="Caption"/>
        <w:jc w:val="both"/>
        <w:rPr>
          <w:sz w:val="24"/>
          <w:szCs w:val="24"/>
          <w:lang w:val="en-US"/>
        </w:rPr>
      </w:pPr>
    </w:p>
    <w:p w14:paraId="1CBDC11B" w14:textId="2F8E6BB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color w:val="000000"/>
            <w:sz w:val="24"/>
            <w:szCs w:val="24"/>
          </w:rPr>
          <w:tag w:val="MENDELEY_CITATION_v3_eyJjaXRhdGlvbklEIjoiTUVOREVMRVlfQ0lUQVRJT05fMGM2NjhhMTctMTA2OC00OWEyLThjMzgtYTEwZTk4OGVmM2Mw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62326250"/>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022F13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color w:val="000000"/>
            <w:sz w:val="24"/>
            <w:szCs w:val="24"/>
          </w:rPr>
          <w:tag w:val="MENDELEY_CITATION_v3_eyJjaXRhdGlvbklEIjoiTUVOREVMRVlfQ0lUQVRJT05fOGNkZDM0MzktZGE1Yy00ZDRjLWI2NjMtNzg4ZDc1YjA2NjI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484710230"/>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F257D79" w:rsidR="00F415E3" w:rsidRPr="00400470" w:rsidRDefault="00F415E3">
      <w:pPr>
        <w:pStyle w:val="ListParagraph"/>
        <w:numPr>
          <w:ilvl w:val="0"/>
          <w:numId w:val="17"/>
        </w:numPr>
        <w:ind w:left="360" w:firstLine="720"/>
        <w:jc w:val="both"/>
        <w:rPr>
          <w:sz w:val="24"/>
          <w:szCs w:val="24"/>
        </w:rPr>
      </w:pPr>
      <w:r w:rsidRPr="00400470">
        <w:rPr>
          <w:b/>
          <w:bCs/>
          <w:i/>
          <w:iCs/>
          <w:sz w:val="24"/>
          <w:szCs w:val="24"/>
        </w:rPr>
        <w:lastRenderedPageBreak/>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color w:val="000000"/>
            <w:sz w:val="24"/>
            <w:szCs w:val="24"/>
          </w:rPr>
          <w:tag w:val="MENDELEY_CITATION_v3_eyJjaXRhdGlvbklEIjoiTUVOREVMRVlfQ0lUQVRJT05fN2M0MTc1NjgtNGEzNy00MmNjLWFhYmEtYmEwZWZmY2VhMWY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346219732"/>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2E7050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color w:val="000000"/>
            <w:sz w:val="24"/>
            <w:szCs w:val="24"/>
          </w:rPr>
          <w:tag w:val="MENDELEY_CITATION_v3_eyJjaXRhdGlvbklEIjoiTUVOREVMRVlfQ0lUQVRJT05fMjBiYmQ2MWYtMmNjYS00ZjViLWI3NjktZDE4NjE4Njc2ZTJj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40906340"/>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36ACC0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color w:val="000000"/>
            <w:sz w:val="24"/>
            <w:szCs w:val="24"/>
          </w:rPr>
          <w:tag w:val="MENDELEY_CITATION_v3_eyJjaXRhdGlvbklEIjoiTUVOREVMRVlfQ0lUQVRJT05fY2Q1NDc2ZTgtNWMzMS00MDFlLTg3MTEtMjE2M2ZmYTBkOGJh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091080697"/>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FE322B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color w:val="000000"/>
            <w:sz w:val="24"/>
            <w:szCs w:val="24"/>
          </w:rPr>
          <w:tag w:val="MENDELEY_CITATION_v3_eyJjaXRhdGlvbklEIjoiTUVOREVMRVlfQ0lUQVRJT05fNjYwNjZkNDUtNWRlMC00Y2MzLWExZDQtNDBjMjg0YjIzZWI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78950188"/>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AA8AD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color w:val="000000"/>
            <w:sz w:val="24"/>
            <w:szCs w:val="24"/>
          </w:rPr>
          <w:tag w:val="MENDELEY_CITATION_v3_eyJjaXRhdGlvbklEIjoiTUVOREVMRVlfQ0lUQVRJT05fMWExMmJlYzUtNDgwNy00M2U5LTk2YjktZjY3ZDhkZDI4OGJ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22759725"/>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F121625" w:rsidR="00F415E3" w:rsidRPr="00400470" w:rsidRDefault="00F415E3">
      <w:pPr>
        <w:pStyle w:val="ListParagraph"/>
        <w:numPr>
          <w:ilvl w:val="0"/>
          <w:numId w:val="17"/>
        </w:numPr>
        <w:ind w:left="360" w:firstLine="720"/>
        <w:jc w:val="both"/>
        <w:rPr>
          <w:sz w:val="24"/>
          <w:szCs w:val="24"/>
        </w:rPr>
      </w:pPr>
      <w:r w:rsidRPr="00400470">
        <w:rPr>
          <w:b/>
          <w:bCs/>
          <w:i/>
          <w:iCs/>
          <w:sz w:val="24"/>
          <w:szCs w:val="24"/>
        </w:rPr>
        <w:lastRenderedPageBreak/>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color w:val="000000"/>
            <w:sz w:val="24"/>
            <w:szCs w:val="24"/>
          </w:rPr>
          <w:tag w:val="MENDELEY_CITATION_v3_eyJjaXRhdGlvbklEIjoiTUVOREVMRVlfQ0lUQVRJT05fMmZhMzI1NGUtMWY3MS00OTVlLWEzODgtM2M1NjAyY2NlMjM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52436880"/>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E195D2B"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Pr="00400470">
        <w:rPr>
          <w:sz w:val="24"/>
          <w:szCs w:val="24"/>
        </w:rPr>
        <w:t xml:space="preserve"> </w:t>
      </w:r>
      <w:sdt>
        <w:sdtPr>
          <w:rPr>
            <w:color w:val="000000"/>
            <w:sz w:val="24"/>
            <w:szCs w:val="24"/>
          </w:rPr>
          <w:tag w:val="MENDELEY_CITATION_v3_eyJjaXRhdGlvbklEIjoiTUVOREVMRVlfQ0lUQVRJT05fNGQ4MTRkZGEtNWM5MC00ZWJjLTk2ZGMtOGVmNDQxM2FlOWN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77720216"/>
          <w:placeholder>
            <w:docPart w:val="DefaultPlaceholder_-1854013440"/>
          </w:placeholder>
        </w:sdtPr>
        <w:sdtContent>
          <w:r w:rsidR="005973FA">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0C82B0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 </w:t>
      </w:r>
      <w:sdt>
        <w:sdtPr>
          <w:rPr>
            <w:color w:val="000000"/>
            <w:kern w:val="2"/>
            <w:sz w:val="24"/>
            <w:szCs w:val="24"/>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"/>
          <w:id w:val="-1839072258"/>
          <w:placeholder>
            <w:docPart w:val="DefaultPlaceholder_-1854013440"/>
          </w:placeholder>
        </w:sdtPr>
        <w:sdtEndPr>
          <w:rPr>
            <w:kern w:val="0"/>
            <w:sz w:val="22"/>
            <w:szCs w:val="22"/>
          </w:rPr>
        </w:sdtEndPr>
        <w:sdtContent>
          <w:r w:rsidR="005973FA" w:rsidRPr="005973FA">
            <w:rPr>
              <w:color w:val="000000"/>
            </w:rPr>
            <w:t>(Klotz, 2021)(Klotz, 2021)(Klotz, 2021)(Klotz, 2021)(Klotz, 2021)(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 xml:space="preserve">(VNDB) que, à data de 18 de abril de 2020, continha 27 000 entradas de jogos deste género, reforçando a sua fama </w:t>
      </w:r>
      <w:sdt>
        <w:sdtPr>
          <w:rPr>
            <w:color w:val="000000"/>
            <w:kern w:val="2"/>
            <w:sz w:val="24"/>
            <w:szCs w:val="24"/>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700624449"/>
          <w:placeholder>
            <w:docPart w:val="DefaultPlaceholder_-1854013440"/>
          </w:placeholder>
        </w:sdtPr>
        <w:sdtEndPr>
          <w:rPr>
            <w:kern w:val="0"/>
            <w:sz w:val="22"/>
            <w:szCs w:val="22"/>
          </w:rPr>
        </w:sdtEndPr>
        <w:sdtContent>
          <w:r w:rsidR="005973FA" w:rsidRPr="005973FA">
            <w:rPr>
              <w:color w:val="000000"/>
            </w:rPr>
            <w:t>(Camingue et al., 2021)(Camingue et al., 2021)(Camingue et al., 2021)(Camingue et al., 2021)(Camingue et al., 2021)(Camingue et al., 2021)</w:t>
          </w:r>
        </w:sdtContent>
      </w:sdt>
      <w:r w:rsidRPr="00BB5963">
        <w:rPr>
          <w:kern w:val="2"/>
          <w:sz w:val="24"/>
          <w:szCs w:val="24"/>
        </w:rPr>
        <w:t>.</w:t>
      </w:r>
    </w:p>
    <w:p w14:paraId="1089D41E" w14:textId="59393ED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Pr="00BB5963">
        <w:rPr>
          <w:kern w:val="2"/>
          <w:sz w:val="24"/>
          <w:szCs w:val="24"/>
        </w:rPr>
        <w:t xml:space="preserve"> </w:t>
      </w:r>
      <w:sdt>
        <w:sdtPr>
          <w:rPr>
            <w:color w:val="000000"/>
            <w:kern w:val="2"/>
            <w:sz w:val="24"/>
            <w:szCs w:val="24"/>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0cnVlLCJtYW51YWxPdmVycmlkZVRleHQiOiIoU3VsbGl2YW4gJiBDcml0dGVuLCAyMDE0KShTdWxsaXZhbiAmIENyaXR0ZW4sIDIwMTQpKFN1bGxpdmFuICYgQ3JpdHRlbiwgMjAxNCkoU3VsbGl2YW4gJiBDcml0dGVuLCAyMDE0KShTdWxsaXZhbiAmIENyaXR0ZW4sIDIwMTQpKFN1bGxpdmFuICYgQ3JpdHRlbiwgMjAxNCkifS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IsImNvbnRhaW5lci10aXRsZS1zaG9ydCI6IiJ9LCJ1cmlzIjpbImh0dHA6Ly93d3cubWVuZGVsZXkuY29tL2RvY3VtZW50cy8/dXVpZD03OTMxOTc2Mi0yMjE4LTRjMjEtYWJiNS1kNTEzMGI3MmNhNTAiXSwiaXNUZW1wb3JhcnkiOmZhbHNlLCJsZWdhY3lEZXNrdG9wSWQiOiI3OTMxOTc2Mi0yMjE4LTRjMjEtYWJiNS1kNTEzMGI3MmNhNTAifV19"/>
          <w:id w:val="-457561701"/>
          <w:placeholder>
            <w:docPart w:val="DefaultPlaceholder_-1854013440"/>
          </w:placeholder>
        </w:sdtPr>
        <w:sdtEndPr>
          <w:rPr>
            <w:kern w:val="0"/>
            <w:sz w:val="22"/>
            <w:szCs w:val="22"/>
          </w:rPr>
        </w:sdtEndPr>
        <w:sdtContent>
          <w:r w:rsidR="005973FA">
            <w:rPr>
              <w:rFonts w:eastAsia="Times New Roman"/>
            </w:rPr>
            <w:t>(Sullivan &amp; Critten, 2014)(Sullivan &amp; Critten, 2014)(Sullivan &amp; Critten, 2014)(Sullivan &amp; Critten, 2014)(Sullivan &amp; Critten, 2014)(Sullivan &amp; Critten, 2014)</w:t>
          </w:r>
        </w:sdtContent>
      </w:sdt>
      <w:r w:rsidRPr="00BB5963">
        <w:rPr>
          <w:kern w:val="2"/>
          <w:sz w:val="24"/>
          <w:szCs w:val="24"/>
        </w:rPr>
        <w:t xml:space="preserve">, enquanto também um nicho os designa como jogos de aventura que fazem uso de personagens atrativos, com envolvência no roteiro e quebra-cabeças </w:t>
      </w:r>
      <w:sdt>
        <w:sdtPr>
          <w:rPr>
            <w:color w:val="000000"/>
            <w:kern w:val="2"/>
            <w:sz w:val="24"/>
            <w:szCs w:val="24"/>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"/>
          <w:id w:val="-2009975335"/>
          <w:placeholder>
            <w:docPart w:val="DefaultPlaceholder_-1854013440"/>
          </w:placeholder>
        </w:sdtPr>
        <w:sdtEndPr>
          <w:rPr>
            <w:kern w:val="0"/>
            <w:sz w:val="22"/>
            <w:szCs w:val="22"/>
          </w:rPr>
        </w:sdtEndPr>
        <w:sdtContent>
          <w:r w:rsidR="005973FA" w:rsidRPr="005973FA">
            <w:rPr>
              <w:color w:val="000000"/>
            </w:rPr>
            <w:t>(Salazar et al., 2013)(Salazar et al., 2013)(Salazar et al., 2013)(Salazar et al., 2013)(Salazar et al., 2013)(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w:t>
      </w:r>
      <w:r w:rsidRPr="00BB5963">
        <w:rPr>
          <w:kern w:val="2"/>
          <w:sz w:val="24"/>
          <w:szCs w:val="24"/>
        </w:rPr>
        <w:lastRenderedPageBreak/>
        <w:t xml:space="preserve">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41E7F12" w:rsidR="00F415E3" w:rsidRPr="00BB5963" w:rsidRDefault="00F415E3" w:rsidP="008D17F2">
      <w:pPr>
        <w:ind w:firstLine="720"/>
        <w:jc w:val="both"/>
        <w:rPr>
          <w:kern w:val="2"/>
          <w:sz w:val="24"/>
          <w:szCs w:val="24"/>
        </w:rPr>
      </w:pPr>
      <w:r w:rsidRPr="00BB5963">
        <w:rPr>
          <w:kern w:val="2"/>
          <w:sz w:val="24"/>
          <w:szCs w:val="24"/>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color w:val="000000"/>
            <w:kern w:val="2"/>
            <w:sz w:val="24"/>
            <w:szCs w:val="24"/>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"/>
          <w:id w:val="333040311"/>
          <w:placeholder>
            <w:docPart w:val="DefaultPlaceholder_-1854013440"/>
          </w:placeholder>
        </w:sdtPr>
        <w:sdtEndPr>
          <w:rPr>
            <w:kern w:val="0"/>
            <w:sz w:val="22"/>
            <w:szCs w:val="22"/>
          </w:rPr>
        </w:sdtEndPr>
        <w:sdtContent>
          <w:r w:rsidR="005973FA">
            <w:rPr>
              <w:rFonts w:eastAsia="Times New Roman"/>
            </w:rPr>
            <w:t>(Kretzschmar &amp; Raffel, 2023)(Kretzschmar &amp; Raffel, 2023)(Kretzschmar &amp; Raffel, 2023)(Kretzschmar &amp; Raffel, 2023)(Kretzschmar &amp; Raffel, 2023)(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32FE120"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Exemplos visuais da UI da “Visual Novel Vampire: The Masquerade – Shadows of New York”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 </w:t>
      </w:r>
      <w:sdt>
        <w:sdtPr>
          <w:rPr>
            <w:i w:val="0"/>
            <w:iCs w:val="0"/>
            <w:color w:val="000000"/>
            <w:kern w:val="2"/>
            <w:sz w:val="22"/>
            <w:szCs w:val="22"/>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0cnVlLCJtYW51YWxPdmVycmlkZVRleHQiOiIoRHJhdyBEaXN0YW5jZSwgMjAyMCkoRHJhdyBEaXN0YW5jZSwgMjAyMCkoRHJhdyBEaXN0YW5jZSwgMjAyMCkoRHJhdyBEaXN0YW5jZSwgMjAyMCkoRHJhdyBEaXN0YW5jZSwgMjAyMCkoRHJhdyBEaXN0YW5jZSwgMjAyMCkifS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LCJjb250YWluZXItdGl0bGUtc2hvcnQiOiIifSwidXJpcyI6WyJodHRwOi8vd3d3Lm1lbmRlbGV5LmNvbS9kb2N1bWVudHMvP3V1aWQ9ZjZmOGEyMDUtODNmMy00ZTM0LThkNzctMDlkMTIzM2EwOGNkIl0sImlzVGVtcG9yYXJ5IjpmYWxzZSwibGVnYWN5RGVza3RvcElkIjoiZjZmOGEyMDUtODNmMy00ZTM0LThkNzctMDlkMTIzM2EwOGNkIn1dfQ=="/>
          <w:id w:val="-1923636302"/>
          <w:placeholder>
            <w:docPart w:val="1DB73194ECB8441CA704EFE40E75BDAA"/>
          </w:placeholder>
        </w:sdtPr>
        <w:sdtEndPr>
          <w:rPr>
            <w:kern w:val="0"/>
          </w:rPr>
        </w:sdtEndPr>
        <w:sdtContent>
          <w:r w:rsidR="005973FA" w:rsidRPr="005973FA">
            <w:rPr>
              <w:i w:val="0"/>
              <w:iCs w:val="0"/>
              <w:color w:val="000000"/>
              <w:sz w:val="22"/>
              <w:szCs w:val="22"/>
            </w:rPr>
            <w:t>(Draw Distance, 2020)(Draw Distance, 2020)(Draw Distance, 2020)(Draw Distance, 2020)(Draw Distance, 2020)(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B98E77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NjM1NThmMzEtMzQ5Ny00MWRkLWFiYzktZGIwODUwY2QzOTgx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012300290"/>
          <w:placeholder>
            <w:docPart w:val="DefaultPlaceholder_-1854013440"/>
          </w:placeholder>
        </w:sdtPr>
        <w:sdtContent>
          <w:r w:rsidR="005973FA" w:rsidRPr="005973FA">
            <w:rPr>
              <w:iCs/>
              <w:color w:val="000000"/>
              <w:kern w:val="2"/>
            </w:rPr>
            <w:t>(Spike Chunsoft, 2012)(Spike Chunsoft, 2012)(Spike Chunsoft, 2012)(Spike Chunsoft, 2012)(Spike Chunsoft, 2012)(Spike Chunsoft, 2012)</w:t>
          </w:r>
        </w:sdtContent>
      </w:sdt>
      <w:r w:rsidR="00C83A05">
        <w:rPr>
          <w:rStyle w:val="CommentReference"/>
        </w:rPr>
        <w:t xml:space="preserve">, </w:t>
      </w:r>
      <w:r w:rsidRPr="00BB5963">
        <w:rPr>
          <w:kern w:val="2"/>
        </w:rPr>
        <w:t xml:space="preserve">na qual se evidenciam diferentes expressões faciais e posturas corporais da mesma </w:t>
      </w:r>
      <w:r w:rsidRPr="00BB5963">
        <w:rPr>
          <w:kern w:val="2"/>
        </w:rPr>
        <w:lastRenderedPageBreak/>
        <w:t>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3E671D2" w:rsidR="00F415E3" w:rsidRPr="00BB5963" w:rsidRDefault="00F415E3" w:rsidP="00C9654B">
      <w:pPr>
        <w:ind w:firstLine="720"/>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xml:space="preserve">, obteve-se o esquema apresentado na figura seguinte com as respetivas propriedades identificadas </w:t>
      </w:r>
      <w:sdt>
        <w:sdtPr>
          <w:rPr>
            <w:color w:val="000000"/>
            <w:kern w:val="2"/>
            <w:sz w:val="24"/>
            <w:szCs w:val="24"/>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759167544"/>
          <w:placeholder>
            <w:docPart w:val="DefaultPlaceholder_-1854013440"/>
          </w:placeholder>
        </w:sdtPr>
        <w:sdtEndPr>
          <w:rPr>
            <w:kern w:val="0"/>
            <w:sz w:val="22"/>
            <w:szCs w:val="22"/>
          </w:rPr>
        </w:sdtEndPr>
        <w:sdtContent>
          <w:r w:rsidR="005973FA" w:rsidRPr="005973FA">
            <w:rPr>
              <w:color w:val="000000"/>
            </w:rPr>
            <w:t>(Camingue et al., 2021)(Camingue et al., 2021)(Camingue et al., 2021)(Camingue et al., 2021)(Camingue et al., 2021)(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3403AFD"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Pr="00BB5963">
        <w:rPr>
          <w:kern w:val="2"/>
        </w:rPr>
        <w:t xml:space="preserve"> </w:t>
      </w:r>
      <w:sdt>
        <w:sdtPr>
          <w:rPr>
            <w:color w:val="000000"/>
            <w:kern w:val="2"/>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366106951"/>
          <w:placeholder>
            <w:docPart w:val="13ED000372E247DB8700E9FCF68A13D1"/>
          </w:placeholder>
        </w:sdtPr>
        <w:sdtEndPr>
          <w:rPr>
            <w:kern w:val="0"/>
          </w:rPr>
        </w:sdtEndPr>
        <w:sdtContent>
          <w:r w:rsidR="005973FA" w:rsidRPr="005973FA">
            <w:rPr>
              <w:color w:val="000000"/>
            </w:rPr>
            <w:t>(Camingue et al., 2021)(Camingue et al., 2021)(Camingue et al., 2021)(Camingue et al., 2021)(Camingue et al., 2021)(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5E27A02"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xml:space="preserve">, o mesmo deva incluir algumas das seguintes características </w:t>
      </w:r>
      <w:sdt>
        <w:sdtPr>
          <w:rPr>
            <w:color w:val="000000"/>
            <w:kern w:val="2"/>
            <w:sz w:val="24"/>
            <w:szCs w:val="24"/>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932424886"/>
          <w:placeholder>
            <w:docPart w:val="DefaultPlaceholder_-1854013440"/>
          </w:placeholder>
        </w:sdtPr>
        <w:sdtEndPr>
          <w:rPr>
            <w:kern w:val="0"/>
            <w:sz w:val="22"/>
            <w:szCs w:val="22"/>
          </w:rPr>
        </w:sdtEndPr>
        <w:sdtContent>
          <w:r w:rsidR="005973FA" w:rsidRPr="005973FA">
            <w:rPr>
              <w:color w:val="000000"/>
            </w:rPr>
            <w:t>(Camingue et al., 2021)(Camingue et al., 2021)(Camingue et al., 2021)(Camingue et al., 2021)(Camingue et al., 2021)(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lastRenderedPageBreak/>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77B333" w:rsidR="00F415E3" w:rsidRPr="00BB5963" w:rsidRDefault="00F415E3" w:rsidP="00C9654B">
      <w:pPr>
        <w:ind w:firstLine="720"/>
        <w:jc w:val="both"/>
        <w:rPr>
          <w:kern w:val="2"/>
          <w:sz w:val="24"/>
          <w:szCs w:val="24"/>
        </w:rPr>
      </w:pPr>
      <w:r w:rsidRPr="00BB5963">
        <w:rPr>
          <w:kern w:val="2"/>
          <w:sz w:val="24"/>
          <w:szCs w:val="24"/>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color w:val="000000"/>
            <w:kern w:val="2"/>
            <w:sz w:val="24"/>
            <w:szCs w:val="24"/>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"/>
          <w:id w:val="-125542401"/>
          <w:placeholder>
            <w:docPart w:val="DefaultPlaceholder_-1854013440"/>
          </w:placeholder>
        </w:sdtPr>
        <w:sdtEndPr>
          <w:rPr>
            <w:kern w:val="0"/>
            <w:sz w:val="22"/>
            <w:szCs w:val="22"/>
          </w:rPr>
        </w:sdtEndPr>
        <w:sdtContent>
          <w:r w:rsidR="005973FA">
            <w:rPr>
              <w:rFonts w:eastAsia="Times New Roman"/>
            </w:rPr>
            <w:t>(Bashova &amp; Pachovski, 2013)(Bashova &amp; Pachovski, 2013)(Bashova &amp; Pachovski, 2013)(Bashova &amp; Pachovski, 2013)(Bashova &amp; Pachovski, 2013)(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2E0DAC0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Pr="00BB5963">
        <w:rPr>
          <w:kern w:val="2"/>
          <w:sz w:val="24"/>
          <w:szCs w:val="24"/>
        </w:rPr>
        <w:t xml:space="preserve"> </w:t>
      </w:r>
      <w:sdt>
        <w:sdtPr>
          <w:rPr>
            <w:color w:val="000000"/>
            <w:kern w:val="2"/>
            <w:sz w:val="24"/>
            <w:szCs w:val="24"/>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
          <w:id w:val="-330138244"/>
          <w:placeholder>
            <w:docPart w:val="DefaultPlaceholder_-1854013440"/>
          </w:placeholder>
        </w:sdtPr>
        <w:sdtEndPr>
          <w:rPr>
            <w:kern w:val="0"/>
            <w:sz w:val="22"/>
            <w:szCs w:val="22"/>
          </w:rPr>
        </w:sdtEndPr>
        <w:sdtContent>
          <w:r w:rsidR="005973FA" w:rsidRPr="005973FA">
            <w:rPr>
              <w:color w:val="000000"/>
            </w:rPr>
            <w:t>(Fernández-Vara, 2014)(Fernández-Vara, 2014)(Fernández-Vara, 2014)(Fernández-Vara, 2014)(Fernández-Vara, 2014)(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30A4B70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 xml:space="preserve">Exemplo do jogo “Myst” </w:t>
      </w:r>
      <w:sdt>
        <w:sdtPr>
          <w:rPr>
            <w:i w:val="0"/>
            <w:iCs w:val="0"/>
            <w:color w:val="000000"/>
            <w:kern w:val="2"/>
            <w:sz w:val="22"/>
            <w:szCs w:val="22"/>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171725173"/>
          <w:placeholder>
            <w:docPart w:val="F8E00F0DA3C94D13BD07C35629F9E36F"/>
          </w:placeholder>
        </w:sdtPr>
        <w:sdtEndPr>
          <w:rPr>
            <w:kern w:val="0"/>
          </w:rPr>
        </w:sdtEndPr>
        <w:sdtContent>
          <w:r w:rsidR="005973FA" w:rsidRPr="005973FA">
            <w:rPr>
              <w:i w:val="0"/>
              <w:iCs w:val="0"/>
              <w:color w:val="000000"/>
              <w:sz w:val="22"/>
              <w:szCs w:val="22"/>
            </w:rPr>
            <w:t>(Cyan Productions, 1993)(Cyan Productions, 1993)(Cyan Productions, 1993)(Cyan Productions, 1993)(Cyan Productions, 1993)(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A1C6835"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 xml:space="preserve">Sims” </w:t>
      </w:r>
      <w:sdt>
        <w:sdtPr>
          <w:rPr>
            <w:iCs/>
            <w:color w:val="000000"/>
            <w:kern w:val="2"/>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"/>
          <w:id w:val="1580781243"/>
          <w:placeholder>
            <w:docPart w:val="5223F2630BDA447983CBAE7AA3F62E9E"/>
          </w:placeholder>
        </w:sdtPr>
        <w:sdtEndPr>
          <w:rPr>
            <w:iCs w:val="0"/>
            <w:kern w:val="0"/>
          </w:rPr>
        </w:sdtEndPr>
        <w:sdtContent>
          <w:r w:rsidR="005973FA" w:rsidRPr="005973FA">
            <w:rPr>
              <w:color w:val="000000"/>
            </w:rPr>
            <w:t>(Maxis, 2000)(Maxis, 2000)(Maxis, 2000)(Maxis, 2000)(Maxis, 2000)(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580F9C1" w:rsidR="00F415E3" w:rsidRPr="00BB5963" w:rsidRDefault="00F415E3" w:rsidP="00C9654B">
      <w:pPr>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xml:space="preserve">, consiste numa aventura de base textual na qual, através da digitação de comandos (palavras), o jogador interage com objetos, movimenta-se e explora um sistema de cavernas </w:t>
      </w:r>
      <w:sdt>
        <w:sdtPr>
          <w:rPr>
            <w:color w:val="000000"/>
            <w:kern w:val="2"/>
            <w:sz w:val="24"/>
            <w:szCs w:val="24"/>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
          <w:id w:val="-566966173"/>
          <w:placeholder>
            <w:docPart w:val="DefaultPlaceholder_-1854013440"/>
          </w:placeholder>
        </w:sdtPr>
        <w:sdtEndPr>
          <w:rPr>
            <w:kern w:val="0"/>
            <w:sz w:val="22"/>
            <w:szCs w:val="22"/>
          </w:rPr>
        </w:sdtEndPr>
        <w:sdtContent>
          <w:r w:rsidR="005973FA" w:rsidRPr="005973FA">
            <w:rPr>
              <w:color w:val="000000"/>
            </w:rPr>
            <w:t>(Fernández-Vara, 2014)(Fernández-Vara, 2014)(Fernández-Vara, 2014)(Fernández-Vara, 2014)(Fernández-Vara, 2014)(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56FBA1D" w:rsidR="00F415E3" w:rsidRPr="00BB5963" w:rsidRDefault="00F415E3" w:rsidP="00C9654B">
      <w:pPr>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 xml:space="preserve">point-and-click </w:t>
      </w:r>
      <w:sdt>
        <w:sdtPr>
          <w:rPr>
            <w:iCs/>
            <w:color w:val="000000"/>
            <w:kern w:val="2"/>
            <w:sz w:val="24"/>
            <w:szCs w:val="24"/>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
          <w:id w:val="773829463"/>
          <w:placeholder>
            <w:docPart w:val="DefaultPlaceholder_-1854013440"/>
          </w:placeholder>
        </w:sdtPr>
        <w:sdtEndPr>
          <w:rPr>
            <w:iCs w:val="0"/>
            <w:kern w:val="0"/>
            <w:sz w:val="22"/>
            <w:szCs w:val="22"/>
          </w:rPr>
        </w:sdtEndPr>
        <w:sdtContent>
          <w:r w:rsidR="005973FA" w:rsidRPr="005973FA">
            <w:rPr>
              <w:color w:val="000000"/>
            </w:rPr>
            <w:t>(Fernández-Vara, 2010)(Fernández-Vara, 2010)(Fernández-Vara, 2010)(Fernández-Vara, 2010)(Fernández-Vara, 2010)(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drawing>
          <wp:inline distT="0" distB="0" distL="0" distR="0" wp14:anchorId="03B2800D" wp14:editId="04A41C4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09AE73F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7A1737" w:rsidR="00A1396F" w:rsidRPr="00BB5963" w:rsidRDefault="00A1396F" w:rsidP="00A1396F">
      <w:pPr>
        <w:keepNext/>
        <w:jc w:val="both"/>
        <w:rPr>
          <w:kern w:val="2"/>
        </w:rPr>
      </w:pPr>
      <w:bookmarkStart w:id="55" w:name="_Toc149220290"/>
      <w:bookmarkStart w:id="56" w:name="_Toc149397123"/>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Pr="00BB5963">
        <w:rPr>
          <w:kern w:val="2"/>
        </w:rPr>
        <w:t xml:space="preserve"> </w:t>
      </w:r>
      <w:sdt>
        <w:sdtPr>
          <w:rPr>
            <w:color w:val="000000"/>
            <w:kern w:val="2"/>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202334942"/>
          <w:placeholder>
            <w:docPart w:val="5F673A547B044D809C02459DEB107C48"/>
          </w:placeholder>
        </w:sdtPr>
        <w:sdtEndPr>
          <w:rPr>
            <w:kern w:val="0"/>
          </w:rPr>
        </w:sdtEndPr>
        <w:sdtContent>
          <w:r w:rsidR="005973FA" w:rsidRPr="005973FA">
            <w:rPr>
              <w:color w:val="000000"/>
            </w:rPr>
            <w:t>(Cyan Productions, 1993)(Cyan Productions, 1993)(Cyan Productions, 1993)(Cyan Productions, 1993)(Cyan Productions, 1993)(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317FAA2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468523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xml:space="preserve">– Diferentes ambientes em “Myst” </w:t>
      </w:r>
      <w:sdt>
        <w:sdtPr>
          <w:rPr>
            <w:i w:val="0"/>
            <w:iCs w:val="0"/>
            <w:color w:val="000000"/>
            <w:kern w:val="2"/>
            <w:sz w:val="22"/>
            <w:szCs w:val="22"/>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431979305"/>
          <w:placeholder>
            <w:docPart w:val="129E98EC4B5E438F8D67F01421207084"/>
          </w:placeholder>
        </w:sdtPr>
        <w:sdtEndPr>
          <w:rPr>
            <w:kern w:val="0"/>
          </w:rPr>
        </w:sdtEndPr>
        <w:sdtContent>
          <w:r w:rsidR="005973FA" w:rsidRPr="005973FA">
            <w:rPr>
              <w:i w:val="0"/>
              <w:iCs w:val="0"/>
              <w:color w:val="000000"/>
              <w:sz w:val="22"/>
              <w:szCs w:val="22"/>
            </w:rPr>
            <w:t>(Cyan Productions, 1993)(Cyan Productions, 1993)(Cyan Productions, 1993)(Cyan Productions, 1993)(Cyan Productions, 1993)(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DC3CE54"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 xml:space="preserve">The Secret of Monkey Island” </w:t>
      </w:r>
      <w:sdt>
        <w:sdtPr>
          <w:rPr>
            <w:iCs/>
            <w:color w:val="000000"/>
            <w:kern w:val="2"/>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505248121"/>
          <w:placeholder>
            <w:docPart w:val="0404F7F6675A4424AC9294B4BBEC6004"/>
          </w:placeholder>
        </w:sdtPr>
        <w:sdtEndPr>
          <w:rPr>
            <w:iCs w:val="0"/>
            <w:kern w:val="0"/>
          </w:rPr>
        </w:sdtEndPr>
        <w:sdtContent>
          <w:r w:rsidR="005973FA" w:rsidRPr="005973FA">
            <w:rPr>
              <w:color w:val="000000"/>
            </w:rPr>
            <w:t>(Lucasfilm Games, 1990)(Lucasfilm Games, 1990)(Lucasfilm Games, 1990)(Lucasfilm Games, 1990)(Lucasfilm Games, 1990)(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5038F746"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gameplay de “The Secret of Monkey Island” </w:t>
      </w:r>
      <w:sdt>
        <w:sdtPr>
          <w:rPr>
            <w:i w:val="0"/>
            <w:iCs w:val="0"/>
            <w:color w:val="000000"/>
            <w:kern w:val="2"/>
            <w:sz w:val="22"/>
            <w:szCs w:val="22"/>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1268535946"/>
          <w:placeholder>
            <w:docPart w:val="880438926C38404BA2929BD8B01F2A58"/>
          </w:placeholder>
        </w:sdtPr>
        <w:sdtEndPr>
          <w:rPr>
            <w:kern w:val="0"/>
          </w:rPr>
        </w:sdtEndPr>
        <w:sdtContent>
          <w:r w:rsidR="005973FA" w:rsidRPr="005973FA">
            <w:rPr>
              <w:i w:val="0"/>
              <w:iCs w:val="0"/>
              <w:color w:val="000000"/>
              <w:sz w:val="22"/>
              <w:szCs w:val="22"/>
            </w:rPr>
            <w:t>(Lucasfilm Games, 1990)(Lucasfilm Games, 1990)(Lucasfilm Games, 1990)(Lucasfilm Games, 1990)(Lucasfilm Games, 1990)(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55C962"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gameplay de “The Secret of Monkey Island” </w:t>
      </w:r>
      <w:sdt>
        <w:sdtPr>
          <w:rPr>
            <w:i w:val="0"/>
            <w:iCs w:val="0"/>
            <w:color w:val="000000"/>
            <w:kern w:val="2"/>
            <w:sz w:val="22"/>
            <w:szCs w:val="22"/>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1333532000"/>
          <w:placeholder>
            <w:docPart w:val="B67398EEDC9F450998AF984FAD66810D"/>
          </w:placeholder>
        </w:sdtPr>
        <w:sdtEndPr>
          <w:rPr>
            <w:kern w:val="0"/>
          </w:rPr>
        </w:sdtEndPr>
        <w:sdtContent>
          <w:r w:rsidR="005973FA" w:rsidRPr="005973FA">
            <w:rPr>
              <w:i w:val="0"/>
              <w:iCs w:val="0"/>
              <w:color w:val="000000"/>
              <w:sz w:val="22"/>
              <w:szCs w:val="22"/>
            </w:rPr>
            <w:t>(Lucasfilm Games, 1990)(Lucasfilm Games, 1990)(Lucasfilm Games, 1990)(Lucasfilm Games, 1990)(Lucasfilm Games, 1990)(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C9654B">
      <w:pPr>
        <w:ind w:firstLine="720"/>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1F9983"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Pr="00BB5963">
        <w:rPr>
          <w:kern w:val="2"/>
        </w:rPr>
        <w:t xml:space="preserve"> </w:t>
      </w:r>
      <w:sdt>
        <w:sdtPr>
          <w:rPr>
            <w:color w:val="000000"/>
            <w:kern w:val="2"/>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
          <w:id w:val="1995524202"/>
          <w:placeholder>
            <w:docPart w:val="290651FF686B4C48ABEF1C06E84883B3"/>
          </w:placeholder>
        </w:sdtPr>
        <w:sdtEndPr>
          <w:rPr>
            <w:kern w:val="0"/>
          </w:rPr>
        </w:sdtEndPr>
        <w:sdtContent>
          <w:r w:rsidR="005973FA" w:rsidRPr="005973FA">
            <w:rPr>
              <w:color w:val="000000"/>
            </w:rPr>
            <w:t>(Ars Goetia, 2019)(Ars Goetia, 2019)(Ars Goetia, 2019)(Ars Goetia, 2019)(Ars Goetia, 2019)(Ars Goetia, 2019)</w:t>
          </w:r>
        </w:sdtContent>
      </w:sdt>
      <w:r w:rsidRPr="00BB5963">
        <w:rPr>
          <w:kern w:val="2"/>
        </w:rPr>
        <w:t xml:space="preserve"> e de “</w:t>
      </w:r>
      <w:r w:rsidRPr="00BB5963">
        <w:rPr>
          <w:i/>
          <w:iCs/>
          <w:kern w:val="2"/>
        </w:rPr>
        <w:t>Deponia”</w:t>
      </w:r>
      <w:r w:rsidRPr="00BB5963">
        <w:rPr>
          <w:kern w:val="2"/>
        </w:rPr>
        <w:t xml:space="preserve"> </w:t>
      </w:r>
      <w:sdt>
        <w:sdtPr>
          <w:rPr>
            <w:color w:val="000000"/>
            <w:kern w:val="2"/>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
          <w:id w:val="1722399129"/>
          <w:placeholder>
            <w:docPart w:val="290651FF686B4C48ABEF1C06E84883B3"/>
          </w:placeholder>
        </w:sdtPr>
        <w:sdtEndPr>
          <w:rPr>
            <w:kern w:val="0"/>
          </w:rPr>
        </w:sdtEndPr>
        <w:sdtContent>
          <w:r w:rsidR="005973FA" w:rsidRPr="005973FA">
            <w:rPr>
              <w:color w:val="000000"/>
            </w:rPr>
            <w:t>(Daedalic Entertainment, 2019)(Daedalic Entertainment, 2019)(Daedalic Entertainment, 2019)(Daedalic Entertainment, 2019)(Daedalic Entertainment, 2019)(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526E4564" w:rsidR="00F415E3" w:rsidRPr="00BB5963" w:rsidRDefault="00F415E3" w:rsidP="00C9654B">
      <w:pPr>
        <w:ind w:firstLine="720"/>
        <w:rPr>
          <w:kern w:val="2"/>
          <w:sz w:val="24"/>
          <w:szCs w:val="24"/>
        </w:rPr>
      </w:pPr>
      <w:r w:rsidRPr="00BB5963">
        <w:rPr>
          <w:kern w:val="2"/>
          <w:sz w:val="24"/>
          <w:szCs w:val="24"/>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
          <w:id w:val="-719897215"/>
          <w:placeholder>
            <w:docPart w:val="DefaultPlaceholder_-1854013440"/>
          </w:placeholder>
        </w:sdtPr>
        <w:sdtEndPr>
          <w:rPr>
            <w:kern w:val="0"/>
            <w:sz w:val="22"/>
            <w:szCs w:val="22"/>
          </w:rPr>
        </w:sdtEndPr>
        <w:sdtContent>
          <w:r w:rsidR="005973FA" w:rsidRPr="005973FA">
            <w:rPr>
              <w:color w:val="000000"/>
            </w:rPr>
            <w:t>(Fernández-Vara, 2010)(Fernández-Vara, 2010)(Fernández-Vara, 2010)(Fernández-Vara, 2010)(Fernández-Vara, 2010)(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102D171" w:rsidR="00F415E3" w:rsidRPr="00BB5963" w:rsidRDefault="00F415E3" w:rsidP="004C67F0">
      <w:pPr>
        <w:ind w:firstLine="360"/>
        <w:rPr>
          <w:kern w:val="2"/>
          <w:sz w:val="24"/>
          <w:szCs w:val="24"/>
        </w:rPr>
      </w:pPr>
      <w:r w:rsidRPr="00BB5963">
        <w:rPr>
          <w:kern w:val="2"/>
          <w:sz w:val="24"/>
          <w:szCs w:val="24"/>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
          <w:id w:val="-1238933023"/>
          <w:placeholder>
            <w:docPart w:val="DefaultPlaceholder_-1854013440"/>
          </w:placeholder>
        </w:sdtPr>
        <w:sdtEndPr>
          <w:rPr>
            <w:kern w:val="0"/>
            <w:sz w:val="22"/>
            <w:szCs w:val="22"/>
          </w:rPr>
        </w:sdtEndPr>
        <w:sdtContent>
          <w:r w:rsidR="005973FA" w:rsidRPr="005973FA">
            <w:rPr>
              <w:color w:val="000000"/>
            </w:rPr>
            <w:t>(Vranešević, 2014)(Vranešević, 2014)(Vranešević, 2014)(Vranešević, 2014)(Vranešević, 2014)(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91AC41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
          <w:id w:val="-2080354177"/>
          <w:placeholder>
            <w:docPart w:val="DefaultPlaceholder_-1854013440"/>
          </w:placeholder>
        </w:sdtPr>
        <w:sdtEndPr>
          <w:rPr>
            <w:rFonts w:cstheme="minorBidi"/>
            <w:iCs w:val="0"/>
            <w:sz w:val="22"/>
            <w:szCs w:val="22"/>
          </w:rPr>
        </w:sdtEndPr>
        <w:sdtContent>
          <w:r w:rsidR="005973FA" w:rsidRPr="005973FA">
            <w:rPr>
              <w:color w:val="000000"/>
            </w:rPr>
            <w:t>(Field, 1995)(Field, 1995)(Field, 1995)(Field, 1995)(Field, 1995)(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3C5F31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xml:space="preserve">– A estrutura do enredo em três atos, salientando os pontos de viragem  </w:t>
      </w:r>
      <w:sdt>
        <w:sdtPr>
          <w:rPr>
            <w:i w:val="0"/>
            <w:iCs w:val="0"/>
            <w:color w:val="000000"/>
            <w:kern w:val="2"/>
            <w:sz w:val="22"/>
            <w:szCs w:val="22"/>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
          <w:id w:val="-941376881"/>
          <w:placeholder>
            <w:docPart w:val="D19B27D8DEB94C9E8A8AEB8FDCBD8EB7"/>
          </w:placeholder>
        </w:sdtPr>
        <w:sdtEndPr>
          <w:rPr>
            <w:kern w:val="0"/>
          </w:rPr>
        </w:sdtEndPr>
        <w:sdtContent>
          <w:r w:rsidR="005973FA" w:rsidRPr="005973FA">
            <w:rPr>
              <w:i w:val="0"/>
              <w:iCs w:val="0"/>
              <w:color w:val="000000"/>
              <w:sz w:val="22"/>
              <w:szCs w:val="22"/>
            </w:rPr>
            <w:t>(Batista, 2018)(Batista, 2018)(Batista, 2018)(Batista, 2018)(Batista, 2018)(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8CB5393"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5973FA" w:rsidRPr="005973FA">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w:t>
      </w:r>
      <w:r w:rsidRPr="00BB5963">
        <w:rPr>
          <w:kern w:val="2"/>
          <w:sz w:val="24"/>
          <w:szCs w:val="24"/>
        </w:rPr>
        <w:lastRenderedPageBreak/>
        <w:t xml:space="preserve">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5973FA" w:rsidRPr="005973FA">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F39AE20"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5973FA" w:rsidRPr="005973FA">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6C162E1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oSXNiaXN0ZXIsIDIwMTcpKElzYmlzdGVyLCAyMDE3KShJc2Jpc3RlciwgMjAxNykoSXNiaXN0ZXIsIDIwMTcpKElzYmlzdGVyLCAyMDE3KS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5973FA" w:rsidRPr="005973FA">
            <w:rPr>
              <w:color w:val="000000"/>
              <w:sz w:val="24"/>
              <w:szCs w:val="24"/>
            </w:rPr>
            <w:t>(Isbister, 2017)(Isbister, 2017)(Isbister, 2017)(Isbister, 2017)(Isbister, 2017)(Isbister, 2017)</w:t>
          </w:r>
        </w:sdtContent>
      </w:sdt>
      <w:r w:rsidRPr="001B0D8D">
        <w:rPr>
          <w:sz w:val="24"/>
          <w:szCs w:val="24"/>
        </w:rPr>
        <w:t>. Por isso, parece crucial elaborar-se uma secção relativa a este tópico.</w:t>
      </w:r>
    </w:p>
    <w:p w14:paraId="5F3822F1" w14:textId="4C4E54A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5973FA" w:rsidRPr="005973FA">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5973FA" w:rsidRPr="005973FA">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D80EB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w:t>
      </w:r>
      <w:r w:rsidRPr="00BB5963">
        <w:rPr>
          <w:rFonts w:cstheme="minorHAnsi"/>
          <w:kern w:val="2"/>
          <w:sz w:val="24"/>
          <w:szCs w:val="24"/>
        </w:rPr>
        <w:lastRenderedPageBreak/>
        <w:t xml:space="preserve">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5973FA" w:rsidRPr="005973FA">
            <w:rPr>
              <w:color w:val="000000"/>
            </w:rPr>
            <w:t>(Meadows, 2002)(Meadows, 2002)(Meadows, 2002)(Meadows, 2002)(Meadows, 2002)(Meadows, 2002)</w:t>
          </w:r>
        </w:sdtContent>
      </w:sdt>
      <w:r w:rsidRPr="00BB5963">
        <w:rPr>
          <w:rFonts w:cstheme="minorHAnsi"/>
          <w:kern w:val="2"/>
          <w:sz w:val="24"/>
          <w:szCs w:val="24"/>
        </w:rPr>
        <w:t>.</w:t>
      </w:r>
    </w:p>
    <w:p w14:paraId="54AAA4C1" w14:textId="4DA2F22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5973FA" w:rsidRPr="005973FA">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2FD7345"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5973FA" w:rsidRPr="005973FA">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w:t>
      </w:r>
      <w:r w:rsidRPr="00BB5963">
        <w:rPr>
          <w:rFonts w:cstheme="minorHAnsi"/>
          <w:kern w:val="2"/>
          <w:sz w:val="24"/>
          <w:szCs w:val="24"/>
        </w:rPr>
        <w:lastRenderedPageBreak/>
        <w:t>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0A0A551"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613207596"/>
          <w:placeholder>
            <w:docPart w:val="DB0FEEAF868F440FA5B3134FC2EFAE3F"/>
          </w:placeholder>
        </w:sdtPr>
        <w:sdtEndPr>
          <w:rPr>
            <w:rFonts w:cstheme="minorBidi"/>
            <w:kern w:val="0"/>
          </w:rPr>
        </w:sdtEndPr>
        <w:sdtContent>
          <w:r w:rsidR="005973FA" w:rsidRPr="005973FA">
            <w:rPr>
              <w:color w:val="000000"/>
            </w:rPr>
            <w:t>(Sloan, 2015)(Sloan, 2015)(Sloan, 2015)(Sloan, 2015)(Sloan, 2015)(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524C5F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
          <w:id w:val="1276678499"/>
          <w:placeholder>
            <w:docPart w:val="DefaultPlaceholder_-1854013440"/>
          </w:placeholder>
        </w:sdtPr>
        <w:sdtContent>
          <w:r w:rsidR="005973FA">
            <w:rPr>
              <w:rFonts w:eastAsia="Times New Roman"/>
            </w:rPr>
            <w:t>(Chandler &amp; Chandler, 2011a)</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lastRenderedPageBreak/>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18AB01A" w:rsidR="00E028C6" w:rsidRPr="00283A2D" w:rsidRDefault="00E028C6" w:rsidP="00E028C6">
      <w:pPr>
        <w:keepNext/>
        <w:jc w:val="both"/>
        <w:rPr>
          <w:lang w:val="en-US"/>
        </w:rPr>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color w:val="000000"/>
          </w:rPr>
          <w:tag w:val="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nRydWUsIm1hbnVhbE92ZXJyaWRlVGV4dCI6IihDaGFuZGxlciAmIENoYW5kbGVyLCAyMDExKShDaGFuZGxlciAmIENoYW5kbGVyLCAyMDExKShDaGFuZGxlciAmIENoYW5kbGVyLCAyMDExKShDaGFuZGxlciAmIENoYW5kbGVyLCAyMDExKShDaGFuZGxlciAmIENoYW5kbGVyLCAyMDExKShDaGFuZGxlciAmIENoYW5kbGVyLCAyMDExKS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5973FA" w:rsidRPr="005973FA">
            <w:rPr>
              <w:rFonts w:eastAsia="Times New Roman"/>
              <w:lang w:val="en-US"/>
            </w:rPr>
            <w:t>(Chandler &amp; Chandler, 2011)(Chandler &amp; Chandler, 2011)(Chandler &amp; Chandler, 2011)(Chandler &amp; Chandler, 2011)(Chandler &amp; Chandler, 2011)(Chandler &amp; Chandler, 2011)</w:t>
          </w:r>
        </w:sdtContent>
      </w:sdt>
      <w:r w:rsidRPr="00283A2D">
        <w:rPr>
          <w:rFonts w:cstheme="minorHAnsi"/>
          <w:lang w:val="en-US"/>
        </w:rPr>
        <w:t>.</w:t>
      </w:r>
      <w:bookmarkEnd w:id="85"/>
      <w:bookmarkEnd w:id="86"/>
      <w:bookmarkEnd w:id="87"/>
    </w:p>
    <w:p w14:paraId="79D6C483" w14:textId="721F5117" w:rsidR="00E028C6" w:rsidRPr="00283A2D" w:rsidRDefault="00E028C6" w:rsidP="00E028C6">
      <w:pPr>
        <w:pStyle w:val="Caption"/>
        <w:jc w:val="both"/>
        <w:rPr>
          <w:lang w:val="en-US"/>
        </w:rPr>
      </w:pPr>
    </w:p>
    <w:p w14:paraId="3F114BE3" w14:textId="65F07286" w:rsidR="00F415E3" w:rsidRPr="00283A2D" w:rsidRDefault="00F415E3" w:rsidP="00F53E1D">
      <w:pPr>
        <w:jc w:val="both"/>
        <w:rPr>
          <w:rFonts w:cstheme="minorHAnsi"/>
          <w:sz w:val="24"/>
          <w:szCs w:val="24"/>
          <w:lang w:val="en-US"/>
        </w:rPr>
      </w:pPr>
      <w:r w:rsidRPr="00283A2D">
        <w:rPr>
          <w:rFonts w:cstheme="minorHAnsi"/>
          <w:sz w:val="24"/>
          <w:szCs w:val="24"/>
          <w:lang w:val="en-US"/>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C2F616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FD7888FC61324B4E9353E5364666AE5D"/>
          </w:placeholder>
        </w:sdtPr>
        <w:sdtContent>
          <w:r w:rsidR="005973FA" w:rsidRPr="005973FA">
            <w:rPr>
              <w:color w:val="000000"/>
              <w:sz w:val="24"/>
              <w:szCs w:val="24"/>
            </w:rPr>
            <w:t>(Riess, 2018a)(Riess, 2018a)(Riess, 2018a)(Riess, 2018a)(Riess, 2018a)(Riess, 2018a)</w:t>
          </w:r>
        </w:sdtContent>
      </w:sdt>
      <w:r w:rsidRPr="00400470">
        <w:rPr>
          <w:sz w:val="24"/>
          <w:szCs w:val="24"/>
        </w:rPr>
        <w:t xml:space="preserve">. </w:t>
      </w:r>
    </w:p>
    <w:p w14:paraId="55280D4D" w14:textId="15450C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FD7888FC61324B4E9353E5364666AE5D"/>
          </w:placeholder>
        </w:sdtPr>
        <w:sdtContent>
          <w:r w:rsidR="005973FA" w:rsidRPr="005973FA">
            <w:rPr>
              <w:color w:val="000000"/>
              <w:sz w:val="24"/>
              <w:szCs w:val="24"/>
            </w:rPr>
            <w:t>(Riess, 2018a)(Riess, 2018a)(Riess, 2018a)(Riess, 2018a)(Riess, 2018a)(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25383F6"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
          <w:id w:val="1114180029"/>
          <w:placeholder>
            <w:docPart w:val="DefaultPlaceholder_-1854013440"/>
          </w:placeholder>
        </w:sdtPr>
        <w:sdtEndPr>
          <w:rPr>
            <w:sz w:val="22"/>
            <w:szCs w:val="22"/>
          </w:rPr>
        </w:sdtEndPr>
        <w:sdtContent>
          <w:r w:rsidR="005973FA" w:rsidRPr="005973FA">
            <w:rPr>
              <w:color w:val="000000"/>
            </w:rPr>
            <w:t>(Riess, 2018b)(Riess, 2018b)(Riess, 2018b)(Riess, 2018b)(Riess, 2018b)(Riess, 2018b)</w:t>
          </w:r>
        </w:sdtContent>
      </w:sdt>
      <w:r w:rsidRPr="00400470">
        <w:rPr>
          <w:sz w:val="24"/>
          <w:szCs w:val="24"/>
        </w:rPr>
        <w:t>:</w:t>
      </w:r>
    </w:p>
    <w:p w14:paraId="2AFB02C8" w14:textId="2DFDE31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w:t>
      </w:r>
      <w:r w:rsidRPr="00400470">
        <w:rPr>
          <w:sz w:val="24"/>
          <w:szCs w:val="24"/>
        </w:rPr>
        <w:lastRenderedPageBreak/>
        <w:t>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5973FA" w:rsidRPr="005973FA">
            <w:rPr>
              <w:color w:val="000000"/>
              <w:sz w:val="24"/>
              <w:szCs w:val="24"/>
            </w:rPr>
            <w:t>(Sampat, 2017)(Sampat, 2017)(Sampat, 2017)(Sampat, 2017)(Sampat, 2017)(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6B2095C"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5973FA" w:rsidRPr="005973FA">
            <w:rPr>
              <w:color w:val="000000"/>
              <w:sz w:val="24"/>
              <w:szCs w:val="24"/>
            </w:rPr>
            <w:t>(Sampat, 2017)(Sampat, 2017)(Sampat, 2017)(Sampat, 2017)(Sampat, 2017)(Sampat, 2017)</w:t>
          </w:r>
        </w:sdtContent>
      </w:sdt>
      <w:r w:rsidR="007B2457">
        <w:rPr>
          <w:sz w:val="24"/>
          <w:szCs w:val="24"/>
        </w:rPr>
        <w:t>.</w:t>
      </w:r>
    </w:p>
    <w:p w14:paraId="41743E19" w14:textId="69064DE2"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
          <w:id w:val="-1015148780"/>
          <w:placeholder>
            <w:docPart w:val="DefaultPlaceholder_-1854013440"/>
          </w:placeholder>
        </w:sdtPr>
        <w:sdtEndPr>
          <w:rPr>
            <w:sz w:val="22"/>
            <w:szCs w:val="22"/>
          </w:rPr>
        </w:sdtEndPr>
        <w:sdtContent>
          <w:r w:rsidR="005973FA" w:rsidRPr="005973FA">
            <w:rPr>
              <w:color w:val="000000"/>
            </w:rPr>
            <w:t>(Riess, 2018b)(Riess, 2018b)(Riess, 2018b)(Riess, 2018b)(Riess, 2018b)(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A466405"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
          <w:id w:val="97612010"/>
          <w:placeholder>
            <w:docPart w:val="DefaultPlaceholder_-1854013440"/>
          </w:placeholder>
        </w:sdtPr>
        <w:sdtContent>
          <w:r w:rsidR="005973FA" w:rsidRPr="005973FA">
            <w:rPr>
              <w:color w:val="000000"/>
              <w:sz w:val="24"/>
              <w:szCs w:val="24"/>
            </w:rPr>
            <w:t>(Batson, 2009)(Batson, 2009)(Batson, 2009)(Batson, 2009)(Batson, 2009)(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
          <w:id w:val="-2090909746"/>
          <w:placeholder>
            <w:docPart w:val="DefaultPlaceholder_-1854013440"/>
          </w:placeholder>
        </w:sdtPr>
        <w:sdtContent>
          <w:r w:rsidR="005973FA" w:rsidRPr="005973FA">
            <w:rPr>
              <w:color w:val="000000"/>
              <w:sz w:val="24"/>
              <w:szCs w:val="24"/>
            </w:rPr>
            <w:t>(Batson, 2009)(Batson, 2009)(Batson, 2009)(Batson, 2009)(Batson, 2009)(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w:t>
      </w:r>
      <w:r w:rsidRPr="00400470">
        <w:rPr>
          <w:sz w:val="24"/>
          <w:szCs w:val="24"/>
        </w:rPr>
        <w:lastRenderedPageBreak/>
        <w:t>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F1B408C"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color w:val="000000"/>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nRydWUsIm1hbnVhbE92ZXJyaWRlVGV4dCI6IihCZWxtYW4gJiBGbGFuYWdhbiwgMjAxMDsgQmxvdCwgMjAxN2E7IFRhbSwgMjAxMykoQmVsbWFuICYgRmxhbmFnYW4sIDIwMTA7IEJsb3QsIDIwMTdhOyBUYW0sIDIwMTMpKEJlbG1hbiAmIEZsYW5hZ2FuLCAyMDEwOyBCbG90LCAyMDE3YTsgVGFtLCAyMDEzKShCZWxtYW4gJiBGbGFuYWdhbiwgMjAxMDsgQmxvdCwgMjAxN2E7IFRhbSwgMjAxMykoQmVsbWFuICYgRmxhbmFnYW4sIDIwMTA7IEJsb3QsIDIwMTdhOyBUYW0sIDIwMTMpKEJlbG1hbiAmIEZsYW5hZ2FuLCAyMDEwOyBCbG90LCAyMDE3YTsgVGFtLCAyMDEz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Sx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0seyJpZCI6ImE3ZjY2OThiLTZlOTgtNTE4YS1hYmUzLTBmNjRlNjlmMzk3MiIsIml0ZW1EYXRhIjp7IkRPSSI6IjEwLjEwMTYvSi5KRU5WUC4yMDEzLjA1LjAwNCIsIklTU04iOiIwMjcyLTQ5N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"/>
          <w:id w:val="-398601541"/>
          <w:placeholder>
            <w:docPart w:val="746E597DA90D4FBABBCE53582B0F9F9F"/>
          </w:placeholder>
        </w:sdtPr>
        <w:sdtEndPr>
          <w:rPr>
            <w:sz w:val="22"/>
            <w:szCs w:val="22"/>
          </w:rPr>
        </w:sdtEndPr>
        <w:sdtContent>
          <w:r w:rsidR="005973FA">
            <w:rPr>
              <w:rFonts w:eastAsia="Times New Roman"/>
            </w:rPr>
            <w:t>(Belman &amp; Flanagan, 2010; Blot, 2017a; Tam, 2013)(Belman &amp; Flanagan, 2010; Blot, 2017a; Tam, 2013)(Belman &amp; Flanagan, 2010; Blot, 2017a; Tam, 2013)(Belman &amp; Flanagan, 2010; Blot, 2017a; Tam, 2013)(Belman &amp; Flanagan, 2010; Blot, 2017a; Tam, 2013)(Belman &amp; Flanagan, 2010; Blot, 2017a; Tam, 2013)</w:t>
          </w:r>
        </w:sdtContent>
      </w:sdt>
      <w:r w:rsidR="00131C2C" w:rsidRPr="00400470">
        <w:rPr>
          <w:sz w:val="24"/>
          <w:szCs w:val="24"/>
        </w:rPr>
        <w:t>:</w:t>
      </w:r>
    </w:p>
    <w:p w14:paraId="6DAE5E77" w14:textId="65FF776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w:t>
      </w:r>
      <w:r w:rsidRPr="00400470">
        <w:rPr>
          <w:sz w:val="24"/>
          <w:szCs w:val="24"/>
        </w:rPr>
        <w:lastRenderedPageBreak/>
        <w:t xml:space="preserve">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KFAuIENvc3RhICYgTWNDcmFlLCAxOTg1KShQLiBDb3N0YSAmIE1jQ3JhZSwgMTk4NSkoUC4gQ29zdGEgJiBNY0NyYWUsIDE5ODUpKFAuIENvc3RhICYgTWNDcmFlLCAxOTg1KShQLiBDb3N0YSAmIE1jQ3JhZSwg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885226895"/>
          <w:placeholder>
            <w:docPart w:val="DefaultPlaceholder_-1854013440"/>
          </w:placeholder>
        </w:sdtPr>
        <w:sdtContent>
          <w:r w:rsidR="005973FA">
            <w:rPr>
              <w:rFonts w:eastAsia="Times New Roman"/>
            </w:rPr>
            <w:t>(P. Costa &amp; McCrae, 1985)(P. Costa &amp; McCrae, 1985)(P. Costa &amp; McCrae, 1985)(P. Costa &amp; McCrae, 1985)(P. Costa &amp; McCrae, 1985)(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FC2ED54"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dHJ1ZSwibWFudWFsT3ZlcnJpZGVUZXh0IjoiKE0uIERhdmlzLCAxOTgzOyBXdWxhbnNhcmkgZXQgYWwuLCAyMDIwKShNLiBEYXZpcywgMTk4MzsgV3VsYW5zYXJpIGV0IGFsLiwgMjAyMCkoTS4gRGF2aXMsIDE5ODM7IFd1bGFuc2FyaSBldCBhbC4sIDIwMjApKE0uIERhdmlzLCAxOTgzOyBXdWxhbnNhcmkgZXQgYWwuLCAyMDIwKShNLiBEYXZpcywgMTk4MzsgV3VsYW5zYXJpIGV0IGFsLiwgMjAyMCkoTS4gRGF2aXMsIDE5ODM7I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1912151680"/>
          <w:placeholder>
            <w:docPart w:val="746E597DA90D4FBABBCE53582B0F9F9F"/>
          </w:placeholder>
        </w:sdtPr>
        <w:sdtEndPr>
          <w:rPr>
            <w:sz w:val="22"/>
            <w:szCs w:val="22"/>
          </w:rPr>
        </w:sdtEndPr>
        <w:sdtContent>
          <w:r w:rsidR="005973FA" w:rsidRPr="005973FA">
            <w:rPr>
              <w:color w:val="000000"/>
            </w:rPr>
            <w:t>(M. Davis, 1983; Wulansari et al., 2020)(M. Davis, 1983; Wulansari et al., 2020)(M. Davis, 1983; Wulansari et al., 2020)(M. Davis, 1983; Wulansari et al., 2020)(M. Davis, 1983; Wulansari et al., 2020)(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1879907"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"/>
          <w:id w:val="246852563"/>
          <w:placeholder>
            <w:docPart w:val="746E597DA90D4FBABBCE53582B0F9F9F"/>
          </w:placeholder>
        </w:sdtPr>
        <w:sdtContent>
          <w:r w:rsidR="005973FA">
            <w:rPr>
              <w:rFonts w:eastAsia="Times New Roman"/>
            </w:rPr>
            <w:t xml:space="preserve">(Pleifer &amp; Dapretto, 2009)(Pleifer &amp; </w:t>
          </w:r>
          <w:r w:rsidR="005973FA">
            <w:rPr>
              <w:rFonts w:eastAsia="Times New Roman"/>
            </w:rPr>
            <w:lastRenderedPageBreak/>
            <w:t>Dapretto, 2009)(Pleifer &amp; Dapretto, 2009)(Pleifer &amp; Dapretto, 2009)(Pleifer &amp; Dapretto, 2009)(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E1D6624"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5973FA" w:rsidRPr="005973FA">
            <w:rPr>
              <w:rFonts w:eastAsia="Times New Roman"/>
              <w:color w:val="000000"/>
            </w:rPr>
            <w:t>(Iacoboni, 2008)(Iacoboni, 2008)(Iacoboni, 2008)(Iacoboni, 2008)(Iacoboni, 2008)(Iacoboni, 2008)</w:t>
          </w:r>
        </w:sdtContent>
      </w:sdt>
      <w:r w:rsidRPr="00400470">
        <w:rPr>
          <w:sz w:val="24"/>
          <w:szCs w:val="24"/>
        </w:rPr>
        <w:t>.</w:t>
      </w:r>
    </w:p>
    <w:p w14:paraId="3220C78D" w14:textId="19D83214"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5973FA">
            <w:rPr>
              <w:rFonts w:eastAsia="Times New Roman"/>
            </w:rPr>
            <w:t>(Grodal &amp; Kramer, 2014)(Grodal &amp; Kramer, 2014)(Grodal &amp; Kramer, 2014)(Grodal &amp; Kramer, 2014)(Grodal &amp; Kramer, 2014)(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DE17A0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5973FA" w:rsidRPr="005973FA">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973FA" w:rsidRPr="005973FA">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4D09C7F" w:rsidR="0050216C" w:rsidRPr="00400470" w:rsidRDefault="0050216C" w:rsidP="0050216C">
      <w:pPr>
        <w:ind w:firstLine="720"/>
        <w:jc w:val="both"/>
        <w:rPr>
          <w:sz w:val="24"/>
          <w:szCs w:val="24"/>
        </w:rPr>
      </w:pPr>
      <w:r w:rsidRPr="00400470">
        <w:rPr>
          <w:sz w:val="24"/>
          <w:szCs w:val="24"/>
        </w:rPr>
        <w:lastRenderedPageBreak/>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5973FA">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5973FA" w:rsidRPr="005973FA">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5D1231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5973FA" w:rsidRPr="005973FA">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5973FA" w:rsidRPr="005973FA">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D2438E1"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5973FA" w:rsidRPr="005973FA">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5973FA">
            <w:rPr>
              <w:rFonts w:eastAsia="Times New Roman"/>
            </w:rPr>
            <w:t>(Farber &amp; Schrier, 2017)</w:t>
          </w:r>
        </w:sdtContent>
      </w:sdt>
      <w:r w:rsidR="00573A13">
        <w:rPr>
          <w:i/>
          <w:iCs/>
          <w:sz w:val="24"/>
          <w:szCs w:val="24"/>
        </w:rPr>
        <w:t>.</w:t>
      </w:r>
    </w:p>
    <w:p w14:paraId="06370C2E" w14:textId="672DF920" w:rsidR="00F415E3" w:rsidRPr="00400470" w:rsidRDefault="00F415E3" w:rsidP="00EE1912">
      <w:pPr>
        <w:ind w:firstLine="720"/>
        <w:jc w:val="both"/>
        <w:rPr>
          <w:sz w:val="24"/>
          <w:szCs w:val="24"/>
        </w:rPr>
      </w:pPr>
      <w:r w:rsidRPr="00400470">
        <w:rPr>
          <w:sz w:val="24"/>
          <w:szCs w:val="24"/>
        </w:rPr>
        <w:lastRenderedPageBreak/>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0cnVlLCJtYW51YWxPdmVycmlkZVRleHQiOiIoQ3Npa3N6ZW50bWloYWx5aSwgMTk5MCkoQ3Npa3N6ZW50bWloYWx5aSwgMTk5MCkoQ3Npa3N6ZW50bWloYWx5aSwgMTk5MCkoQ3Npa3N6ZW50bWloYWx5aSwgMTk5MCkoQ3Npa3N6ZW50bWloYWx5aSwgMTk5MCkoQ3Npa3N6ZW50bWloYWx5aSwgMTk5MCkifS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LCJjb250YWluZXItdGl0bGUtc2hvcnQiOiIifSwidXJpcyI6WyJodHRwOi8vd3d3Lm1lbmRlbGV5LmNvbS9kb2N1bWVudHMvP3V1aWQ9YTQ0YzkxMmEtZTA1Mi00Yjg1LThiYmUtN2U2MTE5MTlkZWY5Il0sImlzVGVtcG9yYXJ5IjpmYWxzZSwibGVnYWN5RGVza3RvcElkIjoiYTQ0YzkxMmEtZTA1Mi00Yjg1LThiYmUtN2U2MTE5MTlkZWY5In1dfQ=="/>
          <w:id w:val="-1236864415"/>
          <w:placeholder>
            <w:docPart w:val="DefaultPlaceholder_-1854013440"/>
          </w:placeholder>
        </w:sdtPr>
        <w:sdtEndPr>
          <w:rPr>
            <w:sz w:val="22"/>
            <w:szCs w:val="22"/>
          </w:rPr>
        </w:sdtEndPr>
        <w:sdtContent>
          <w:r w:rsidR="005973FA" w:rsidRPr="005973FA">
            <w:rPr>
              <w:color w:val="000000"/>
            </w:rPr>
            <w:t>(Csikszentmihalyi, 1990)(Csikszentmihalyi, 1990)(Csikszentmihalyi, 1990)(Csikszentmihalyi, 1990)(Csikszentmihalyi, 1990)(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"/>
          <w:id w:val="-1006743965"/>
          <w:placeholder>
            <w:docPart w:val="DefaultPlaceholder_-1854013440"/>
          </w:placeholder>
        </w:sdtPr>
        <w:sdtEndPr>
          <w:rPr>
            <w:sz w:val="22"/>
            <w:szCs w:val="22"/>
          </w:rPr>
        </w:sdtEndPr>
        <w:sdtContent>
          <w:r w:rsidR="005973FA" w:rsidRPr="005973FA">
            <w:rPr>
              <w:color w:val="000000"/>
            </w:rPr>
            <w:t>(Murray, 1997)(Murray, 1997)(Murray, 1997)(Murray, 1997)(Murray, 1997)(Murray, 1997)</w:t>
          </w:r>
        </w:sdtContent>
      </w:sdt>
      <w:r w:rsidRPr="00400470">
        <w:rPr>
          <w:sz w:val="24"/>
          <w:szCs w:val="24"/>
        </w:rPr>
        <w:t>.</w:t>
      </w:r>
    </w:p>
    <w:p w14:paraId="5360A0E7" w14:textId="2D4CA302"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
          <w:id w:val="926618591"/>
          <w:placeholder>
            <w:docPart w:val="DefaultPlaceholder_-1854013440"/>
          </w:placeholder>
        </w:sdtPr>
        <w:sdtEndPr>
          <w:rPr>
            <w:sz w:val="22"/>
            <w:szCs w:val="22"/>
          </w:rPr>
        </w:sdtEndPr>
        <w:sdtContent>
          <w:r w:rsidR="005973FA" w:rsidRPr="005973FA">
            <w:rPr>
              <w:color w:val="000000"/>
            </w:rPr>
            <w:t>(Huizinga, 1938)(Huizinga, 1938)(Huizinga, 1938)(Huizinga, 1938)(Huizinga, 1938)(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KEJsb3QsIDIwMTcpKEJsb3QsIDIwMTcpKEJsb3QsIDIwMTcpKEJsb3QsIDIwMTcp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5973FA" w:rsidRPr="005973FA">
            <w:rPr>
              <w:color w:val="000000"/>
            </w:rPr>
            <w:t>(Blot, 2017)(Blot, 2017)(Blot, 2017)(Blot, 2017)(Blot, 2017)(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2FF1010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
          <w:id w:val="-276568380"/>
          <w:placeholder>
            <w:docPart w:val="DefaultPlaceholder_-1854013440"/>
          </w:placeholder>
        </w:sdtPr>
        <w:sdtEndPr>
          <w:rPr>
            <w:iCs w:val="0"/>
            <w:sz w:val="20"/>
            <w:szCs w:val="20"/>
          </w:rPr>
        </w:sdtEndPr>
        <w:sdtContent>
          <w:r w:rsidR="005973FA" w:rsidRPr="005973FA">
            <w:rPr>
              <w:color w:val="000000"/>
            </w:rPr>
            <w:t>(Isbister, 2017b)(Isbister, 2017b)(Isbister, 2017b)(Isbister, 2017b)(Isbister, 2017b)(Isbister, 2017b)</w:t>
          </w:r>
        </w:sdtContent>
      </w:sdt>
      <w:r w:rsidRPr="00400470">
        <w:rPr>
          <w:sz w:val="24"/>
          <w:szCs w:val="24"/>
        </w:rPr>
        <w:t xml:space="preserve">. </w:t>
      </w:r>
    </w:p>
    <w:p w14:paraId="4F7D5B99" w14:textId="1B9584C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"/>
          <w:id w:val="473493020"/>
          <w:placeholder>
            <w:docPart w:val="DefaultPlaceholder_-1854013440"/>
          </w:placeholder>
        </w:sdtPr>
        <w:sdtEndPr>
          <w:rPr>
            <w:sz w:val="20"/>
            <w:szCs w:val="20"/>
          </w:rPr>
        </w:sdtEndPr>
        <w:sdtContent>
          <w:r w:rsidR="005973FA" w:rsidRPr="005973FA">
            <w:rPr>
              <w:color w:val="000000"/>
            </w:rPr>
            <w:t>(Gibbs, 2011)(Gibbs, 2011)(Gibbs, 2011)(Gibbs, 2011)(Gibbs, 2011)(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
          <w:id w:val="-799688217"/>
          <w:placeholder>
            <w:docPart w:val="DefaultPlaceholder_-1854013440"/>
          </w:placeholder>
        </w:sdtPr>
        <w:sdtEndPr>
          <w:rPr>
            <w:sz w:val="20"/>
            <w:szCs w:val="20"/>
          </w:rPr>
        </w:sdtEndPr>
        <w:sdtContent>
          <w:r w:rsidR="005973FA" w:rsidRPr="005973FA">
            <w:rPr>
              <w:color w:val="000000"/>
            </w:rPr>
            <w:t>(Isbister, 2017b)(Isbister, 2017b)(Isbister, 2017b)(Isbister, 2017b)(Isbister, 2017b)(Isbister, 2017b)</w:t>
          </w:r>
        </w:sdtContent>
      </w:sdt>
      <w:r w:rsidRPr="00400470">
        <w:rPr>
          <w:sz w:val="24"/>
          <w:szCs w:val="24"/>
        </w:rPr>
        <w:t>.</w:t>
      </w:r>
    </w:p>
    <w:p w14:paraId="172FD0F4" w14:textId="111EE84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que surgem destas. As emoções surgem no contexto das avaliações do jogador e ajudam a orientar ações rápidas e apropriadas</w:t>
      </w:r>
      <w:r w:rsidR="00573A13">
        <w:rPr>
          <w:sz w:val="24"/>
          <w:szCs w:val="24"/>
        </w:rPr>
        <w:t xml:space="preserve"> </w:t>
      </w:r>
      <w:sdt>
        <w:sdtPr>
          <w:rPr>
            <w:sz w:val="24"/>
            <w:szCs w:val="24"/>
          </w:rPr>
          <w:tag w:val="MENDELEY_CITATION_v3_eyJjaXRhdGlvbklEIjoiTUVOREVMRVlfQ0lUQVRJT05fOGYyNTQyOGUtZmQ5Zi00MDFiLWI3YTQtMTA0YTVhOTYyNmVmIiwicHJvcGVydGllcyI6eyJub3RlSW5kZXgiOjB9LCJpc0VkaXRlZCI6ZmFsc2UsIm1hbnVhbE92ZXJyaWRlIjp7ImlzTWFudWFsbHlPdmVycmlkZGVuIjpmYWxzZSwiY2l0ZXByb2NUZXh0IjoiKEZhcmJlciAmIzM4OyBTY2hyaWVyLCAyMDE3OyBJc2Jpc3RlciwgMjAwNmEpIiwibWFudWFsT3ZlcnJpZGVUZXh0IjoiIn0sImNpdGF0aW9uSXRlbXMiOlt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LH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XX0="/>
          <w:id w:val="170925010"/>
          <w:placeholder>
            <w:docPart w:val="DefaultPlaceholder_-1854013440"/>
          </w:placeholder>
        </w:sdtPr>
        <w:sdtContent>
          <w:r w:rsidR="005973FA">
            <w:rPr>
              <w:rFonts w:eastAsia="Times New Roman"/>
            </w:rPr>
            <w:t>(Farber &amp; Schrier, 2017; Isbister, 2006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1F3E8656"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5973FA" w:rsidRPr="005973FA">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5973FA" w:rsidRPr="005973FA">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5973FA" w:rsidRPr="005973FA">
            <w:rPr>
              <w:color w:val="000000"/>
              <w:sz w:val="24"/>
              <w:szCs w:val="24"/>
            </w:rPr>
            <w:t>(Sampat, 2017)(Sampat, 2017)(Sampat, 2017)(Sampat, 2017)(Sampat, 2017)(Sampat, 2017)</w:t>
          </w:r>
        </w:sdtContent>
      </w:sdt>
      <w:r w:rsidR="00E17A9E" w:rsidRPr="00E17A9E">
        <w:rPr>
          <w:sz w:val="24"/>
          <w:szCs w:val="24"/>
        </w:rPr>
        <w:t>.</w:t>
      </w:r>
    </w:p>
    <w:p w14:paraId="35153C73" w14:textId="46B6B95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5973FA" w:rsidRPr="005973FA">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122BB1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5973FA">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5973FA" w:rsidRPr="005973FA">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80464B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5973FA" w:rsidRPr="005973FA">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nRydWUsIm1hbnVhbE92ZXJyaWRlVGV4dCI6IihCZWxtYW4gJiBGbGFuYWdhbiwgMjAxMCkoQmVsbWFuICYgRmxhbmFnYW4sIDIwMTApKEJlbG1hbiAmIEZsYW5hZ2FuLCAyMDEwKShCZWxtYW4gJiBGbGFuYWdhbiwgMjAxMCkoQmVsbWFuICYgRmxhbmFnYW4sIDIwMTApKEJlbG1hbiAmIEZsYW5hZ2FuLCAyMDEw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V19"/>
          <w:id w:val="-1481848086"/>
          <w:placeholder>
            <w:docPart w:val="DefaultPlaceholder_-1854013440"/>
          </w:placeholder>
        </w:sdtPr>
        <w:sdtEndPr>
          <w:rPr>
            <w:sz w:val="22"/>
            <w:szCs w:val="22"/>
          </w:rPr>
        </w:sdtEndPr>
        <w:sdtContent>
          <w:r w:rsidR="005973FA">
            <w:rPr>
              <w:rFonts w:eastAsia="Times New Roman"/>
            </w:rPr>
            <w:t>(Belman &amp; Flanagan, 2010)(Belman &amp; Flanagan, 2010)(Belman &amp; Flanagan, 2010)(Belman &amp; Flanagan, 2010)(Belman &amp; Flanagan, 2010)(Belman &amp; Flanagan, 2010)</w:t>
          </w:r>
        </w:sdtContent>
      </w:sdt>
      <w:r w:rsidRPr="00400470">
        <w:rPr>
          <w:sz w:val="24"/>
          <w:szCs w:val="24"/>
        </w:rPr>
        <w:t xml:space="preserve">. </w:t>
      </w:r>
      <w:r w:rsidRPr="00400470">
        <w:rPr>
          <w:sz w:val="24"/>
          <w:szCs w:val="24"/>
        </w:rPr>
        <w:tab/>
      </w:r>
    </w:p>
    <w:p w14:paraId="01EDCC06" w14:textId="21B2B10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5973FA" w:rsidRPr="005973FA">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09693A53" w:rsidR="00F415E3" w:rsidRPr="00400470" w:rsidRDefault="00F415E3" w:rsidP="007D02E6">
      <w:pPr>
        <w:jc w:val="both"/>
        <w:rPr>
          <w:sz w:val="24"/>
          <w:szCs w:val="24"/>
        </w:rPr>
      </w:pPr>
      <w:r w:rsidRPr="00400470">
        <w:rPr>
          <w:sz w:val="24"/>
          <w:szCs w:val="24"/>
        </w:rPr>
        <w:lastRenderedPageBreak/>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5973FA" w:rsidRPr="005973FA">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D85FE0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5973FA" w:rsidRPr="005973FA">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5973FA" w:rsidRPr="005973FA">
            <w:rPr>
              <w:color w:val="000000"/>
              <w:sz w:val="24"/>
              <w:szCs w:val="24"/>
            </w:rPr>
            <w:t>(Holl et al., 2022).(Holl et al., 2022).(Holl et al., 2022).(Holl et al., 2022).(Holl et al., 2022).(Holl et al., 2022).</w:t>
          </w:r>
        </w:sdtContent>
      </w:sdt>
    </w:p>
    <w:p w14:paraId="072A8595" w14:textId="17364DA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5973FA" w:rsidRPr="005973FA">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5973FA" w:rsidRPr="005973FA">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lastRenderedPageBreak/>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41355F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5973FA" w:rsidRPr="005973FA">
            <w:rPr>
              <w:color w:val="000000"/>
              <w:sz w:val="24"/>
              <w:szCs w:val="24"/>
            </w:rPr>
            <w:t>(Isbister, 2006a)(Isbister, 2006a)(Isbister, 2006a)(Isbister, 2006a)(Isbister, 2006a)(Isbister, 2006a)</w:t>
          </w:r>
        </w:sdtContent>
      </w:sdt>
      <w:r w:rsidRPr="00400470">
        <w:rPr>
          <w:sz w:val="24"/>
          <w:szCs w:val="24"/>
        </w:rPr>
        <w:t xml:space="preserve">.  </w:t>
      </w:r>
    </w:p>
    <w:p w14:paraId="37E18768" w14:textId="7AB912C5"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5973FA" w:rsidRPr="005973FA">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41FA150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5973FA" w:rsidRPr="005973FA">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BEF9834" w:rsidR="00F415E3" w:rsidRPr="00BB5963" w:rsidRDefault="00F415E3" w:rsidP="00D41BC5">
      <w:pPr>
        <w:jc w:val="both"/>
        <w:rPr>
          <w:rFonts w:cstheme="minorHAnsi"/>
          <w:kern w:val="2"/>
          <w:sz w:val="24"/>
          <w:szCs w:val="24"/>
        </w:rPr>
      </w:pPr>
      <w:r w:rsidRPr="00BB5963">
        <w:rPr>
          <w:rFonts w:cstheme="minorHAnsi"/>
          <w:kern w:val="2"/>
          <w:sz w:val="24"/>
          <w:szCs w:val="24"/>
        </w:rPr>
        <w:lastRenderedPageBreak/>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YSkiLCJtYW51YWxPdmVycmlkZVRleHQiOiIoTWNDcmFlICYgQ29zdGEsIDE5OTlhKShNY0NyYWUgJiBDb3N0YSwgMTk5OWEpKE1jQ3JhZSAmIENvc3RhLCAxOTk5YSkoTWNDcmFlICYgQ29zdGEsIDE5OTlhKShNY0NyYWUgJiBDb3N0YSwgMTk5OWEpKE1jQ3JhZSAmIENvc3RhLCAxOTk5Y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816414062"/>
          <w:placeholder>
            <w:docPart w:val="DefaultPlaceholder_-1854013440"/>
          </w:placeholder>
        </w:sdtPr>
        <w:sdtContent>
          <w:r w:rsidR="005973FA">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5973FA">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9A93DA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5973FA" w:rsidRPr="005973FA">
            <w:rPr>
              <w:rFonts w:eastAsia="Times New Roman"/>
              <w:lang w:val="en-US"/>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2AFEF8B"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5973FA" w:rsidRPr="005973FA">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Mostra maior contacto visual; pode olhar fixamente; desvia o olhar com mais frequência </w:t>
            </w:r>
            <w:r w:rsidRPr="00BB5963">
              <w:rPr>
                <w:rFonts w:cstheme="minorHAnsi"/>
                <w:kern w:val="2"/>
                <w:sz w:val="14"/>
                <w:szCs w:val="14"/>
              </w:rPr>
              <w:lastRenderedPageBreak/>
              <w:t>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lastRenderedPageBreak/>
              <w:t xml:space="preserve">Mantém uma postura aberta e calma; ocupa mais espaço físico; move-se menos; pode </w:t>
            </w:r>
            <w:r w:rsidRPr="00BB5963">
              <w:rPr>
                <w:rFonts w:cstheme="minorHAnsi"/>
                <w:kern w:val="2"/>
                <w:sz w:val="14"/>
                <w:szCs w:val="14"/>
              </w:rPr>
              <w:lastRenderedPageBreak/>
              <w:t>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lastRenderedPageBreak/>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7642021A"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KE1jQ3JhZSAmIENvc3RhLCAxOTk5KShNY0NyYWUgJiBDb3N0YSwgMTk5OSkoTWNDcmFlICYgQ29zdGEsIDE5OTkpKE1jQ3JhZSAmIENvc3RhLCAxOTk5KShNY0NyYWUgJiBDb3N0YSwgMTk5OSkifS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IsImNvbnRhaW5lci10aXRsZS1zaG9ydCI6IiJ9LCJ1cmlzIjpbImh0dHA6Ly93d3cubWVuZGVsZXkuY29tL2RvY3VtZW50cy8/dXVpZD04Yzc3ZDQ2Yi00YzIxLTMzOTAtYjYwMC1iZjM2M2RjNzY5MzMiXSwiaXNUZW1wb3JhcnkiOmZhbHNlLCJsZWdhY3lEZXNrdG9wSWQiOiI4Yzc3ZDQ2Yi00YzIxLTMzOTAtYjYwMC1iZjM2M2RjNzY5MzMifV19"/>
          <w:id w:val="987760559"/>
          <w:placeholder>
            <w:docPart w:val="DefaultPlaceholder_-1854013440"/>
          </w:placeholder>
        </w:sdtPr>
        <w:sdtEndPr>
          <w:rPr>
            <w:iCs w:val="0"/>
            <w:sz w:val="22"/>
            <w:szCs w:val="22"/>
          </w:rPr>
        </w:sdtEndPr>
        <w:sdtContent>
          <w:r w:rsidR="005973FA">
            <w:rPr>
              <w:rFonts w:eastAsia="Times New Roman"/>
            </w:rPr>
            <w:t>(McCrae &amp; Costa, 1999)(McCrae &amp; Costa, 1999)(McCrae &amp; Costa, 1999)(McCrae &amp; Costa, 1999)(McCrae &amp; Costa, 1999)(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28BC3B1"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color w:val="000000"/>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0cnVlLCJtYW51YWxPdmVycmlkZVRleHQiOiIoUC4gQ29zdGEgJiBNY0NyYWUsIDE5ODViKShQLiBDb3N0YSAmIE1jQ3JhZSwgMTk4NWIpKFAuIENvc3RhICYgTWNDcmFlLCAxOTg1YikoUC4gQ29zdGEgJiBNY0NyYWUsIDE5ODViKShQLiBDb3N0YSAmIE1jQ3JhZSwgMTk4NWIpKFAuIENvc3RhICYgTWNDcmFlLCAxOTg1Yik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5973FA">
            <w:rPr>
              <w:rFonts w:eastAsia="Times New Roman"/>
            </w:rPr>
            <w:t>(P. Costa &amp; McCrae, 1985b)(P. Costa &amp; McCrae, 1985b)(P. Costa &amp; McCrae, 1985b)(P. Costa &amp; McCrae, 1985b)(P. Costa &amp; McCrae, 1985b)(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6ED941C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5973FA" w:rsidRPr="005973FA">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482F01E2"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5973FA" w:rsidRPr="005973FA">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CA7A2F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5973FA" w:rsidRPr="005973FA">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02F8C1D3"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5973FA" w:rsidRPr="005973FA">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63B712B7"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5973FA" w:rsidRPr="005973FA">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71736D7E"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5973FA" w:rsidRPr="005973FA">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693A4E5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5973FA" w:rsidRPr="005973FA">
            <w:rPr>
              <w:color w:val="000000"/>
              <w:sz w:val="24"/>
              <w:szCs w:val="24"/>
            </w:rPr>
            <w:t>(Jung, 1946)(Jung, 1946)(Jung, 1946)(Jung, 1946)(Jung, 1946)(Jung, 1946)</w:t>
          </w:r>
        </w:sdtContent>
      </w:sdt>
      <w:r w:rsidRPr="00400470">
        <w:rPr>
          <w:sz w:val="24"/>
          <w:szCs w:val="24"/>
        </w:rPr>
        <w:t>;</w:t>
      </w:r>
    </w:p>
    <w:p w14:paraId="607E0D8B" w14:textId="0456A9FB"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5973FA" w:rsidRPr="005973FA">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31CA39DA"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5973FA" w:rsidRPr="005973FA">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8018C9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168899190"/>
          <w:placeholder>
            <w:docPart w:val="DefaultPlaceholder_-1854013440"/>
          </w:placeholder>
        </w:sdtPr>
        <w:sdtContent>
          <w:r w:rsidR="005973FA">
            <w:rPr>
              <w:rFonts w:eastAsia="Times New Roman"/>
            </w:rPr>
            <w:t xml:space="preserve">(Arlington National Cemetery, n.d.; Mark &amp; S. Pearson, 2001)(Arlington National Cemetery, n.d.; Mark &amp; S. Pearson, 2001)(Arlington National Cemetery, n.d.; Mark &amp; S. Pearson, 2001)(Arlington National Cemetery, n.d.; </w:t>
          </w:r>
          <w:r w:rsidR="005973FA">
            <w:rPr>
              <w:rFonts w:eastAsia="Times New Roman"/>
            </w:rPr>
            <w:lastRenderedPageBreak/>
            <w:t>Mark &amp; S. Pearson, 2001)(Arlington National Cemetery, n.d.; Mark &amp; S. Pearson, 2001)(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4F7C070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5973FA">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096B772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251577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EE86BC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5973FA" w:rsidRPr="005973FA">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0AB1558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3ABA595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516176BF"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58165DA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53E03977"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5973FA" w:rsidRPr="005973FA">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25853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5973FA" w:rsidRPr="005973FA">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18F9E07"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5973FA" w:rsidRPr="005973FA">
            <w:rPr>
              <w:color w:val="000000"/>
            </w:rPr>
            <w:t>(Freeman, 2004)(Freeman, 2004)(Freeman, 2004)(Freeman, 2004)(Freeman, 2004)(Freeman, 2004)</w:t>
          </w:r>
        </w:sdtContent>
      </w:sdt>
      <w:r w:rsidRPr="00400470">
        <w:t>.</w:t>
      </w:r>
      <w:bookmarkEnd w:id="105"/>
      <w:bookmarkEnd w:id="106"/>
    </w:p>
    <w:p w14:paraId="517E9524" w14:textId="0E260C86"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5973FA" w:rsidRPr="005973FA">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3DBB120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5973FA" w:rsidRPr="005973FA">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5973FA" w:rsidRPr="005973FA">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5973FA" w:rsidRPr="005973FA">
            <w:rPr>
              <w:color w:val="000000"/>
              <w:kern w:val="2"/>
              <w:sz w:val="24"/>
              <w:szCs w:val="24"/>
            </w:rPr>
            <w:t>(Sloan, 2015)(Sloan, 2015)(Sloan, 2015)(Sloan, 2015)(Sloan, 2015)(Sloan, 2015)</w:t>
          </w:r>
        </w:sdtContent>
      </w:sdt>
      <w:r w:rsidRPr="00BB5963">
        <w:rPr>
          <w:color w:val="000000"/>
          <w:kern w:val="2"/>
          <w:sz w:val="24"/>
          <w:szCs w:val="24"/>
        </w:rPr>
        <w:t>.</w:t>
      </w:r>
    </w:p>
    <w:p w14:paraId="71776AB7" w14:textId="2D622F45"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KE1jQ3JhZSAmIENvc3RhLCAxOTk5KShNY0NyYWUgJiBDb3N0YSwgMTk5OSkoTWNDcmFlICYgQ29zdGEsIDE5OTkpKE1jQ3JhZSAmIENvc3RhLCAxOTk5KShNY0NyYWUgJiBDb3N0YSwgMTk5O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980373037"/>
          <w:placeholder>
            <w:docPart w:val="DefaultPlaceholder_-1854013440"/>
          </w:placeholder>
        </w:sdtPr>
        <w:sdtContent>
          <w:r w:rsidR="005973FA">
            <w:rPr>
              <w:rFonts w:eastAsia="Times New Roman"/>
            </w:rPr>
            <w:t>(McCrae &amp; Costa, 1999)(McCrae &amp; Costa, 1999)(McCrae &amp; Costa, 1999)(McCrae &amp; Costa, 1999)(McCrae &amp; Co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250ECF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5973FA" w:rsidRPr="005973FA">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C83C2F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5973FA" w:rsidRPr="005973FA">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97E55E3"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5973FA" w:rsidRPr="005973FA">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4F56F6A"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5973FA" w:rsidRPr="005973FA">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lastRenderedPageBreak/>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C8E519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5973FA" w:rsidRPr="005973FA">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A3D955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5973FA" w:rsidRPr="005973FA">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FA0BCA6"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5973FA" w:rsidRPr="005973FA">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74BB48C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5973FA" w:rsidRPr="005973FA">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1E8F7C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5973FA" w:rsidRPr="005973FA">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77B9CDE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5973FA" w:rsidRPr="005973FA">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5973FA" w:rsidRPr="005973FA">
            <w:rPr>
              <w:color w:val="000000"/>
            </w:rPr>
            <w:t>(Vindel, 2022)(Vindel, 2022)(Vindel, 2022)(Vindel, 2022)(Vindel, 2022)(Vindel, 2022)</w:t>
          </w:r>
        </w:sdtContent>
      </w:sdt>
      <w:r w:rsidRPr="00400470">
        <w:rPr>
          <w:rFonts w:cstheme="minorHAnsi"/>
          <w:sz w:val="24"/>
          <w:szCs w:val="24"/>
        </w:rPr>
        <w:t xml:space="preserve">. </w:t>
      </w:r>
    </w:p>
    <w:p w14:paraId="273CAB55" w14:textId="150161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5973FA" w:rsidRPr="005973FA">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42414FD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764520E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5973FA" w:rsidRPr="005973FA">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59AC13A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4876B83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BD18EBE"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5973FA" w:rsidRPr="005973FA">
            <w:rPr>
              <w:rFonts w:eastAsia="Times New Roman"/>
              <w:color w:val="000000"/>
              <w:sz w:val="24"/>
              <w:szCs w:val="24"/>
              <w:lang w:val="en-US"/>
            </w:rPr>
            <w:t xml:space="preserve">(Nussbaum, 2013; World Health Organization, 2018)(Nussbaum, 2013; World Health Organization, 2018)(Nussbaum, 2013; World Health </w:t>
          </w:r>
          <w:r w:rsidR="005973FA" w:rsidRPr="005973FA">
            <w:rPr>
              <w:rFonts w:eastAsia="Times New Roman"/>
              <w:color w:val="000000"/>
              <w:sz w:val="24"/>
              <w:szCs w:val="24"/>
              <w:lang w:val="en-US"/>
            </w:rPr>
            <w:lastRenderedPageBreak/>
            <w:t>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6B82FE9"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5973FA" w:rsidRPr="005973FA">
            <w:rPr>
              <w:color w:val="000000"/>
              <w:sz w:val="24"/>
              <w:szCs w:val="24"/>
            </w:rPr>
            <w:t>(Stein et al., 2020)(Stein et al., 2020)(Stein et al., 2020)(Stein et al., 2020)(Stein et al., 2020)(Stein et al., 2020)</w:t>
          </w:r>
        </w:sdtContent>
      </w:sdt>
      <w:r w:rsidRPr="00400470">
        <w:rPr>
          <w:sz w:val="24"/>
          <w:szCs w:val="24"/>
        </w:rPr>
        <w:t>.</w:t>
      </w:r>
    </w:p>
    <w:p w14:paraId="3CCAB374" w14:textId="3594929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5973FA" w:rsidRPr="005973FA">
            <w:rPr>
              <w:color w:val="000000"/>
              <w:sz w:val="24"/>
              <w:szCs w:val="24"/>
            </w:rPr>
            <w:t xml:space="preserve">(Stein et al., 2020)(Stein et al., 2020)(Stein et </w:t>
          </w:r>
          <w:r w:rsidR="005973FA" w:rsidRPr="005973FA">
            <w:rPr>
              <w:color w:val="000000"/>
              <w:sz w:val="24"/>
              <w:szCs w:val="24"/>
            </w:rPr>
            <w:lastRenderedPageBreak/>
            <w:t>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5973FA" w:rsidRPr="005973FA">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BB9FC9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5973FA" w:rsidRPr="005973FA">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5973FA" w:rsidRPr="005973FA">
            <w:rPr>
              <w:color w:val="000000"/>
            </w:rPr>
            <w:t>(Vindel, 2022)(Vindel, 2022)(Vindel, 2022)(Vindel, 2022)(Vindel, 2022)(Vindel, 2022)</w:t>
          </w:r>
        </w:sdtContent>
      </w:sdt>
      <w:r w:rsidRPr="00400470">
        <w:rPr>
          <w:sz w:val="24"/>
          <w:szCs w:val="24"/>
        </w:rPr>
        <w:t xml:space="preserve">. </w:t>
      </w:r>
    </w:p>
    <w:p w14:paraId="51F37CBC" w14:textId="754D059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5973FA">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5973FA" w:rsidRPr="005973FA">
            <w:rPr>
              <w:color w:val="000000"/>
            </w:rPr>
            <w:t>(Vindel, 2022a)(Vindel, 2022a)(Vindel, 2022a)(Vindel, 2022a)(Vindel, 2022a)(Vindel, 2022a)</w:t>
          </w:r>
        </w:sdtContent>
      </w:sdt>
      <w:r w:rsidRPr="00400470">
        <w:rPr>
          <w:sz w:val="24"/>
          <w:szCs w:val="24"/>
        </w:rPr>
        <w:t>.</w:t>
      </w:r>
    </w:p>
    <w:p w14:paraId="05050B52" w14:textId="11AF3CF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5973FA">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27289EFF"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5973FA" w:rsidRPr="005973FA">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0387B0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5973FA" w:rsidRPr="005973FA">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1E89F143"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5973FA" w:rsidRPr="005973FA">
            <w:rPr>
              <w:color w:val="000000"/>
              <w:sz w:val="24"/>
              <w:szCs w:val="24"/>
            </w:rPr>
            <w:t>(J. Marques et al., 2016)(J. Marques et al., 2016)(J. Marques et al., 2016)(J. Marques et al., 2016)(J. Marques et al., 2016)(J. Marques et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5973FA" w:rsidRPr="005973FA">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5973FA" w:rsidRPr="005973FA">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5973FA" w:rsidRPr="005973FA">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5B5C2C48"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5973FA" w:rsidRPr="005973FA">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5973FA" w:rsidRPr="005973FA">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5973FA" w:rsidRPr="005973FA">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532CA89"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5973FA" w:rsidRPr="005973FA">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5973FA" w:rsidRPr="005973FA">
            <w:rPr>
              <w:color w:val="000000"/>
            </w:rPr>
            <w:t>(Pop-Jordanova, 2021)(Pop-Jordanova, 2021)(Pop-Jordanova, 2021)(Pop-Jordanova, 2021)(Pop-Jordanova, 2021)(Pop-Jordanova, 2021)</w:t>
          </w:r>
        </w:sdtContent>
      </w:sdt>
      <w:r w:rsidRPr="00BB5963">
        <w:rPr>
          <w:kern w:val="2"/>
          <w:sz w:val="24"/>
          <w:szCs w:val="24"/>
        </w:rPr>
        <w:t>.</w:t>
      </w:r>
    </w:p>
    <w:p w14:paraId="0F2B6CD2" w14:textId="4E5AEC49"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5973FA" w:rsidRPr="005973FA">
            <w:rPr>
              <w:color w:val="000000"/>
            </w:rPr>
            <w:t>(Pop-Jordanova, 2021)(Pop-Jordanova, 2021)(Pop-Jordanova, 2021)(Pop-Jordanova, 2021)(Pop-Jordanova, 2021)(Pop-Jordanova, 2021)</w:t>
          </w:r>
        </w:sdtContent>
      </w:sdt>
      <w:r w:rsidRPr="00BB5963">
        <w:rPr>
          <w:kern w:val="2"/>
          <w:sz w:val="24"/>
          <w:szCs w:val="24"/>
        </w:rPr>
        <w:t>.</w:t>
      </w:r>
    </w:p>
    <w:p w14:paraId="15740FFB" w14:textId="0692722C"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5973FA">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B4C1918"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5973FA">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2A491713"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5973FA" w:rsidRPr="005973FA">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1BA4D2C"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5973FA" w:rsidRPr="005973FA">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F7B052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5973FA" w:rsidRPr="005973FA">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5973FA" w:rsidRPr="005973FA">
            <w:rPr>
              <w:color w:val="000000"/>
            </w:rPr>
            <w:t>(Horowitz et al., 1980)(Horowitz et al., 1980)(Horowitz et al., 1980)(Horowitz et al., 1980)(Horowitz et al., 1980)(Horowitz et al., 1980)</w:t>
          </w:r>
        </w:sdtContent>
      </w:sdt>
      <w:r w:rsidRPr="00BB5963">
        <w:rPr>
          <w:kern w:val="2"/>
          <w:sz w:val="24"/>
          <w:szCs w:val="24"/>
        </w:rPr>
        <w:t>.</w:t>
      </w:r>
    </w:p>
    <w:p w14:paraId="298B986E" w14:textId="67E2C946"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5973FA">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AE34F50"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5973FA" w:rsidRPr="005973FA">
            <w:rPr>
              <w:color w:val="000000"/>
            </w:rPr>
            <w:t>(Sarfraz, 1997)(Sarfraz, 1997)(Sarfraz, 1997)(Sarfraz, 1997)(Sarfraz, 1997)(Sarfraz, 1997)</w:t>
          </w:r>
        </w:sdtContent>
      </w:sdt>
      <w:r w:rsidRPr="00BB5963">
        <w:rPr>
          <w:kern w:val="2"/>
          <w:sz w:val="24"/>
          <w:szCs w:val="24"/>
        </w:rPr>
        <w:t xml:space="preserve">. </w:t>
      </w:r>
    </w:p>
    <w:p w14:paraId="470F3F2B" w14:textId="20E9D1CC"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5973FA">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66447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5973FA" w:rsidRPr="005973FA">
            <w:rPr>
              <w:color w:val="000000"/>
              <w:kern w:val="2"/>
              <w:sz w:val="24"/>
              <w:szCs w:val="24"/>
            </w:rPr>
            <w:t>(Jung, 1931)(Jung, 1931)(Jung, 1931)(Jung, 1931)(Jung, 1931)(Jung, 1931)</w:t>
          </w:r>
        </w:sdtContent>
      </w:sdt>
      <w:r w:rsidRPr="00BB5963">
        <w:rPr>
          <w:kern w:val="2"/>
          <w:sz w:val="24"/>
          <w:szCs w:val="24"/>
        </w:rPr>
        <w:t xml:space="preserve">. </w:t>
      </w:r>
    </w:p>
    <w:p w14:paraId="5BE96B9A" w14:textId="19555C11"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5973FA" w:rsidRPr="005973FA">
            <w:rPr>
              <w:color w:val="000000"/>
              <w:kern w:val="2"/>
              <w:sz w:val="24"/>
              <w:szCs w:val="24"/>
            </w:rPr>
            <w:t>(Jung, 1931)(Jung, 1931)(Jung, 1931)(Jung, 1931)(Jung, 1931)(Jung, 1931)</w:t>
          </w:r>
        </w:sdtContent>
      </w:sdt>
      <w:r w:rsidR="006752FE" w:rsidRPr="00BB5963">
        <w:rPr>
          <w:kern w:val="2"/>
          <w:sz w:val="24"/>
          <w:szCs w:val="24"/>
        </w:rPr>
        <w:t>.</w:t>
      </w:r>
    </w:p>
    <w:p w14:paraId="24D1D22E" w14:textId="6D3EF394"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5973FA" w:rsidRPr="005973FA">
            <w:rPr>
              <w:color w:val="000000"/>
              <w:kern w:val="2"/>
              <w:sz w:val="24"/>
              <w:szCs w:val="24"/>
            </w:rPr>
            <w:t>(Jung, 1946)(Jung, 1946)(Jung, 1946)(Jung, 1946)(Jung, 1946)(Jung, 1946)</w:t>
          </w:r>
        </w:sdtContent>
      </w:sdt>
      <w:r w:rsidRPr="00BB5963">
        <w:rPr>
          <w:kern w:val="2"/>
          <w:sz w:val="24"/>
          <w:szCs w:val="24"/>
        </w:rPr>
        <w:t xml:space="preserve">. </w:t>
      </w:r>
    </w:p>
    <w:p w14:paraId="20790362" w14:textId="01DEED39"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5973FA" w:rsidRPr="005973FA">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5973FA" w:rsidRPr="005973FA">
            <w:rPr>
              <w:color w:val="000000"/>
            </w:rPr>
            <w:t>(Jung, 2006)(Jung, 2006)(Jung, 2006)(Jung, 2006)(Jung, 2006)(Jung, 2006)</w:t>
          </w:r>
        </w:sdtContent>
      </w:sdt>
      <w:r w:rsidRPr="00BB5963">
        <w:rPr>
          <w:kern w:val="2"/>
          <w:sz w:val="24"/>
          <w:szCs w:val="24"/>
        </w:rPr>
        <w:t>.</w:t>
      </w:r>
    </w:p>
    <w:p w14:paraId="5D8383D1" w14:textId="3CCBC56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5973FA" w:rsidRPr="005973FA">
            <w:rPr>
              <w:color w:val="000000"/>
              <w:kern w:val="2"/>
              <w:sz w:val="24"/>
              <w:szCs w:val="24"/>
            </w:rPr>
            <w:t>(Jung, 1946)(Jung, 1946)(Jung, 1946)(Jung, 1946)(Jung, 1946)(Jung, 1946)</w:t>
          </w:r>
        </w:sdtContent>
      </w:sdt>
      <w:r w:rsidRPr="00BB5963">
        <w:rPr>
          <w:kern w:val="2"/>
          <w:sz w:val="24"/>
          <w:szCs w:val="24"/>
        </w:rPr>
        <w:t xml:space="preserve">. </w:t>
      </w:r>
    </w:p>
    <w:p w14:paraId="1964D221" w14:textId="63AAD5F1"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5973FA" w:rsidRPr="005973FA">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5973FA" w:rsidRPr="005973FA">
            <w:rPr>
              <w:color w:val="000000"/>
              <w:kern w:val="2"/>
              <w:sz w:val="24"/>
              <w:szCs w:val="24"/>
            </w:rPr>
            <w:t>(Jung, 1946)(Jung, 1946)(Jung, 1946)(Jung, 1946)(Jung, 1946)(Jung, 1946)</w:t>
          </w:r>
        </w:sdtContent>
      </w:sdt>
      <w:r w:rsidRPr="00BB5963">
        <w:rPr>
          <w:kern w:val="2"/>
          <w:sz w:val="24"/>
          <w:szCs w:val="24"/>
        </w:rPr>
        <w:t xml:space="preserve">. </w:t>
      </w:r>
    </w:p>
    <w:p w14:paraId="1C5AF85A" w14:textId="265C137E"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5973FA" w:rsidRPr="005973FA">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F86C1D5"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5973FA" w:rsidRPr="005973FA">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5973FA" w:rsidRPr="005973FA">
            <w:rPr>
              <w:color w:val="000000"/>
            </w:rPr>
            <w:t>(Mind, 2023)(Mind, 2023)(Mind, 2023)(Mind, 2023)(Mind, 2023)(Mind, 2023)</w:t>
          </w:r>
        </w:sdtContent>
      </w:sdt>
      <w:r w:rsidRPr="00BB5963">
        <w:rPr>
          <w:rFonts w:cstheme="minorHAnsi"/>
          <w:kern w:val="2"/>
          <w:sz w:val="24"/>
          <w:szCs w:val="24"/>
        </w:rPr>
        <w:t>.</w:t>
      </w:r>
    </w:p>
    <w:p w14:paraId="68DC1CDE" w14:textId="0B595EDE"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minada comunicação audiovisual</w:t>
      </w:r>
      <w:r w:rsidR="007E0ECB"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724454009"/>
          <w:placeholder>
            <w:docPart w:val="DefaultPlaceholder_-1854013440"/>
          </w:placeholder>
        </w:sdtPr>
        <w:sdtContent>
          <w:r w:rsidR="005973FA" w:rsidRPr="005973FA">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p>
    <w:p w14:paraId="10F43F7E" w14:textId="16AC2C30"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5973FA" w:rsidRPr="005973FA">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A9A8B9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5973FA" w:rsidRPr="005973FA">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EEE195A"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5973FA" w:rsidRPr="005973FA">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7A947F3"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5973FA" w:rsidRPr="005973FA">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7144D63C"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5973FA" w:rsidRPr="005973FA">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7B3435B"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5973FA" w:rsidRPr="005973FA">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2A6675E"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5973FA" w:rsidRPr="005973FA">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3E8DAA6B"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5973FA" w:rsidRPr="005973FA">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242FD0C"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5973FA" w:rsidRPr="005973FA">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10438DA"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5973FA" w:rsidRPr="005973FA">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B3B339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5973FA" w:rsidRPr="005973FA">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1BFD1D5A"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5973FA" w:rsidRPr="005973FA">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6CC475A"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5973FA" w:rsidRPr="005973FA">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321246E"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5973FA" w:rsidRPr="005973FA">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3331FBF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5973FA" w:rsidRPr="005973FA">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0CC52843"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5973FA" w:rsidRPr="005973FA">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C6B16D0"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5973FA" w:rsidRPr="005973FA">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4980D6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5973FA" w:rsidRPr="005973FA">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33ECF36"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5973FA" w:rsidRPr="005973FA">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F08295A"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5973FA" w:rsidRPr="005973FA">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6761764"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5973FA" w:rsidRPr="005973FA">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F6C46CC"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5973FA" w:rsidRPr="005973FA">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1728711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5973FA" w:rsidRPr="005973FA">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371FD63"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5973FA" w:rsidRPr="005973FA">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0DEA19"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5973FA" w:rsidRPr="005973FA">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674D8A47"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5973FA" w:rsidRPr="005973FA">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CD8B223"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5973FA" w:rsidRPr="005973FA">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47563CCF"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5973FA" w:rsidRPr="005973FA">
            <w:rPr>
              <w:iCs/>
              <w:color w:val="000000"/>
              <w:sz w:val="24"/>
              <w:szCs w:val="24"/>
            </w:rPr>
            <w:t>(Mental Jam, 2021)(Mental Jam, 2021)(Mental Jam, 2021)(Mental Jam, 2021)(Mental Jam, 2021)(Mental Jam, 2021)</w:t>
          </w:r>
        </w:sdtContent>
      </w:sdt>
    </w:p>
    <w:p w14:paraId="1B72D149" w14:textId="20A5AA56"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5973FA" w:rsidRPr="005973FA">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49917DE"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5973FA" w:rsidRPr="005973FA">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E111C8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3B83A4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5973FA">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176E2CC"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5973FA" w:rsidRPr="005973FA">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76EF1F9"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5973FA" w:rsidRPr="005973FA">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9ECF4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5973FA" w:rsidRPr="005973FA">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5973FA" w:rsidRPr="005973FA">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5FEAA84"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5973FA" w:rsidRPr="005973FA">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869FE20"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5973FA" w:rsidRPr="005973FA">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88FC1F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F91CE19"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5973FA" w:rsidRPr="005973FA">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8E9387A"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5973FA" w:rsidRPr="005973FA">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02204A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5973FA" w:rsidRPr="005973FA">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7902608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5973FA" w:rsidRPr="005973FA">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5973FA" w:rsidRPr="005973FA">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69BFD8A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5973FA" w:rsidRPr="005973FA">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5973FA" w:rsidRPr="005973FA">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6E10AEB0"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5973FA" w:rsidRPr="005973FA">
            <w:rPr>
              <w:i w:val="0"/>
              <w:iCs w:val="0"/>
              <w:color w:val="000000"/>
              <w:sz w:val="24"/>
              <w:szCs w:val="24"/>
              <w:lang w:val="en-US"/>
            </w:rPr>
            <w:t xml:space="preserve">(Statcounter Global Stats, 2023)(Statcounter Global Stats, 2023)(Statcounter </w:t>
          </w:r>
          <w:r w:rsidR="005973FA" w:rsidRPr="005973FA">
            <w:rPr>
              <w:i w:val="0"/>
              <w:iCs w:val="0"/>
              <w:color w:val="000000"/>
              <w:sz w:val="24"/>
              <w:szCs w:val="24"/>
              <w:lang w:val="en-US"/>
            </w:rPr>
            <w:lastRenderedPageBreak/>
            <w:t>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3B288D8"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5973FA" w:rsidRPr="005973FA">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5973FA" w:rsidRPr="005973FA">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5973FA" w:rsidRPr="005973FA">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742E640"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5973FA" w:rsidRPr="005973FA">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A2E94CB"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5973FA" w:rsidRPr="005973FA">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D11E8A3"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5973FA" w:rsidRPr="005973FA">
            <w:rPr>
              <w:rFonts w:eastAsia="Times New Roman"/>
              <w:color w:val="000000"/>
            </w:rPr>
            <w:t xml:space="preserve">(Learn Japanese: (Douzo) Yoroshiku Onegaishimasu. - I’m Pleased to Meet You. </w:t>
          </w:r>
          <w:r w:rsidR="005973FA" w:rsidRPr="005973FA">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5973FA" w:rsidRPr="005973FA">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15F70A3A"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5973FA" w:rsidRPr="005973FA">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21B78DFF"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5973FA" w:rsidRPr="005973FA">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8286BE7"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5973FA" w:rsidRPr="005973FA">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8AF0D43"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5973FA" w:rsidRPr="005973FA">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E8CAE49"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5973FA" w:rsidRPr="005973FA">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356610E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5973FA" w:rsidRPr="005973FA">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6DEB34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7D6A29ED"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5973FA" w:rsidRPr="005973FA">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9CCFF98"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5973FA" w:rsidRPr="005973FA">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229A3B"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5973FA" w:rsidRPr="005973FA">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5E9C89E5"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5973FA">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5973FA">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5973FA">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5C1D9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5973FA" w:rsidRPr="005973FA">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0A22B4"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5973FA">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B6E6AC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5973FA">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E8DCBE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5973FA" w:rsidRPr="005973FA">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1BF95569"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5973FA" w:rsidRPr="005973FA">
            <w:rPr>
              <w:color w:val="000000"/>
              <w:sz w:val="24"/>
              <w:szCs w:val="24"/>
            </w:rPr>
            <w:t>(M. Davis, 1980)(M. Davis, 1980)(M. Davis, 1980)(M. Davis, 1980)(M. Davis, 1980)(M. Davis, 1980)</w:t>
          </w:r>
        </w:sdtContent>
      </w:sdt>
      <w:r w:rsidR="00E04A49">
        <w:rPr>
          <w:color w:val="000000" w:themeColor="text1"/>
          <w:sz w:val="24"/>
          <w:szCs w:val="24"/>
        </w:rPr>
        <w:t>;</w:t>
      </w:r>
    </w:p>
    <w:p w14:paraId="2878FA3F" w14:textId="6170244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5973FA">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D691E1D"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5973FA" w:rsidRPr="005973FA">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68CBC2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5973FA" w:rsidRPr="005973FA">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0378CA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5973FA" w:rsidRPr="005973FA">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62EA73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5973FA" w:rsidRPr="005973FA">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5973FA" w:rsidRPr="005973FA">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259AD1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w:t>
      </w:r>
      <w:r w:rsidRPr="00400470">
        <w:rPr>
          <w:b/>
          <w:bCs/>
          <w:sz w:val="24"/>
          <w:szCs w:val="24"/>
        </w:rPr>
        <w:lastRenderedPageBreak/>
        <w:t>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5973FA" w:rsidRPr="005973FA">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654E60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5973FA" w:rsidRPr="005973FA">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5973FA" w:rsidRPr="005973FA">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2450D"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2450D"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2450D"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2450D"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038DFA"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393426993"/>
          <w:placeholder>
            <w:docPart w:val="DefaultPlaceholder_-1854013440"/>
          </w:placeholder>
        </w:sdtPr>
        <w:sdtContent>
          <w:r w:rsidR="005973FA">
            <w:rPr>
              <w:rFonts w:eastAsia="Times New Roman"/>
            </w:rPr>
            <w:t>(H. Davis &amp; Ribeiro, 2023)(H. Davis &amp; Ribeiro, 2023)(H. Davis &amp; Ribeiro, 2023)(H. Davis &amp; Ribeiro, 2023)(H. Davis &amp; Ribeiro, 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4136E7E7"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5973FA">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8B50E5C"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5973FA">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6845BD52"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5973FA" w:rsidRPr="005973FA">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3223ED9"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5973FA" w:rsidRPr="005973FA">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2450D"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2450D"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2450D"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2450D"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646D0D8"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150137514"/>
          <w:placeholder>
            <w:docPart w:val="DefaultPlaceholder_-1854013440"/>
          </w:placeholder>
        </w:sdtPr>
        <w:sdtContent>
          <w:r w:rsidR="005973FA">
            <w:rPr>
              <w:rFonts w:eastAsia="Times New Roman"/>
            </w:rPr>
            <w:t>(Amiel &amp; Reeves, 2008)(Amiel &amp; Reeves, 2008)(Amiel &amp; Reeves, 2008)(Amiel &amp; Reeves, 2008)(Amiel &amp; Ree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5973FA" w:rsidRPr="005973FA">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13344A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32D10E3"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KEtpbmcgJiBXYWRkaW5ndG9uLCAyMDE3KShLaW5nICYgV2FkZGluZ3RvbiwgMjAxNykoS2luZyAmIFdhZGRpbmd0b24sIDIwMTcpKEtpbmcgJiBXYWRkaW5ndG9uLCAyMDE3KShLaW5nICYgV2FkZGluZ3RvbiwgMjAxNykifS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IsImNvbnRhaW5lci10aXRsZS1zaG9ydCI6IiJ9LCJ1cmlzIjpbImh0dHA6Ly93d3cubWVuZGVsZXkuY29tL2RvY3VtZW50cy8/dXVpZD0wOTRkN2QxOS01ZTNhLTQ5MzctODQ4Ni1mMmE0YzY1N2EyZjkiXSwiaXNUZW1wb3JhcnkiOmZhbHNlLCJsZWdhY3lEZXNrdG9wSWQiOiIwOTRkN2QxOS01ZTNhLTQ5MzctODQ4Ni1mMmE0YzY1N2EyZjkifV19"/>
          <w:id w:val="733047962"/>
          <w:placeholder>
            <w:docPart w:val="DefaultPlaceholder_-1854013440"/>
          </w:placeholder>
        </w:sdtPr>
        <w:sdtEndPr>
          <w:rPr>
            <w:rFonts w:cstheme="minorBidi"/>
            <w:sz w:val="22"/>
            <w:szCs w:val="22"/>
          </w:rPr>
        </w:sdtEndPr>
        <w:sdtContent>
          <w:r w:rsidR="005973FA">
            <w:rPr>
              <w:rFonts w:eastAsia="Times New Roman"/>
            </w:rPr>
            <w:t>(King &amp; Waddington, 2017)(King &amp; Waddington, 2017)(King &amp; Waddington, 2017)(King &amp; Waddington, 2017)(King &amp; Waddington, 2017)(King &amp; Waddington, 2017)</w:t>
          </w:r>
        </w:sdtContent>
      </w:sdt>
      <w:r w:rsidRPr="00400470">
        <w:rPr>
          <w:rFonts w:cstheme="minorHAnsi"/>
          <w:sz w:val="24"/>
          <w:szCs w:val="24"/>
        </w:rPr>
        <w:t>.</w:t>
      </w:r>
    </w:p>
    <w:p w14:paraId="22B2B591" w14:textId="39634F2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5973FA" w:rsidRPr="005973FA">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9AC09B3"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5973FA" w:rsidRPr="005973FA">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9A66C02"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5973FA" w:rsidRPr="005973FA">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5503BCC2"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5973FA" w:rsidRPr="005973FA">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4DA6C65"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5973FA" w:rsidRPr="005973FA">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54787C45"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5973FA" w:rsidRPr="005973FA">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284E8A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5973FA" w:rsidRPr="005973FA">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F0ADE5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5973FA" w:rsidRPr="005973FA">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2A2235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A293453"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5973FA" w:rsidRPr="005973FA">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EA400AD"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5973FA">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D794FA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5973FA">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9628174"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5973FA" w:rsidRPr="005973FA">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108A1AD"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5973FA" w:rsidRPr="005973FA">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7294D45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7D7995C"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5973FA" w:rsidRPr="005973FA">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83ED13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5973FA" w:rsidRPr="005973FA">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631E31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5973FA" w:rsidRPr="005973FA">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AC8FF5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5973FA" w:rsidRPr="005973FA">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F119715"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5973FA" w:rsidRPr="005973FA">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usual existir um conceito de “emprego desejável” ou de “emprego humilde” – qualquer um é válido, de momento que esteja legalizado (note-se </w:t>
      </w:r>
      <w:r w:rsidRPr="00400470">
        <w:rPr>
          <w:rFonts w:ascii="Calibri" w:eastAsia="Calibri" w:hAnsi="Calibri" w:cs="Times New Roman"/>
          <w:sz w:val="24"/>
          <w:szCs w:val="24"/>
          <w:lang w:eastAsia="en-US"/>
        </w:rPr>
        <w:lastRenderedPageBreak/>
        <w:t>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53FED742">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74E2B0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5973FA" w:rsidRPr="005973FA">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7A75F01"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5973FA">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B451335">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74B3EB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5973FA" w:rsidRPr="005973FA">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F1171B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BB5963"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2C3601"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5973FA" w:rsidRPr="005973FA">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8B5E163"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5973FA" w:rsidRPr="005973FA">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109270F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5973FA" w:rsidRPr="005973FA">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1AD095D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9C9539F"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5973FA" w:rsidRPr="005973FA">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A8A710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5973FA" w:rsidRPr="005973FA">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406149F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5973FA" w:rsidRPr="005973FA">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16C4C205"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5973FA" w:rsidRPr="005973FA">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EE81A3E"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5973FA" w:rsidRPr="005973FA">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D8281E0"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5973FA" w:rsidRPr="005973FA">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BEEB98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5973FA" w:rsidRPr="005973FA">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46EDA1C5"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5973FA">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1FF7C8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5973FA" w:rsidRPr="005973FA">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5FF2648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5973FA" w:rsidRPr="005973FA">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2CA29588"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5973FA" w:rsidRPr="005973FA">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CC89630"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5973FA" w:rsidRPr="005973FA">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5973FA" w:rsidRPr="005973FA">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08593DC4"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5973FA" w:rsidRPr="005973FA">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5973FA" w:rsidRPr="005973FA">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333FE909"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5973FA" w:rsidRPr="005973FA">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33673A0A"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5973FA" w:rsidRPr="005973FA">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1557F628" w:rsidR="002C7C9C" w:rsidRPr="00BB5963" w:rsidRDefault="00B844B4" w:rsidP="002C7C9C">
      <w:pPr>
        <w:pStyle w:val="Caption"/>
        <w:keepNext/>
        <w:jc w:val="both"/>
        <w:rPr>
          <w:kern w:val="2"/>
          <w:sz w:val="24"/>
          <w:szCs w:val="24"/>
          <w:lang w:val="pt-BR"/>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BB5963">
        <w:rPr>
          <w:i w:val="0"/>
          <w:iCs w:val="0"/>
          <w:color w:val="auto"/>
          <w:kern w:val="2"/>
          <w:sz w:val="24"/>
          <w:szCs w:val="24"/>
          <w:lang w:val="pt-BR"/>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5973FA" w:rsidRPr="005973FA">
            <w:rPr>
              <w:i w:val="0"/>
              <w:iCs w:val="0"/>
              <w:color w:val="000000"/>
              <w:sz w:val="24"/>
              <w:szCs w:val="24"/>
              <w:lang w:val="pt-BR"/>
            </w:rPr>
            <w:t>(Truity, 2023)(Truity, 2023)(Truity, 2023)(Truity, 2023)(Truity, 2023)(Truity, 2023)</w:t>
          </w:r>
        </w:sdtContent>
      </w:sdt>
      <w:r w:rsidRPr="00BB5963">
        <w:rPr>
          <w:kern w:val="2"/>
          <w:sz w:val="24"/>
          <w:szCs w:val="24"/>
          <w:lang w:val="pt-BR"/>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E079619"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5973FA" w:rsidRPr="005973FA">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11C5CBB8"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5973FA">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5973FA" w:rsidRPr="005973FA">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6FC43AB"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5973FA" w:rsidRPr="005973FA">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2B51BF10"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5973FA" w:rsidRPr="005973FA">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283A2D"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283A2D"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283A2D"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283A2D"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283A2D"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283A2D"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283A2D"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283A2D"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283A2D"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283A2D"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283A2D"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283A2D"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283A2D"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283A2D"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283A2D"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283A2D"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283A2D"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283A2D"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283A2D"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283A2D"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283A2D"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283A2D"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283A2D"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283A2D"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283A2D"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283A2D"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283A2D"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283A2D"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283A2D"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283A2D"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283A2D"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283A2D"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283A2D"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283A2D"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283A2D"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283A2D"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283A2D"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283A2D"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283A2D"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283A2D"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283A2D"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283A2D"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283A2D"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283A2D"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283A2D"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283A2D"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283A2D"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283A2D"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283A2D"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283A2D"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283A2D"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283A2D"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283A2D"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283A2D"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283A2D"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283A2D"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283A2D"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283A2D"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283A2D"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283A2D"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283A2D"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83A2D"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283A2D"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283A2D"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283A2D"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283A2D"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283A2D"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283A2D"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283A2D"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283A2D"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283A2D"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283A2D"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283A2D"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283A2D"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283A2D"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283A2D"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83A2D"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283A2D"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283A2D"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283A2D"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283A2D"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283A2D"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283A2D"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283A2D"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283A2D"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283A2D"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283A2D"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283A2D"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283A2D"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283A2D"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283A2D"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283A2D"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283A2D"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283A2D"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283A2D"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283A2D"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573A1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283A2D"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283A2D"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83A2D"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283A2D"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283A2D"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283A2D"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283A2D"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283A2D"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283A2D"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283A2D"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283A2D"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83A2D"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283A2D"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283A2D"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283A2D"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283A2D"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283A2D"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283A2D"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283A2D"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283A2D"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283A2D"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283A2D"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283A2D"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283A2D"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283A2D"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283A2D"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573A1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283A2D"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283A2D"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573A1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283A2D"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283A2D"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283A2D"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283A2D"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283A2D"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283A2D"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283A2D"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283A2D"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283A2D"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283A2D"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283A2D"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283A2D"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283A2D"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283A2D"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283A2D"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283A2D"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283A2D"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283A2D"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283A2D"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283A2D"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283A2D"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283A2D"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283A2D"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283A2D"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283A2D"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283A2D"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283A2D"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283A2D"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283A2D"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283A2D"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283A2D"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283A2D"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283A2D"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283A2D"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283A2D"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283A2D"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283A2D"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283A2D"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283A2D"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283A2D"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283A2D"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283A2D"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283A2D"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283A2D"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283A2D"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283A2D"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283A2D"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283A2D"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283A2D"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283A2D"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283A2D"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283A2D"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283A2D"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283A2D"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283A2D"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283A2D"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283A2D"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283A2D"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283A2D"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283A2D"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283A2D"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283A2D"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283A2D"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283A2D"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283A2D"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283A2D"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283A2D"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283A2D"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283A2D"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283A2D"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283A2D"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283A2D"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283A2D"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283A2D"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283A2D"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283A2D"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283A2D"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283A2D"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283A2D"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283A2D"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283A2D"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283A2D"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283A2D"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283A2D"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283A2D"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283A2D"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283A2D"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283A2D"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283A2D"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283A2D"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283A2D"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283A2D"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283A2D"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283A2D"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283A2D"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283A2D"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283A2D"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283A2D"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283A2D"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283A2D"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283A2D"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283A2D"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283A2D"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283A2D"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283A2D"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283A2D"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283A2D"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83A2D"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283A2D"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283A2D"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283A2D"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283A2D"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283A2D"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283A2D"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283A2D"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283A2D"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283A2D"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283A2D"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283A2D"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283A2D"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283A2D"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283A2D"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283A2D"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283A2D"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283A2D"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283A2D"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283A2D"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283A2D"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283A2D"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283A2D"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283A2D"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283A2D"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283A2D"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283A2D"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83A2D"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83A2D"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83A2D"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83A2D"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283A2D"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283A2D"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283A2D"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283A2D"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283A2D"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283A2D"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283A2D"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283A2D"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283A2D"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283A2D"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283A2D"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283A2D"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283A2D"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283A2D"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283A2D"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283A2D"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283A2D"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283A2D"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283A2D"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283A2D"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283A2D"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283A2D"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283A2D"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283A2D"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283A2D"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283A2D"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283A2D"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283A2D"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283A2D"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283A2D"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283A2D"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283A2D"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283A2D"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283A2D"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283A2D"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283A2D"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283A2D"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283A2D"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283A2D"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283A2D"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283A2D"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283A2D"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283A2D"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283A2D"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283A2D"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283A2D"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283A2D"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283A2D"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283A2D"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283A2D"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283A2D"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283A2D"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283A2D"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283A2D"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283A2D"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283A2D"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283A2D"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283A2D"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283A2D"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283A2D"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283A2D"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283A2D"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283A2D"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283A2D"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283A2D"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283A2D"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283A2D"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283A2D"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283A2D"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83A2D"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283A2D"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283A2D"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283A2D"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283A2D"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283A2D"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83A2D"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283A2D"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83A2D"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283A2D"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283A2D"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283A2D"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283A2D"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283A2D"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83A2D"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83A2D"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83A2D"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283A2D"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283A2D"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283A2D"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283A2D"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573A1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283A2D"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283A2D"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283A2D"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283A2D"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283A2D"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283A2D"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283A2D"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283A2D"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283A2D"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283A2D"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83A2D"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283A2D"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283A2D"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283A2D"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283A2D"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283A2D"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283A2D"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283A2D"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283A2D"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283A2D"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283A2D"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283A2D"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283A2D"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283A2D"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283A2D"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83A2D"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283A2D"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283A2D"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283A2D"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283A2D"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283A2D"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283A2D"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283A2D"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283A2D"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283A2D"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283A2D"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283A2D"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283A2D"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283A2D"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83A2D"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283A2D"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283A2D"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283A2D"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283A2D"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283A2D"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283A2D"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283A2D"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283A2D"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283A2D"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283A2D"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283A2D"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283A2D"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573A1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83A2D"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283A2D"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283A2D"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283A2D"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283A2D"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283A2D"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283A2D"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283A2D"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283A2D"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283A2D"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83A2D"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83A2D"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283A2D"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283A2D"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283A2D"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283A2D"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283A2D"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283A2D"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283A2D"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283A2D"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283A2D"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283A2D"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283A2D"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283A2D"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283A2D"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283A2D"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283A2D"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283A2D"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283A2D"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283A2D"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283A2D"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283A2D"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283A2D"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283A2D"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283A2D"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283A2D"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283A2D"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283A2D"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283A2D"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283A2D"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283A2D"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283A2D"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283A2D"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283A2D"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283A2D"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283A2D"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283A2D"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283A2D"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283A2D"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283A2D"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283A2D"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283A2D"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283A2D"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283A2D"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283A2D"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283A2D"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283A2D"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283A2D"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283A2D"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283A2D"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283A2D"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283A2D"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283A2D"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283A2D"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283A2D"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283A2D"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83A2D"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283A2D"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283A2D"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283A2D"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283A2D"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283A2D"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283A2D"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283A2D"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42DD017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5973FA" w:rsidRPr="005973FA">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6C9B3F1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3BAF54E"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5973FA" w:rsidRPr="005973FA">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5F3E1AE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9CB9F60"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5973FA">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7F71E68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5973FA" w:rsidRPr="005973FA">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551F2B3"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5973FA">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704"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8F2ECEF"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5973FA" w:rsidRPr="005973FA">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4112"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32EE400"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5973FA" w:rsidRPr="005973FA">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C6BC35E"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5973FA" w:rsidRPr="005973FA">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EB076AD"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5973FA" w:rsidRPr="005973FA">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18373A9"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5973FA" w:rsidRPr="005973FA">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5973FA" w:rsidRPr="005973FA">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43D4C87"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5973FA" w:rsidRPr="005973FA">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31799F44"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5973FA" w:rsidRPr="005973FA">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5973FA" w:rsidRPr="005973FA">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5973FA" w:rsidRPr="005973FA">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5973FA" w:rsidRPr="005973FA">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lastRenderedPageBreak/>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5973FA" w:rsidRPr="005973FA">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5973FA" w:rsidRPr="005973FA">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406F19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5973FA" w:rsidRPr="005973FA">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624391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5973FA" w:rsidRPr="005973FA">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98003AB"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5973FA" w:rsidRPr="005973FA">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F1F9638"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5973FA" w:rsidRPr="005973FA">
            <w:rPr>
              <w:color w:val="000000"/>
              <w:kern w:val="2"/>
            </w:rPr>
            <w:t>(Yates, 2010)(Yates, 2010)(Yates, 2010)(Yates, 2010)(Yates, 2010)(Yates, 2010)</w:t>
          </w:r>
        </w:sdtContent>
      </w:sdt>
      <w:r w:rsidRPr="00BB5963">
        <w:rPr>
          <w:kern w:val="2"/>
        </w:rPr>
        <w:t>.</w:t>
      </w:r>
      <w:bookmarkEnd w:id="399"/>
      <w:bookmarkEnd w:id="400"/>
    </w:p>
    <w:p w14:paraId="041E4CBB" w14:textId="78B7C7E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5973FA" w:rsidRPr="005973FA">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C8BE142"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5973FA" w:rsidRPr="005973FA">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04584C9"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5973FA" w:rsidRPr="005973FA">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5973FA" w:rsidRPr="005973FA">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5973FA" w:rsidRPr="005973FA">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5973FA" w:rsidRPr="005973FA">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E285092"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5973FA" w:rsidRPr="005973FA">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CA81560"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5973FA" w:rsidRPr="005973FA">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39DF313"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5973FA" w:rsidRPr="005973FA">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FEAE8C6"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5973FA">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13D4A15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D67E1EA"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5973FA">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6B2256E"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5973FA" w:rsidRPr="005973FA">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498ED6E"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5973FA" w:rsidRPr="005973FA">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5973FA">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D29B261"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5973FA" w:rsidRPr="005973FA">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04178002"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5973FA" w:rsidRPr="005973FA">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F4701EF"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5973FA" w:rsidRPr="005973FA">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6A77FC9"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5973FA" w:rsidRPr="005973FA">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0283FBE0"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5973FA" w:rsidRPr="005973FA">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1FB2B9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5973FA">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3CBE91B"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5973FA" w:rsidRPr="005973FA">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813B58F"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5973FA" w:rsidRPr="005973FA">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B17CD2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5973FA" w:rsidRPr="005973FA">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00CFE09"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5973FA">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4C3E4638"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5973FA">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2FFD202E"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5973FA" w:rsidRPr="005973FA">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31C8DAC"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5973FA" w:rsidRPr="005973FA">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618A8D3"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5973FA" w:rsidRPr="005973FA">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4667DF5"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1247146535"/>
          <w:placeholder>
            <w:docPart w:val="DefaultPlaceholder_-1854013440"/>
          </w:placeholder>
        </w:sdtPr>
        <w:sdtContent>
          <w:r w:rsidR="005973FA">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0CF5E86"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5973FA" w:rsidRPr="005973FA">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33345CA"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5973FA" w:rsidRPr="005973FA">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C6DB99"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5973FA" w:rsidRPr="005973FA">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F783C55"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5973FA" w:rsidRPr="005973FA">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4CB51747"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A3500D"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5973FA" w:rsidRPr="005973FA">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1EE54D3"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5973FA" w:rsidRPr="005973FA">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AB845AA"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5973FA" w:rsidRPr="005973FA">
            <w:rPr>
              <w:color w:val="000000"/>
              <w:kern w:val="2"/>
              <w:sz w:val="24"/>
              <w:szCs w:val="24"/>
            </w:rPr>
            <w:t>(Schmidt, 2001)(Schmidt, 2001)(Schmidt, 2001)(Schmidt, 2001)(Schmidt, 2001)(Schmidt, 2001)</w:t>
          </w:r>
        </w:sdtContent>
      </w:sdt>
      <w:r w:rsidRPr="00BB5963">
        <w:rPr>
          <w:kern w:val="2"/>
          <w:sz w:val="24"/>
          <w:szCs w:val="24"/>
        </w:rPr>
        <w:t>.</w:t>
      </w:r>
    </w:p>
    <w:p w14:paraId="4B266E63" w14:textId="07A74264" w:rsidR="00F415E3" w:rsidRPr="00BB5963" w:rsidRDefault="00F415E3" w:rsidP="00BB366B">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"/>
          <w:id w:val="-1292745780"/>
          <w:placeholder>
            <w:docPart w:val="D3C84095809848278A315BE0FD980601"/>
          </w:placeholder>
        </w:sdtPr>
        <w:sdtContent>
          <w:r w:rsidR="005973FA">
            <w:rPr>
              <w:rFonts w:eastAsia="Times New Roman"/>
            </w:rPr>
            <w:t>(Vidal-Ribas &amp; Stringaris, 2023)(Vidal-Ribas &amp; Stringaris, 2023)(Vidal-Ribas &amp; Stringaris, 2023)(Vidal-Ribas &amp; Stringaris, 2023)(Vidal-Ribas &amp; Stringaris, 2023)(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015708A"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5973FA">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5973FA" w:rsidRPr="005973FA">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B8D9111"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5973FA" w:rsidRPr="005973FA">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BB5963">
        <w:rPr>
          <w:i w:val="0"/>
          <w:iCs w:val="0"/>
          <w:color w:val="auto"/>
          <w:kern w:val="2"/>
          <w:sz w:val="24"/>
          <w:szCs w:val="24"/>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57382003" w:rsidR="00F415E3" w:rsidRPr="00283A2D" w:rsidRDefault="00F415E3" w:rsidP="00BB366B">
            <w:pPr>
              <w:jc w:val="center"/>
              <w:rPr>
                <w:i/>
                <w:iCs/>
                <w:sz w:val="14"/>
                <w:szCs w:val="14"/>
                <w:lang w:val="en-US"/>
              </w:rPr>
            </w:pPr>
            <w:r w:rsidRPr="00283A2D">
              <w:rPr>
                <w:i/>
                <w:iCs/>
                <w:sz w:val="14"/>
                <w:szCs w:val="14"/>
                <w:lang w:val="en-US"/>
              </w:rPr>
              <w:t>Brave</w:t>
            </w:r>
            <w:r w:rsidR="009F0F3B" w:rsidRPr="00283A2D">
              <w:rPr>
                <w:i/>
                <w:iCs/>
                <w:sz w:val="14"/>
                <w:szCs w:val="14"/>
                <w:lang w:val="en-US"/>
              </w:rPr>
              <w:t xml:space="preserve"> </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636294565"/>
                <w:placeholder>
                  <w:docPart w:val="DefaultPlaceholder_-1854013440"/>
                </w:placeholder>
              </w:sdtPr>
              <w:sdtContent>
                <w:r w:rsidR="005973FA">
                  <w:rPr>
                    <w:rFonts w:eastAsia="Times New Roman"/>
                  </w:rPr>
                  <w:t>(Chapman &amp; Andrews, 2012)(Chapman &amp; Andrews, 2012)(Chapman &amp; Andrews, 2012)(Chapman &amp; Andrews, 2012)(Chapman &amp; Andrews, 2012)(Chapman &amp; Andrews, 2012)</w:t>
                </w:r>
              </w:sdtContent>
            </w:sdt>
          </w:p>
        </w:tc>
        <w:tc>
          <w:tcPr>
            <w:tcW w:w="2391" w:type="dxa"/>
            <w:gridSpan w:val="3"/>
            <w:vAlign w:val="center"/>
          </w:tcPr>
          <w:p w14:paraId="469C3611" w14:textId="2DFBCDE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5973FA">
                  <w:rPr>
                    <w:rFonts w:eastAsia="Times New Roman"/>
                  </w:rPr>
                  <w:t>(Berry &amp; Jadin, 2001)(Berry &amp; Jadin, 2001)(Berry &amp; Jadin, 2001)(Berry &amp; Jadin, 2001)(Berry &amp; Jadin, 2001)(Berry &amp; Jadin, 2001)</w:t>
                </w:r>
              </w:sdtContent>
            </w:sdt>
          </w:p>
        </w:tc>
        <w:tc>
          <w:tcPr>
            <w:tcW w:w="2362" w:type="dxa"/>
            <w:gridSpan w:val="3"/>
            <w:vAlign w:val="center"/>
          </w:tcPr>
          <w:p w14:paraId="71D312B3" w14:textId="753691D2"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5973FA" w:rsidRPr="005973FA">
                  <w:rPr>
                    <w:iCs/>
                    <w:color w:val="000000"/>
                    <w:sz w:val="14"/>
                    <w:szCs w:val="14"/>
                    <w:lang w:val="en-US"/>
                  </w:rPr>
                  <w:t>(Magon, 1987)(Magon, 1987)(Magon, 1987)(Magon, 1987)(Magon, 1987)(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w:t>
            </w:r>
            <w:r w:rsidRPr="009F0F3B">
              <w:rPr>
                <w:b/>
                <w:bCs/>
                <w:sz w:val="14"/>
                <w:szCs w:val="14"/>
              </w:rPr>
              <w:t>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w:t>
      </w:r>
      <w:r w:rsidRPr="00BB5963">
        <w:rPr>
          <w:kern w:val="2"/>
          <w:sz w:val="24"/>
          <w:szCs w:val="24"/>
        </w:rPr>
        <w:lastRenderedPageBreak/>
        <w:t>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lastRenderedPageBreak/>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B17AEE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w:t>
      </w:r>
      <w:r w:rsidRPr="00BB5963">
        <w:rPr>
          <w:kern w:val="2"/>
          <w:sz w:val="24"/>
          <w:szCs w:val="24"/>
        </w:rPr>
        <w:lastRenderedPageBreak/>
        <w:t xml:space="preserve">“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58A2243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5973FA" w:rsidRPr="005973FA">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xml:space="preserve">, chamando-o de “idiota” e fazendo alusão ao seu aspeto barrigudo. Além disso, recorre a expressões </w:t>
      </w:r>
      <w:r w:rsidRPr="00BB5963">
        <w:rPr>
          <w:kern w:val="2"/>
          <w:sz w:val="24"/>
          <w:szCs w:val="24"/>
        </w:rPr>
        <w:lastRenderedPageBreak/>
        <w:t>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3F627FA"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5973FA">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C0DDD4B" w:rsidR="005C1D67" w:rsidRPr="00BB5963" w:rsidRDefault="005C1D67" w:rsidP="005C1D67">
      <w:pPr>
        <w:keepNext/>
        <w:jc w:val="both"/>
        <w:rPr>
          <w:kern w:val="2"/>
          <w:lang w:val="en-US"/>
        </w:rPr>
      </w:pPr>
      <w:bookmarkStart w:id="459" w:name="_Toc149397263"/>
      <w:r w:rsidRPr="00283A2D">
        <w:rPr>
          <w:lang w:val="en-US"/>
        </w:rPr>
        <w:lastRenderedPageBreak/>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5973FA" w:rsidRPr="005973FA">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FB74D4D"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5973FA" w:rsidRPr="005973FA">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5973FA" w:rsidRPr="005973FA">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7089001D"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5973FA" w:rsidRPr="005973FA">
            <w:rPr>
              <w:color w:val="000000"/>
              <w:kern w:val="2"/>
              <w:sz w:val="24"/>
              <w:szCs w:val="24"/>
            </w:rPr>
            <w:t>(Sampat, 2017)(Sampat, 2017)(Sampat, 2017)(Sampat, 2017)(Sampat, 2017)(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w:t>
      </w:r>
      <w:r w:rsidRPr="00BB5963">
        <w:rPr>
          <w:kern w:val="2"/>
          <w:sz w:val="24"/>
          <w:szCs w:val="24"/>
        </w:rPr>
        <w:lastRenderedPageBreak/>
        <w:t>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0F5EDCFB"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5973FA" w:rsidRPr="005973FA">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328C4A83"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66BDA0F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C30802"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5973FA" w:rsidRPr="005973FA">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A37150E"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5973FA" w:rsidRPr="005973FA">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5973FA">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w:t>
      </w:r>
      <w:r w:rsidRPr="00BB5963">
        <w:rPr>
          <w:kern w:val="2"/>
          <w:sz w:val="24"/>
          <w:szCs w:val="24"/>
        </w:rPr>
        <w:lastRenderedPageBreak/>
        <w:t>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44C2567"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5973FA" w:rsidRPr="005973FA">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BB5963">
        <w:rPr>
          <w:kern w:val="2"/>
          <w:sz w:val="24"/>
          <w:szCs w:val="24"/>
        </w:rPr>
        <w:lastRenderedPageBreak/>
        <w:t xml:space="preserve">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DEB74B6"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5973FA" w:rsidRPr="005973FA">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5973FA" w:rsidRPr="005973FA">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AE35690"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5973FA" w:rsidRPr="005973FA">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5973FA" w:rsidRPr="005973FA">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68936BD"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w:t>
      </w:r>
      <w:r w:rsidRPr="00BB5963">
        <w:rPr>
          <w:kern w:val="2"/>
          <w:sz w:val="24"/>
          <w:szCs w:val="24"/>
        </w:rPr>
        <w:lastRenderedPageBreak/>
        <w:t xml:space="preserve">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B6F6EE0"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5973FA" w:rsidRPr="005973FA">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A9168B4"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5973FA">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08EDBE4A"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w:t>
      </w:r>
      <w:r w:rsidRPr="00BB5963">
        <w:rPr>
          <w:kern w:val="2"/>
          <w:sz w:val="24"/>
          <w:szCs w:val="24"/>
        </w:rPr>
        <w:lastRenderedPageBreak/>
        <w:t xml:space="preserve">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973FA">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AF56060"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973FA">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1F7FEF97"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973FA">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5973FA" w:rsidRPr="005973FA">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5973FA">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lastRenderedPageBreak/>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A344E8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w:t>
      </w:r>
      <w:r w:rsidRPr="00BB5963">
        <w:rPr>
          <w:kern w:val="2"/>
          <w:sz w:val="24"/>
          <w:szCs w:val="24"/>
        </w:rPr>
        <w:lastRenderedPageBreak/>
        <w:t xml:space="preserve">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lastRenderedPageBreak/>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516B9788"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5973FA">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lastRenderedPageBreak/>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 xml:space="preserve">“OLD </w:t>
      </w:r>
      <w:r w:rsidR="00A1082E" w:rsidRPr="00BB5963">
        <w:rPr>
          <w:color w:val="000000"/>
          <w:kern w:val="2"/>
          <w:sz w:val="24"/>
          <w:szCs w:val="24"/>
        </w:rPr>
        <w:lastRenderedPageBreak/>
        <w:t>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6C72C51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5973FA" w:rsidRPr="005973F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w:t>
      </w:r>
      <w:r w:rsidRPr="00BB5963">
        <w:rPr>
          <w:color w:val="000000"/>
          <w:kern w:val="2"/>
          <w:sz w:val="24"/>
          <w:szCs w:val="24"/>
        </w:rPr>
        <w:lastRenderedPageBreak/>
        <w:t xml:space="preserve">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lastRenderedPageBreak/>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w:t>
      </w:r>
      <w:r w:rsidRPr="00BB5963">
        <w:rPr>
          <w:color w:val="000000"/>
          <w:kern w:val="2"/>
          <w:sz w:val="24"/>
          <w:szCs w:val="24"/>
        </w:rPr>
        <w:lastRenderedPageBreak/>
        <w:t xml:space="preserve">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3E43B5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5973FA" w:rsidRPr="005973FA">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5973FA">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5973FA" w:rsidRPr="005973FA">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w:t>
      </w:r>
      <w:r w:rsidRPr="00BB5963">
        <w:rPr>
          <w:color w:val="000000"/>
          <w:kern w:val="2"/>
          <w:sz w:val="24"/>
          <w:szCs w:val="24"/>
        </w:rPr>
        <w:lastRenderedPageBreak/>
        <w:t xml:space="preserve">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5D9CF6C"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5973FA">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BA1339C"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5973FA" w:rsidRPr="005973FA">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5973FA" w:rsidRPr="005973FA">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4AE28DDF"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5973FA" w:rsidRPr="005973FA">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872D8B5"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5973FA" w:rsidRPr="005973FA">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137F97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5973FA" w:rsidRPr="005973FA">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72C019E"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5973FA" w:rsidRPr="005973FA">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4D70387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w:t>
      </w:r>
      <w:r w:rsidRPr="00BB5963">
        <w:rPr>
          <w:color w:val="000000"/>
          <w:kern w:val="2"/>
          <w:sz w:val="24"/>
          <w:szCs w:val="24"/>
        </w:rPr>
        <w:lastRenderedPageBreak/>
        <w:t>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5973FA">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05A5B88"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5973FA" w:rsidRPr="005973FA">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BB5963">
        <w:rPr>
          <w:color w:val="000000"/>
          <w:kern w:val="2"/>
          <w:sz w:val="24"/>
          <w:szCs w:val="24"/>
        </w:rPr>
        <w:lastRenderedPageBreak/>
        <w:t>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74E1245"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w:t>
      </w:r>
      <w:r w:rsidRPr="00BB5963">
        <w:rPr>
          <w:color w:val="000000"/>
          <w:kern w:val="2"/>
          <w:sz w:val="24"/>
          <w:szCs w:val="24"/>
        </w:rPr>
        <w:lastRenderedPageBreak/>
        <w:t xml:space="preserve">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5973FA">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F4E582A"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5973FA" w:rsidRPr="005973FA">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1111806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5973FA" w:rsidRPr="005973FA">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0DE42D45"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5973FA" w:rsidRPr="005973FA">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5973FA" w:rsidRPr="005973FA">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5973FA" w:rsidRPr="005973FA">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5973FA" w:rsidRPr="005973FA">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5973FA" w:rsidRPr="005973FA">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w:t>
      </w:r>
      <w:r w:rsidRPr="00BB5963">
        <w:rPr>
          <w:color w:val="000000"/>
          <w:kern w:val="2"/>
          <w:sz w:val="24"/>
          <w:szCs w:val="24"/>
        </w:rPr>
        <w:lastRenderedPageBreak/>
        <w:t xml:space="preserve">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5973FA" w:rsidRPr="005973FA">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CB970E5"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5973FA" w:rsidRPr="005973FA">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DEBAF53"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5973FA">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2569ED8"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5973FA" w:rsidRPr="005973FA">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5973FA" w:rsidRPr="005973FA">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8EEA60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5973FA" w:rsidRPr="005973FA">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D7A4AF1"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5973FA" w:rsidRPr="005973FA">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w:t>
      </w:r>
      <w:r w:rsidRPr="00BB5963">
        <w:rPr>
          <w:color w:val="000000"/>
          <w:kern w:val="2"/>
          <w:sz w:val="24"/>
          <w:szCs w:val="24"/>
        </w:rPr>
        <w:lastRenderedPageBreak/>
        <w:t xml:space="preserve">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D9CFF89"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5973FA" w:rsidRPr="005973FA">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D6CD53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5973FA" w:rsidRPr="005973FA">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5973FA" w:rsidRPr="005973FA">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5973FA" w:rsidRPr="005973FA">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DB38F6F"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5973FA" w:rsidRPr="005973FA">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BC8E4D6"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5973FA" w:rsidRPr="005973FA">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144ABE8"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5973FA" w:rsidRPr="005973FA">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214D6A3F"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5973FA" w:rsidRPr="005973FA">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842CEC7"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5973FA">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F6F70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5973FA" w:rsidRPr="005973FA">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70DDD75A"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5973FA" w:rsidRPr="005973FA">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1633A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2450D">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2450D">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2450D">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B2450D">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2450D">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2450D">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B2450D">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2450D">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2450D">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2450D">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B2450D">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45971DE8">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8A9651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2EA7C2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31EED83D">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4D747EA">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C83516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C6FEA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8911" w14:textId="77777777" w:rsidR="00773FB9" w:rsidRPr="00400470" w:rsidRDefault="00773FB9" w:rsidP="00631B7A">
      <w:pPr>
        <w:spacing w:after="0" w:line="240" w:lineRule="auto"/>
      </w:pPr>
      <w:r w:rsidRPr="00400470">
        <w:separator/>
      </w:r>
    </w:p>
  </w:endnote>
  <w:endnote w:type="continuationSeparator" w:id="0">
    <w:p w14:paraId="4085F5A4" w14:textId="77777777" w:rsidR="00773FB9" w:rsidRPr="00400470" w:rsidRDefault="00773FB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D1186" w14:textId="77777777" w:rsidR="00773FB9" w:rsidRPr="00400470" w:rsidRDefault="00773FB9" w:rsidP="00631B7A">
      <w:pPr>
        <w:spacing w:after="0" w:line="240" w:lineRule="auto"/>
      </w:pPr>
      <w:r w:rsidRPr="00400470">
        <w:separator/>
      </w:r>
    </w:p>
  </w:footnote>
  <w:footnote w:type="continuationSeparator" w:id="0">
    <w:p w14:paraId="741DFBCA" w14:textId="77777777" w:rsidR="00773FB9" w:rsidRPr="00400470" w:rsidRDefault="00773FB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F706A4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973FA" w:rsidRPr="005973FA">
            <w:rPr>
              <w:color w:val="000000"/>
            </w:rPr>
            <w:t>(Yeates, 2001)</w:t>
          </w:r>
        </w:sdtContent>
      </w:sdt>
      <w:r>
        <w:t xml:space="preserve">. </w:t>
      </w:r>
    </w:p>
  </w:footnote>
  <w:footnote w:id="3">
    <w:p w14:paraId="4FB3B95F" w14:textId="1F2AD7FA"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19LCJpc1RlbXBvcmFyeSI6ZmFsc2V9XX0="/>
          <w:id w:val="804738482"/>
          <w:placeholder>
            <w:docPart w:val="D13F19C945C745F1AB98F78907714A53"/>
          </w:placeholder>
        </w:sdtPr>
        <w:sdtContent>
          <w:r w:rsidR="005973FA" w:rsidRPr="005973FA">
            <w:rPr>
              <w:color w:val="000000"/>
            </w:rPr>
            <w:t>(National Institute of Mental Health, 2023)</w:t>
          </w:r>
        </w:sdtContent>
      </w:sdt>
      <w:r>
        <w:t>.</w:t>
      </w:r>
    </w:p>
  </w:footnote>
  <w:footnote w:id="4">
    <w:p w14:paraId="560FA3DD" w14:textId="03191DC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"/>
          <w:id w:val="-2000961492"/>
          <w:placeholder>
            <w:docPart w:val="1DB73194ECB8441CA704EFE40E75BDAA"/>
          </w:placeholder>
        </w:sdtPr>
        <w:sdtContent>
          <w:r w:rsidR="005973FA" w:rsidRPr="005973FA">
            <w:rPr>
              <w:color w:val="000000"/>
            </w:rPr>
            <w:t>(Löw, 2023)(Löw, 2023)(Löw, 2023)(Löw, 2023)(Löw, 2023)(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E64171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
          <w:id w:val="-1786492404"/>
          <w:placeholder>
            <w:docPart w:val="DefaultPlaceholder_-1854013440"/>
          </w:placeholder>
        </w:sdtPr>
        <w:sdtContent>
          <w:r w:rsidR="005973FA" w:rsidRPr="005973FA">
            <w:rPr>
              <w:color w:val="000000"/>
            </w:rPr>
            <w:t>(Andersen et al., 2020)(Andersen et al., 2020)(Andersen et al., 2020)(Andersen et al., 2020)(Andersen et al., 2020)(Andersen et al., 2020)</w:t>
          </w:r>
        </w:sdtContent>
      </w:sdt>
      <w:r w:rsidRPr="00400470">
        <w:rPr>
          <w:color w:val="000000"/>
        </w:rPr>
        <w:t>.</w:t>
      </w:r>
    </w:p>
  </w:footnote>
  <w:footnote w:id="7">
    <w:p w14:paraId="4DCCC30D" w14:textId="142EB19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
          <w:id w:val="1503396976"/>
          <w:placeholder>
            <w:docPart w:val="DefaultPlaceholder_-1854013440"/>
          </w:placeholder>
        </w:sdtPr>
        <w:sdtContent>
          <w:r w:rsidR="005973FA" w:rsidRPr="005973FA">
            <w:rPr>
              <w:color w:val="000000"/>
            </w:rPr>
            <w:t>(Andersen et al., 2020)(Andersen et al., 2020)(Andersen et al., 2020)(Andersen et al., 2020)(Andersen et al., 2020)(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41F14FF" w:rsidR="00176C24" w:rsidRPr="00283A2D" w:rsidRDefault="00176C24" w:rsidP="00176C24">
      <w:pPr>
        <w:pStyle w:val="FootnoteText"/>
        <w:jc w:val="both"/>
        <w:rPr>
          <w:lang w:val="en-US"/>
        </w:rPr>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283A2D">
        <w:rPr>
          <w:lang w:val="en-US"/>
        </w:rPr>
        <w:t xml:space="preserve">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
          <w:id w:val="-1035964037"/>
          <w:placeholder>
            <w:docPart w:val="DefaultPlaceholder_-1854013440"/>
          </w:placeholder>
        </w:sdtPr>
        <w:sdtContent>
          <w:r w:rsidR="005973FA" w:rsidRPr="005973FA">
            <w:rPr>
              <w:rFonts w:eastAsia="Times New Roman"/>
              <w:color w:val="000000"/>
              <w:lang w:val="en-US"/>
            </w:rPr>
            <w: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w:t>
          </w:r>
        </w:sdtContent>
      </w:sdt>
      <w:r w:rsidRPr="00283A2D">
        <w:rPr>
          <w:lang w:val="en-US"/>
        </w:rPr>
        <w:t>.</w:t>
      </w:r>
    </w:p>
  </w:footnote>
  <w:footnote w:id="13">
    <w:p w14:paraId="61CE4CE4" w14:textId="14AF47A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5973FA" w:rsidRPr="005973FA">
            <w:rPr>
              <w:color w:val="000000"/>
            </w:rPr>
            <w:t>(Arsalan, 2020)</w:t>
          </w:r>
        </w:sdtContent>
      </w:sdt>
      <w:r w:rsidRPr="00400470">
        <w:rPr>
          <w:color w:val="000000"/>
        </w:rPr>
        <w:t>.</w:t>
      </w:r>
    </w:p>
  </w:footnote>
  <w:footnote w:id="14">
    <w:p w14:paraId="44E9B5C8" w14:textId="22F068F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5973FA" w:rsidRPr="005973FA">
            <w:rPr>
              <w:color w:val="000000"/>
            </w:rPr>
            <w:t>(Lewis et al., 2010)</w:t>
          </w:r>
        </w:sdtContent>
      </w:sdt>
      <w:r w:rsidR="00351702">
        <w:t>.</w:t>
      </w:r>
    </w:p>
  </w:footnote>
  <w:footnote w:id="15">
    <w:p w14:paraId="5B4113A8" w14:textId="2E6A4C6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
          <w:id w:val="1267814277"/>
          <w:placeholder>
            <w:docPart w:val="DefaultPlaceholder_-1854013440"/>
          </w:placeholder>
        </w:sdtPr>
        <w:sdtContent>
          <w:r w:rsidR="005973FA" w:rsidRPr="005973FA">
            <w:rPr>
              <w:color w:val="000000"/>
            </w:rPr>
            <w:t>(Huron, 2008)(Huron, 2008)(Huron, 2008)(Huron, 2008)(Huron, 2008)(Huron, 2008)</w:t>
          </w:r>
        </w:sdtContent>
      </w:sdt>
      <w:r>
        <w:t xml:space="preserve">. </w:t>
      </w:r>
    </w:p>
  </w:footnote>
  <w:footnote w:id="16">
    <w:p w14:paraId="0B01FFEC" w14:textId="72F8BD7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5973FA">
            <w:rPr>
              <w:rFonts w:eastAsia="Times New Roman"/>
            </w:rPr>
            <w: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w:t>
          </w:r>
        </w:sdtContent>
      </w:sdt>
      <w:r w:rsidRPr="00400470">
        <w:t>.</w:t>
      </w:r>
    </w:p>
  </w:footnote>
  <w:footnote w:id="17">
    <w:p w14:paraId="0AFA5FCD" w14:textId="67FBC26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5973FA" w:rsidRPr="005973FA">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5D727C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KEJsb3QsIDIwMTcpKEJsb3QsIDIwMTcpKEJsb3QsIDIwMTcpKEJsb3QsIDIwMTcp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5973FA" w:rsidRPr="005973FA">
            <w:rPr>
              <w:color w:val="000000"/>
            </w:rPr>
            <w:t>(Blot, 2017)(Blot, 2017)(Blot, 2017)(Blot, 2017)(Blot, 2017)(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272B93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5973FA" w:rsidRPr="005973FA">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14B9EDD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5973FA" w:rsidRPr="005973FA">
            <w:rPr>
              <w:color w:val="000000"/>
            </w:rPr>
            <w:t>(Jung, 1981)(Jung, 1981)(Jung, 1981)(Jung, 1981)(Jung, 1981)(Jung, 1981)</w:t>
          </w:r>
        </w:sdtContent>
      </w:sdt>
      <w:r w:rsidRPr="00400470">
        <w:rPr>
          <w:color w:val="000000"/>
        </w:rPr>
        <w:t>.</w:t>
      </w:r>
    </w:p>
  </w:footnote>
  <w:footnote w:id="24">
    <w:p w14:paraId="0A111CBF" w14:textId="380B015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5973FA" w:rsidRPr="005973FA">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63970BB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5973FA" w:rsidRPr="005973FA">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6D12B89"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5973FA">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571ECA7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5973FA" w:rsidRPr="005973FA">
            <w:rPr>
              <w:color w:val="000000"/>
            </w:rPr>
            <w:t>(Srivastava, 2023)(Srivastava, 2023)(Srivastava, 2023)(Srivastava, 2023)(Srivastava, 2023)(Srivastava, 2023)</w:t>
          </w:r>
        </w:sdtContent>
      </w:sdt>
      <w:r w:rsidRPr="00400470">
        <w:rPr>
          <w:color w:val="000000"/>
        </w:rPr>
        <w:t>.</w:t>
      </w:r>
    </w:p>
  </w:footnote>
  <w:footnote w:id="29">
    <w:p w14:paraId="1BE6E468" w14:textId="4EAD9805"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5973FA" w:rsidRPr="005973FA">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4BC5CFC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973FA" w:rsidRPr="005973FA">
            <w:rPr>
              <w:color w:val="000000"/>
            </w:rPr>
            <w:t>(Freeman, 2004)(Freeman, 2004)(Freeman, 2004)(Freeman, 2004)(Freeman, 2004)(Freeman, 2004)</w:t>
          </w:r>
        </w:sdtContent>
      </w:sdt>
      <w:r w:rsidRPr="00400470">
        <w:rPr>
          <w:color w:val="000000"/>
        </w:rPr>
        <w:t>.</w:t>
      </w:r>
    </w:p>
  </w:footnote>
  <w:footnote w:id="31">
    <w:p w14:paraId="08DF69AE" w14:textId="1AFEFB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5973FA" w:rsidRPr="005973FA">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9410A9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5973FA" w:rsidRPr="005973FA">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7CC8DD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5973FA" w:rsidRPr="005973FA">
            <w:rPr>
              <w:color w:val="000000"/>
            </w:rPr>
            <w:t>(Gordis, 2011)(Gordis, 2011)(Gordis, 2011)(Gordis, 2011)(Gordis, 2011)(Gordis, 2011)</w:t>
          </w:r>
        </w:sdtContent>
      </w:sdt>
      <w:r w:rsidR="00C972AF" w:rsidRPr="00C972AF">
        <w:t>.</w:t>
      </w:r>
    </w:p>
  </w:footnote>
  <w:footnote w:id="34">
    <w:p w14:paraId="4D480CAF" w14:textId="375B671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5973FA">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570FAC9B"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5973FA">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29F1516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5973FA" w:rsidRPr="005973FA">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2376FA8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5973FA" w:rsidRPr="005973FA">
            <w:rPr>
              <w:color w:val="000000"/>
            </w:rPr>
            <w:t>(Freud, 1924)(Freud, 1924)(Freud, 1924)(Freud, 1924)(Freud, 1924)(Freud, 1924)</w:t>
          </w:r>
        </w:sdtContent>
      </w:sdt>
      <w:r>
        <w:t>.</w:t>
      </w:r>
    </w:p>
  </w:footnote>
  <w:footnote w:id="38">
    <w:p w14:paraId="578B85FE" w14:textId="692023D6"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5973FA" w:rsidRPr="005973FA">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0A1F5BF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5973FA" w:rsidRPr="005973FA">
            <w:rPr>
              <w:color w:val="000000"/>
            </w:rPr>
            <w:t>(Nussbaum, 2013)(Nussbaum, 2013)(Nussbaum, 2013)(Nussbaum, 2013)(Nussbaum, 2013)(Nussbaum, 2013)</w:t>
          </w:r>
        </w:sdtContent>
      </w:sdt>
      <w:r w:rsidR="009C6F23">
        <w:t>.</w:t>
      </w:r>
      <w:r w:rsidR="00F24FF8">
        <w:t xml:space="preserve"> </w:t>
      </w:r>
    </w:p>
  </w:footnote>
  <w:footnote w:id="45">
    <w:p w14:paraId="0BC52C95" w14:textId="4BE17CB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5973FA" w:rsidRPr="005973FA">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50AAF2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5973FA" w:rsidRPr="005973FA">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30E69D3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5973FA" w:rsidRPr="005973FA">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1413D4E8"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5973FA" w:rsidRPr="005973FA">
            <w:rPr>
              <w:color w:val="000000"/>
            </w:rPr>
            <w:t>(Mehrafrooz, 2023)(Mehrafrooz, 2023)(Mehrafrooz, 2023)(Mehrafrooz, 2023)(Mehrafrooz, 2023)(Mehrafrooz, 2023)</w:t>
          </w:r>
        </w:sdtContent>
      </w:sdt>
      <w:r>
        <w:rPr>
          <w:color w:val="000000"/>
        </w:rPr>
        <w:t>.</w:t>
      </w:r>
    </w:p>
  </w:footnote>
  <w:footnote w:id="49">
    <w:p w14:paraId="4E326DC7" w14:textId="66A4719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5973FA" w:rsidRPr="005973FA">
            <w:rPr>
              <w:color w:val="000000"/>
            </w:rPr>
            <w:t>(Ching, 1975)(Ching, 1975)(Ching, 1975)(Ching, 1975)(Ching, 1975)(Ching, 1975)</w:t>
          </w:r>
        </w:sdtContent>
      </w:sdt>
      <w:r w:rsidR="006875D1">
        <w:rPr>
          <w:color w:val="000000"/>
        </w:rPr>
        <w:t>.</w:t>
      </w:r>
    </w:p>
  </w:footnote>
  <w:footnote w:id="50">
    <w:p w14:paraId="5356DFB6" w14:textId="3292506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5973FA" w:rsidRPr="005973FA">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EF8ACA8"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5973FA" w:rsidRPr="005973FA">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129724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5973FA" w:rsidRPr="005973FA">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0E82664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5973FA" w:rsidRPr="005973FA">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18D3902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5973FA" w:rsidRPr="005973FA">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607F9E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5973FA" w:rsidRPr="005973FA">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2794B8D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5973FA" w:rsidRPr="005973FA">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2310D6D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5973FA" w:rsidRPr="005973FA">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0589AAE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5973FA" w:rsidRPr="005973FA">
            <w:rPr>
              <w:color w:val="000000"/>
            </w:rPr>
            <w:t>(Myss, 2013)(Myss, 2013)(Myss, 2013)(Myss, 2013)(Myss, 2013)(Myss, 2013)</w:t>
          </w:r>
        </w:sdtContent>
      </w:sdt>
      <w:r w:rsidR="001B5C23" w:rsidRPr="00A02328">
        <w:rPr>
          <w:color w:val="000000" w:themeColor="text1"/>
        </w:rPr>
        <w:t>.</w:t>
      </w:r>
    </w:p>
  </w:footnote>
  <w:footnote w:id="80">
    <w:p w14:paraId="698B70F8" w14:textId="5235F86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5973FA" w:rsidRPr="005973FA">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3CAD3FC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5973FA">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16217B5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5973FA" w:rsidRPr="005973FA">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5973FA" w:rsidRPr="005973FA">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5973FA">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4D216A5E"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5973FA" w:rsidRPr="005973FA">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18D1724A"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5973FA" w:rsidRPr="005973FA">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7E36E7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5973FA" w:rsidRPr="005973FA">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1D97655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5973FA">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362BE7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5973FA" w:rsidRPr="005973FA">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40276844"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5973FA" w:rsidRPr="005973FA">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5973FA" w:rsidRPr="005973FA">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5D7EA907"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5973FA" w:rsidRPr="005973FA">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0D4571B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5973FA" w:rsidRPr="005973FA">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DD1E6C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5973FA">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6166743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5973FA" w:rsidRPr="005973FA">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24F403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5973FA" w:rsidRPr="005973FA">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684F94C8"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5973FA" w:rsidRPr="005973FA">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5973FA" w:rsidRPr="005973FA">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22026B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5973FA" w:rsidRPr="005973FA">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3A0EE97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5973FA" w:rsidRPr="005973FA">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699968D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5973FA" w:rsidRPr="005973FA">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687781D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5973FA" w:rsidRPr="005973FA">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77622CE"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5973FA">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322C861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5973FA">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55D3C79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5973FA">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BB5A02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5973FA" w:rsidRPr="005973FA">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2149FA12"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5973FA">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0FF837D9"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5973FA" w:rsidRPr="005973FA">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74FE28E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5973FA" w:rsidRPr="005973FA">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64EC9EFA"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5973FA" w:rsidRPr="005973FA">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706292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5973FA" w:rsidRPr="005973FA">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159478C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5973FA" w:rsidRPr="005973FA">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6A27D1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5973FA" w:rsidRPr="005973FA">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59C083A7"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5973FA" w:rsidRPr="005973FA">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61C4EA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5973FA" w:rsidRPr="005973FA">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22220A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5973FA" w:rsidRPr="005973FA">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5973FA" w:rsidRPr="005973FA">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2420BAB3"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5973FA" w:rsidRPr="005973FA">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2589F6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5973FA" w:rsidRPr="005973FA">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0A46C7D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5973FA">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128AF4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5973FA" w:rsidRPr="005973FA">
            <w:rPr>
              <w:color w:val="000000"/>
            </w:rPr>
            <w:t>(Pryn, 2022)(Pryn, 2022)(Pryn, 2022)(Pryn, 2022)(Pryn, 2022)(Pryn, 2022)</w:t>
          </w:r>
        </w:sdtContent>
      </w:sdt>
      <w:r w:rsidRPr="00400470">
        <w:t xml:space="preserve">. </w:t>
      </w:r>
    </w:p>
  </w:footnote>
  <w:footnote w:id="150">
    <w:p w14:paraId="49E2294E" w14:textId="33029FD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5973FA" w:rsidRPr="005973FA">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sawFAB6pePQ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3FB9"/>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89F28E793DB7431580247952355790BF">
    <w:name w:val="89F28E793DB7431580247952355790BF"/>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3FC6FA3E06DA450986FFF438AF7C4E8B">
    <w:name w:val="3FC6FA3E06DA450986FFF438AF7C4E8B"/>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1DB73194ECB8441CA704EFE40E75BDAA">
    <w:name w:val="1DB73194ECB8441CA704EFE40E75BDAA"/>
    <w:rsid w:val="00D5676B"/>
    <w:rPr>
      <w:kern w:val="2"/>
    </w:rPr>
  </w:style>
  <w:style w:type="paragraph" w:customStyle="1" w:styleId="13ED000372E247DB8700E9FCF68A13D1">
    <w:name w:val="13ED000372E247DB8700E9FCF68A13D1"/>
    <w:rsid w:val="00D5676B"/>
    <w:rPr>
      <w:kern w:val="2"/>
    </w:rPr>
  </w:style>
  <w:style w:type="paragraph" w:customStyle="1" w:styleId="F8E00F0DA3C94D13BD07C35629F9E36F">
    <w:name w:val="F8E00F0DA3C94D13BD07C35629F9E36F"/>
    <w:rsid w:val="00D5676B"/>
    <w:rPr>
      <w:kern w:val="2"/>
    </w:rPr>
  </w:style>
  <w:style w:type="paragraph" w:customStyle="1" w:styleId="5223F2630BDA447983CBAE7AA3F62E9E">
    <w:name w:val="5223F2630BDA447983CBAE7AA3F62E9E"/>
    <w:rsid w:val="00D5676B"/>
    <w:rPr>
      <w:kern w:val="2"/>
    </w:rPr>
  </w:style>
  <w:style w:type="paragraph" w:customStyle="1" w:styleId="5F673A547B044D809C02459DEB107C48">
    <w:name w:val="5F673A547B044D809C02459DEB107C48"/>
    <w:rsid w:val="00D5676B"/>
    <w:rPr>
      <w:kern w:val="2"/>
    </w:rPr>
  </w:style>
  <w:style w:type="paragraph" w:customStyle="1" w:styleId="129E98EC4B5E438F8D67F01421207084">
    <w:name w:val="129E98EC4B5E438F8D67F01421207084"/>
    <w:rsid w:val="00D5676B"/>
    <w:rPr>
      <w:kern w:val="2"/>
    </w:rPr>
  </w:style>
  <w:style w:type="paragraph" w:customStyle="1" w:styleId="0404F7F6675A4424AC9294B4BBEC6004">
    <w:name w:val="0404F7F6675A4424AC9294B4BBEC6004"/>
    <w:rsid w:val="00D5676B"/>
    <w:rPr>
      <w:kern w:val="2"/>
    </w:rPr>
  </w:style>
  <w:style w:type="paragraph" w:customStyle="1" w:styleId="880438926C38404BA2929BD8B01F2A58">
    <w:name w:val="880438926C38404BA2929BD8B01F2A58"/>
    <w:rsid w:val="00D5676B"/>
    <w:rPr>
      <w:kern w:val="2"/>
    </w:rPr>
  </w:style>
  <w:style w:type="paragraph" w:customStyle="1" w:styleId="B67398EEDC9F450998AF984FAD66810D">
    <w:name w:val="B67398EEDC9F450998AF984FAD66810D"/>
    <w:rsid w:val="00D5676B"/>
    <w:rPr>
      <w:kern w:val="2"/>
    </w:rPr>
  </w:style>
  <w:style w:type="paragraph" w:customStyle="1" w:styleId="290651FF686B4C48ABEF1C06E84883B3">
    <w:name w:val="290651FF686B4C48ABEF1C06E84883B3"/>
    <w:rsid w:val="00D5676B"/>
    <w:rPr>
      <w:kern w:val="2"/>
    </w:rPr>
  </w:style>
  <w:style w:type="paragraph" w:customStyle="1" w:styleId="D19B27D8DEB94C9E8A8AEB8FDCBD8EB7">
    <w:name w:val="D19B27D8DEB94C9E8A8AEB8FDCBD8EB7"/>
    <w:rsid w:val="00D5676B"/>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42E184022F724283937BE73316F7B78B">
    <w:name w:val="42E184022F724283937BE73316F7B78B"/>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D&quot;:&quot;MENDELEY_CITATION_f586ee00-9a30-4fb2-9ed7-b8e8152fe627&quot;,&quot;properties&quot;:{&quot;noteIndex&quot;:0},&quot;isEdited&quot;:false,&quot;manualOverride&quot;:{&quot;isManuallyOverridden&quot;:false,&quot;citeprocText&quot;:&quot;(DGS, 2022)&quot;,&quot;manualOverrideText&quot;:&quot;&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D&quot;:&quot;MENDELEY_CITATION_1e3afc6b-7209-4867-8699-f5095030603f&quot;,&quot;properties&quot;:{&quot;noteIndex&quot;:0},&quot;isEdited&quot;:false,&quot;manualOverride&quot;:{&quot;isManuallyOverridden&quot;:false,&quot;citeprocText&quot;:&quot;(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ed573284-a331-4ffc-9227-3d78ab1bd96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ZWQ1NzMyODQtYTMzMS00ZmZjLTkyMjctM2Q3OGFiMWJkOTZj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&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6fb469f7-0bf6-4f93-8c92-fa0767938d25&quot;,&quot;properties&quot;:{&quot;noteIndex&quot;:0},&quot;isEdited&quot;:false,&quot;manualOverride&quot;:{&quot;citeprocText&quot;:&quot;(Parlett, 1999)&quot;,&quot;isManuallyOverridden&quot;:true,&quot;manualOverrideText&quot;:&quot;(Parlett, 1999)(Parlett, 1999)(Parlett, 1999)(Parlett, 1999)(Parlett, 1999)(Parlett, 1999)&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0cnVlLCJtYW51YWxPdmVycmlkZVRleHQiOiIoUGFybGV0dCwgMTk5OSkoUGFybGV0dCwgMTk5OSkoUGFybGV0dCwgMTk5OSkoUGFybGV0dCwgMTk5OSkoUGFybGV0dCwgMTk5OSkoUGFybGV0dCwgMTk5OSkifS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LCJjb250YWluZXItdGl0bGUtc2hvcnQiOiIifSwidXJpcyI6WyJodHRwOi8vd3d3Lm1lbmRlbGV5LmNvbS9kb2N1bWVudHMvP3V1aWQ9YzYxM2VhZGMtOTJjZC00YjljLTk3YjctYWExMTY0ZmRkYjJhIl0sImlzVGVtcG9yYXJ5IjpmYWxzZSwibGVnYWN5RGVza3RvcElkIjoiYzYxM2VhZGMtOTJjZC00YjljLTk3YjctYWExMTY0ZmRkYjJhIn1dfQ==&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true,&quot;manualOverrideText&quot;:&quot;(Abt, 1970)(Abt, 1970)(Abt, 1970)(Abt, 1970)(Abt, 1970)(Abt, 1970)&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&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true,&quot;manualOverrideText&quot;:&quot;(Huizinga, 1938)(Huizinga, 1938)(Huizinga, 1938)(Huizinga, 1938)(Huizinga, 1938)(Huizinga, 1938)&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true,&quot;manualOverrideText&quot;:&quot;(Caillois, 1958)(Caillois, 1958)(Caillois, 1958)(Caillois, 1958)(Caillois, 1958)(Caillois, 1958)&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&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true,&quot;manualOverrideText&quot;:&quot;(Suits, 1978)(Suits, 1978)(Suits, 1978)(Suits, 1978)(Suits, 1978)(Suits, 1978)&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&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true,&quot;manualOverrideText&quot;:&quot;(Crawford, 1982)(Crawford, 1982)(Crawford, 1982)(Crawford, 1982)(Crawford, 1982)(Crawford, 1982)&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&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true,&quot;manualOverrideText&quot;:&quot;(Costikyan, 2002)(Costikyan, 2002)(Costikyan, 2002)(Costikyan, 2002)(Costikyan, 2002)(Costikyan, 2002)&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&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true,&quot;manualOverrideText&quot;:&quot;(Avedon &amp; Sutton-Smith, 1971)(Avedon &amp; Sutton-Smith, 1971)(Avedon &amp; Sutton-Smith, 1971)(Avedon &amp; Sutton-Smith, 1971)(Avedon &amp; Sutton-Smith, 1971)(Avedon &amp; Sutton-Smith, 1971)&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0cnVlLCJtYW51YWxPdmVycmlkZVRleHQiOiIoQXZlZG9uICYgU3V0dG9uLVNtaXRoLCAxOTcxKShBdmVkb24gJiBTdXR0b24tU21pdGgsIDE5NzEpKEF2ZWRvbiAmIFN1dHRvbi1TbWl0aCwgMTk3MSkoQXZlZG9uICYgU3V0dG9uLVNtaXRoLCAxOTcxKShBdmVkb24gJiBTdXR0b24tU21pdGgsIDE5NzEpKEF2ZWRvbiAmIFN1dHRvbi1TbWl0aCwgMTk3MSkifS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IsImNvbnRhaW5lci10aXRsZS1zaG9ydCI6IiJ9LCJ1cmlzIjpbImh0dHA6Ly93d3cubWVuZGVsZXkuY29tL2RvY3VtZW50cy8/dXVpZD03ZWJlNTU2My01YmRjLTQ3YTgtOWQ5OS1iY2NhMWI2OTVmMjQiXSwiaXNUZW1wb3JhcnkiOmZhbHNlLCJsZWdhY3lEZXNrdG9wSWQiOiI3ZWJlNTU2My01YmRjLTQ3YTgtOWQ5OS1iY2NhMWI2OTVmMjQifV19&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true,&quot;citeprocText&quot;:&quot;(Salen &amp;#38; Zimmerman, 2003b)&quot;,&quot;manualOverrideText&quot;:&quot;(Salen &amp; Zimmerman, 2003c)(Salen &amp; Zimmerman, 2003c)(Salen &amp; Zimmerman, 2003c)(Salen &amp; Zimmerman, 2003c)(Salen &amp; Zimmerman, 2003c)(Salen &amp; Zimmerman, 2003c)&quot;},&quot;citationTag&quot;:&quot;MENDELEY_CITATION_v3_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c10860e9-ff31-49b0-8b09-0f5ab8203dd7&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YzEwODYwZTktZmYzMS00OWIwLThiMDktMGY1YWI4MjAzZGQ3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2M0OWU5MTYtZmI2YS00OTc1LTk0MTUtMjMyNDc5OWIzZjA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GM2NjhhMTctMTA2OC00OWEyLThjMzgtYTEwZTk4OGVmM2Mw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OGNkZDM0MzktZGE1Yy00ZDRjLWI2NjMtNzg4ZDc1YjA2NjI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2M0MTc1NjgtNGEzNy00MmNjLWFhYmEtYmEwZWZmY2VhMWY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jBiYmQ2MWYtMmNjYS00ZjViLWI3NjktZDE4NjE4Njc2ZTJj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Y2Q1NDc2ZTgtNWMzMS00MDFlLTg3MTEtMjE2M2ZmYTBkOGJh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jYwNjZkNDUtNWRlMC00Y2MzLWExZDQtNDBjMjg0YjIzZWI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WExMmJlYzUtNDgwNy00M2U5LTk2YjktZjY3ZDhkZDI4OGJ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mZhMzI1NGUtMWY3MS00OTVlLWEzODgtM2M1NjAyY2NlMjM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GQ4MTRkZGEtNWM5MC00ZWJjLTk2ZGMtOGVmNDQxM2FlOWN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true,&quot;manualOverrideText&quot;:&quot;(Klotz, 2021)(Klotz, 2021)(Klotz, 2021)(Klotz, 2021)(Klotz, 2021)(Klotz, 2021)&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&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true,&quot;manualOverrideText&quot;:&quot;(Sullivan &amp; Critten, 2014)(Sullivan &amp; Critten, 2014)(Sullivan &amp; Critten, 2014)(Sullivan &amp; Critten, 2014)(Sullivan &amp; Critten, 2014)(Sullivan &amp; Critten, 2014)&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0cnVlLCJtYW51YWxPdmVycmlkZVRleHQiOiIoU3VsbGl2YW4gJiBDcml0dGVuLCAyMDE0KShTdWxsaXZhbiAmIENyaXR0ZW4sIDIwMTQpKFN1bGxpdmFuICYgQ3JpdHRlbiwgMjAxNCkoU3VsbGl2YW4gJiBDcml0dGVuLCAyMDE0KShTdWxsaXZhbiAmIENyaXR0ZW4sIDIwMTQpKFN1bGxpdmFuICYgQ3JpdHRlbiwgMjAxNCkifS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IsImNvbnRhaW5lci10aXRsZS1zaG9ydCI6IiJ9LCJ1cmlzIjpbImh0dHA6Ly93d3cubWVuZGVsZXkuY29tL2RvY3VtZW50cy8/dXVpZD03OTMxOTc2Mi0yMjE4LTRjMjEtYWJiNS1kNTEzMGI3MmNhNTAiXSwiaXNUZW1wb3JhcnkiOmZhbHNlLCJsZWdhY3lEZXNrdG9wSWQiOiI3OTMxOTc2Mi0yMjE4LTRjMjEtYWJiNS1kNTEzMGI3MmNhNTAifV19&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true,&quot;manualOverrideText&quot;:&quot;(Salazar et al., 2013)(Salazar et al., 2013)(Salazar et al., 2013)(Salazar et al., 2013)(Salazar et al., 2013)(Salazar et al., 2013)&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&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true,&quot;manualOverrideText&quot;:&quot;(Kretzschmar &amp; Raffel, 2023)(Kretzschmar &amp; Raffel, 2023)(Kretzschmar &amp; Raffel, 2023)(Kretzschmar &amp; Raffel, 2023)(Kretzschmar &amp; Raffel, 2023)(Kretzschmar &amp; Raffel, 2023)&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true,&quot;manualOverrideText&quot;:&quot;(Draw Distance, 2020)(Draw Distance, 2020)(Draw Distance, 2020)(Draw Distance, 2020)(Draw Distance, 2020)(Draw Distance, 2020)&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0cnVlLCJtYW51YWxPdmVycmlkZVRleHQiOiIoRHJhdyBEaXN0YW5jZSwgMjAyMCkoRHJhdyBEaXN0YW5jZSwgMjAyMCkoRHJhdyBEaXN0YW5jZSwgMjAyMCkoRHJhdyBEaXN0YW5jZSwgMjAyMCkoRHJhdyBEaXN0YW5jZSwgMjAyMCkoRHJhdyBEaXN0YW5jZSwgMjAyMCkifS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LCJjb250YWluZXItdGl0bGUtc2hvcnQiOiIifSwidXJpcyI6WyJodHRwOi8vd3d3Lm1lbmRlbGV5LmNvbS9kb2N1bWVudHMvP3V1aWQ9ZjZmOGEyMDUtODNmMy00ZTM0LThkNzctMDlkMTIzM2EwOGNkIl0sImlzVGVtcG9yYXJ5IjpmYWxzZSwibGVnYWN5RGVza3RvcElkIjoiZjZmOGEyMDUtODNmMy00ZTM0LThkNzctMDlkMTIzM2EwOGNkIn1dfQ==&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NjM1NThmMzEtMzQ5Ny00MWRkLWFiYzktZGIwODUwY2QzOTgx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true,&quot;manualOverrideText&quot;:&quot;(Bashova &amp; Pachovski, 2013)(Bashova &amp; Pachovski, 2013)(Bashova &amp; Pachovski, 2013)(Bashova &amp; Pachovski, 2013)(Bashova &amp; Pachovski, 2013)(Bashova &amp; Pachovski, 2013)&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&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true,&quot;manualOverrideText&quot;:&quot;(Fernández-Vara, 2014)(Fernández-Vara, 2014)(Fernández-Vara, 2014)(Fernández-Vara, 2014)(Fernández-Vara, 2014)(Fernández-Vara, 2014)&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true,&quot;manualOverrideText&quot;:&quot;(Maxis, 2000)(Maxis, 2000)(Maxis, 2000)(Maxis, 2000)(Maxis, 2000)(Maxis, 2000)&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true,&quot;manualOverrideText&quot;:&quot;(Fernández-Vara, 2014)(Fernández-Vara, 2014)(Fernández-Vara, 2014)(Fernández-Vara, 2014)(Fernández-Vara, 2014)(Fernández-Vara, 2014)&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true,&quot;manualOverrideText&quot;:&quot;(Fernández-Vara, 2010)(Fernández-Vara, 2010)(Fernández-Vara, 2010)(Fernández-Vara, 2010)(Fernández-Vara, 2010)(Fernández-Vara, 2010)&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true,&quot;manualOverrideText&quot;:&quot;(Ars Goetia, 2019)(Ars Goetia, 2019)(Ars Goetia, 2019)(Ars Goetia, 2019)(Ars Goetia, 2019)(Ars Goetia, 2019)&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true,&quot;manualOverrideText&quot;:&quot;(Daedalic Entertainment, 2019)(Daedalic Entertainment, 2019)(Daedalic Entertainment, 2019)(Daedalic Entertainment, 2019)(Daedalic Entertainment, 2019)(Daedalic Entertainment, 2019)&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true,&quot;manualOverrideText&quot;:&quot;(Fernández-Vara, 2010)(Fernández-Vara, 2010)(Fernández-Vara, 2010)(Fernández-Vara, 2010)(Fernández-Vara, 2010)(Fernández-Vara, 2010)&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true,&quot;manualOverrideText&quot;:&quot;(Vranešević, 2014)(Vranešević, 2014)(Vranešević, 2014)(Vranešević, 2014)(Vranešević, 2014)(Vranešević, 2014)&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true,&quot;manualOverrideText&quot;:&quot;(Field, 1995)(Field, 1995)(Field, 1995)(Field, 1995)(Field, 1995)(Field, 1995)&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true,&quot;manualOverrideText&quot;:&quot;(Batista, 2018)(Batista, 2018)(Batista, 2018)(Batista, 2018)(Batista, 2018)(Batista, 2018)&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Isbister, 2017)(Isbister, 2017)(Isbister, 2017)(Isbister, 2017)(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oSXNiaXN0ZXIsIDIwMTcpKElzYmlzdGVyLCAyMDE3KShJc2Jpc3RlciwgMjAxNykoSXNiaXN0ZXIsIDIwMTcpKElzYmlzdGVyLCAyMDE3KS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a)&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3b59ea59-05fd-4e7e-90fa-b053ca394755&quot;,&quot;properties&quot;:{&quot;noteIndex&quot;:0},&quot;isEdited&quot;:false,&quot;manualOverride&quot;:{&quot;citeprocText&quot;:&quot;(Chandler &amp;#38; Chandler, 2011b)&quot;,&quot;isManuallyOverridden&quot;:true,&quot;manualOverrideText&quot;:&quot;(Chandler &amp; Chandler, 2011)(Chandler &amp; Chandler, 2011)(Chandler &amp; Chandler, 2011)(Chandler &amp; Chandler, 2011)(Chandler &amp; Chandler, 2011)(Chandler &amp; Chandler, 2011)&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nRydWUsIm1hbnVhbE92ZXJyaWRlVGV4dCI6IihDaGFuZGxlciAmIENoYW5kbGVyLCAyMDExKShDaGFuZGxlciAmIENoYW5kbGVyLCAyMDExKShDaGFuZGxlciAmIENoYW5kbGVyLCAyMDExKShDaGFuZGxlciAmIENoYW5kbGVyLCAyMDExKShDaGFuZGxlciAmIENoYW5kbGVyLCAyMDExKShDaGFuZGxlciAmIENoYW5kbGVyLCAyMDExKS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true,&quot;citeprocText&quot;:&quot;(Riess, 2018a)&quot;,&quot;manualOverrideText&quot;:&quot;(Riess, 2018a)(Riess, 2018a)(Riess, 2018a)(Riess, 2018a)(Riess, 2018a)(Riess, 2018a)&quot;},&quot;citationTag&quot;:&quot;MENDELEY_CITATION_v3_eyJjaXRhdGlvbklEIjoiTUVOREVMRVlfQ0lUQVRJT05fMTEzMGNiZTEtZmQyYS00OTBhLWI4MTQtNWQwNzU5ZmE3MzNl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true,&quot;citeprocText&quot;:&quot;(Riess, 2018a)&quot;,&quot;manualOverrideText&quot;:&quot;(Riess, 2018a)(Riess, 2018a)(Riess, 2018a)(Riess, 2018a)(Riess, 2018a)(Riess, 2018a)&quot;},&quot;citationTag&quot;:&quot;MENDELEY_CITATION_v3_eyJjaXRhdGlvbklEIjoiTUVOREVMRVlfQ0lUQVRJT05fY2Y1YjZkMzEtM2U0ZS00NDdlLTgyNmUtMDg0MGM3YmIxZDVh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true,&quot;manualOverrideText&quot;:&quot;(Riess, 2018b)(Riess, 2018b)(Riess, 2018b)(Riess, 2018b)(Riess, 2018b)(Riess, 2018b)&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true,&quot;manualOverrideText&quot;:&quot;(Riess, 2018b)(Riess, 2018b)(Riess, 2018b)(Riess, 2018b)(Riess, 2018b)(Riess, 2018b)&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true,&quot;citeprocText&quot;:&quot;(Batson, 2009)&quot;,&quot;manualOverrideText&quot;:&quot;(Batson, 2009)(Batson, 2009)(Batson, 2009)(Batson, 2009)(Batson, 2009)(Batson, 2009)&quot;},&quot;citationTag&quot;:&quot;MENDELEY_CITATION_v3_eyJjaXRhdGlvbklEIjoiTUVOREVMRVlfQ0lUQVRJT05fMWIzNGI2MzgtZmNkZS00Yjk2LTk5NzMtZGQxYTZjM2Q0MzQx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true,&quot;citeprocText&quot;:&quot;(Batson, 2009)&quot;,&quot;manualOverrideText&quot;:&quot;(Batson, 2009)(Batson, 2009)(Batson, 2009)(Batson, 2009)(Batson, 2009)(Batson, 2009)&quot;},&quot;citationTag&quot;:&quot;MENDELEY_CITATION_v3_eyJjaXRhdGlvbklEIjoiTUVOREVMRVlfQ0lUQVRJT05fNTFkNzRiYjktZjUyZC00NThmLTk1NGEtYjA3NjdmZWQyMmNh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true,&quot;manualOverrideText&quot;:&quot;(Belman &amp; Flanagan, 2010; Blot, 2017a; Tam, 2013)(Belman &amp; Flanagan, 2010; Blot, 2017a; Tam, 2013)(Belman &amp; Flanagan, 2010; Blot, 2017a; Tam, 2013)(Belman &amp; Flanagan, 2010; Blot, 2017a; Tam, 2013)(Belman &amp; Flanagan, 2010; Blot, 2017a; Tam, 2013)(Belman &amp; Flanagan, 2010; Blot, 2017a; Tam, 2013)&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nRydWUsIm1hbnVhbE92ZXJyaWRlVGV4dCI6IihCZWxtYW4gJiBGbGFuYWdhbiwgMjAxMDsgQmxvdCwgMjAxN2E7IFRhbSwgMjAxMykoQmVsbWFuICYgRmxhbmFnYW4sIDIwMTA7IEJsb3QsIDIwMTdhOyBUYW0sIDIwMTMpKEJlbG1hbiAmIEZsYW5hZ2FuLCAyMDEwOyBCbG90LCAyMDE3YTsgVGFtLCAyMDEzKShCZWxtYW4gJiBGbGFuYWdhbiwgMjAxMDsgQmxvdCwgMjAxN2E7IFRhbSwgMjAxMykoQmVsbWFuICYgRmxhbmFnYW4sIDIwMTA7IEJsb3QsIDIwMTdhOyBUYW0sIDIwMTMpKEJlbG1hbiAmIEZsYW5hZ2FuLCAyMDEwOyBCbG90LCAyMDE3YTsgVGFtLCAyMDEz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Sx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0seyJpZCI6ImE3ZjY2OThiLTZlOTgtNTE4YS1hYmUzLTBmNjRlNjlmMzk3MiIsIml0ZW1EYXRhIjp7IkRPSSI6IjEwLjEwMTYvSi5KRU5WUC4yMDEzLjA1LjAwNCIsIklTU04iOiIwMjcyLTQ5N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&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P. Costa &amp; McCrae, 1985)(P. Costa &amp; McCrae, 1985)(P. Costa &amp; McCrae, 1985)(P. Costa &amp; McCrae, 1985)(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KFAuIENvc3RhICYgTWNDcmFlLCAxOTg1KShQLiBDb3N0YSAmIE1jQ3JhZSwgMTk4NSkoUC4gQ29zdGEgJiBNY0NyYWUsIDE5ODUpKFAuIENvc3RhICYgTWNDcmFlLCAxOTg1KShQLiBDb3N0YSAmIE1jQ3JhZSwg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true,&quot;manualOverrideText&quot;:&quot;(M. Davis, 1983; Wulansari et al., 2020)(M. Davis, 1983; Wulansari et al., 2020)(M. Davis, 1983; Wulansari et al., 2020)(M. Davis, 1983; Wulansari et al., 2020)(M. Davis, 1983; Wulansari et al., 2020)(M. Davis, 1983; Wulansari et al., 2020)&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dHJ1ZSwibWFudWFsT3ZlcnJpZGVUZXh0IjoiKE0uIERhdmlzLCAxOTgzOyBXdWxhbnNhcmkgZXQgYWwuLCAyMDIwKShNLiBEYXZpcywgMTk4MzsgV3VsYW5zYXJpIGV0IGFsLiwgMjAyMCkoTS4gRGF2aXMsIDE5ODM7IFd1bGFuc2FyaSBldCBhbC4sIDIwMjApKE0uIERhdmlzLCAxOTgzOyBXdWxhbnNhcmkgZXQgYWwuLCAyMDIwKShNLiBEYXZpcywgMTk4MzsgV3VsYW5zYXJpIGV0IGFsLiwgMjAyMCkoTS4gRGF2aXMsIDE5ODM7I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true,&quot;citeprocText&quot;:&quot;(Pleifer &amp;#38; Dapretto, 2009)&quot;,&quot;manualOverrideText&quot;:&quot;(Pleifer &amp; Dapretto, 2009)(Pleifer &amp; Dapretto, 2009)(Pleifer &amp; Dapretto, 2009)(Pleifer &amp; Dapretto, 2009)(Pleifer &amp; Dapretto, 2009)(Pleifer &amp; Dapretto, 2009)&quot;},&quot;citationTag&quot;:&quot;MENDELEY_CITATION_v3_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&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309a2018-95df-47ae-8d91-8ef6dac34a08&quot;,&quot;properties&quot;:{&quot;noteIndex&quot;:0},&quot;isEdited&quot;:false,&quot;manualOverride&quot;:{&quot;citeprocText&quot;:&quot;(Csikszentmihalyi, 1990)&quot;,&quot;isManuallyOverridden&quot;:true,&quot;manualOverrideText&quot;:&quot;(Csikszentmihalyi, 1990)(Csikszentmihalyi, 1990)(Csikszentmihalyi, 1990)(Csikszentmihalyi, 1990)(Csikszentmihalyi, 1990)(Csikszentmihalyi, 1990)&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0cnVlLCJtYW51YWxPdmVycmlkZVRleHQiOiIoQ3Npa3N6ZW50bWloYWx5aSwgMTk5MCkoQ3Npa3N6ZW50bWloYWx5aSwgMTk5MCkoQ3Npa3N6ZW50bWloYWx5aSwgMTk5MCkoQ3Npa3N6ZW50bWloYWx5aSwgMTk5MCkoQ3Npa3N6ZW50bWloYWx5aSwgMTk5MCkoQ3Npa3N6ZW50bWloYWx5aSwgMTk5MCkifS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LCJjb250YWluZXItdGl0bGUtc2hvcnQiOiIifSwidXJpcyI6WyJodHRwOi8vd3d3Lm1lbmRlbGV5LmNvbS9kb2N1bWVudHMvP3V1aWQ9YTQ0YzkxMmEtZTA1Mi00Yjg1LThiYmUtN2U2MTE5MTlkZWY5Il0sImlzVGVtcG9yYXJ5IjpmYWxzZSwibGVnYWN5RGVza3RvcElkIjoiYTQ0YzkxMmEtZTA1Mi00Yjg1LThiYmUtN2U2MTE5MTlkZWY5In1dfQ==&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true,&quot;manualOverrideText&quot;:&quot;(Murray, 1997)(Murray, 1997)(Murray, 1997)(Murray, 1997)(Murray, 1997)(Murray, 1997)&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&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true,&quot;manualOverrideText&quot;:&quot;(Huizinga, 1938)(Huizinga, 1938)(Huizinga, 1938)(Huizinga, 1938)(Huizinga, 1938)(Huizinga, 1938)&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Blot, 2017)(Blot, 2017)(Blot, 2017)(Blot, 2017)(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KEJsb3QsIDIwMTcpKEJsb3QsIDIwMTcpKEJsb3QsIDIwMTcpKEJsb3QsIDIwMTcp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true,&quot;manualOverrideText&quot;:&quot;(Isbister, 2017b)(Isbister, 2017b)(Isbister, 2017b)(Isbister, 2017b)(Isbister, 2017b)(Isbister, 2017b)&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true,&quot;manualOverrideText&quot;:&quot;(Gibbs, 2011)(Gibbs, 2011)(Gibbs, 2011)(Gibbs, 2011)(Gibbs, 2011)(Gibbs, 2011)&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&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true,&quot;manualOverrideText&quot;:&quot;(Isbister, 2017b)(Isbister, 2017b)(Isbister, 2017b)(Isbister, 2017b)(Isbister, 2017b)(Isbister, 2017b)&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8f25428e-fd9f-401b-b7a4-104a5a9626ef&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OGYyNTQyOGUtZmQ5Zi00MDFiLWI3YTQtMTA0YTVhOTYyNmVmIiwicHJvcGVydGllcyI6eyJub3RlSW5kZXgiOjB9LCJpc0VkaXRlZCI6ZmFsc2UsIm1hbnVhbE92ZXJyaWRlIjp7ImlzTWFudWFsbHlPdmVycmlkZGVuIjpmYWxzZSwiY2l0ZXByb2NUZXh0IjoiKEZhcmJlciAmIzM4OyBTY2hyaWVyLCAyMDE3OyBJc2Jpc3RlciwgMjAwNmEpIiwibWFudWFsT3ZlcnJpZGVUZXh0IjoiIn0sImNpdGF0aW9uSXRlbXMiOlt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LH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XX0=&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nRydWUsIm1hbnVhbE92ZXJyaWRlVGV4dCI6IihCZWxtYW4gJiBGbGFuYWdhbiwgMjAxMCkoQmVsbWFuICYgRmxhbmFnYW4sIDIwMTApKEJlbG1hbiAmIEZsYW5hZ2FuLCAyMDEwKShCZWxtYW4gJiBGbGFuYWdhbiwgMjAxMCkoQmVsbWFuICYgRmxhbmFnYW4sIDIwMTApKEJlbG1hbiAmIEZsYW5hZ2FuLCAyMDEw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V19&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a)&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YSkiLCJtYW51YWxPdmVycmlkZVRleHQiOiIoTWNDcmFlICYgQ29zdGEsIDE5OTlhKShNY0NyYWUgJiBDb3N0YSwgMTk5OWEpKE1jQ3JhZSAmIENvc3RhLCAxOTk5YSkoTWNDcmFlICYgQ29zdGEsIDE5OTlhKShNY0NyYWUgJiBDb3N0YSwgMTk5OWEpKE1jQ3JhZSAmIENvc3RhLCAxOTk5Y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McCrae &amp; Costa, 1999)(McCrae &amp; Costa, 1999)(McCrae &amp; Costa, 1999)(McCrae &amp; Costa, 1999)(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KE1jQ3JhZSAmIENvc3RhLCAxOTk5KShNY0NyYWUgJiBDb3N0YSwgMTk5OSkoTWNDcmFlICYgQ29zdGEsIDE5OTkpKE1jQ3JhZSAmIENvc3RhLCAxOTk5KShNY0NyYWUgJiBDb3N0YSwgMTk5OSkifS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IsImNvbnRhaW5lci10aXRsZS1zaG9ydCI6IiJ9LCJ1cmlzIjpbImh0dHA6Ly93d3cubWVuZGVsZXkuY29tL2RvY3VtZW50cy8/dXVpZD04Yzc3ZDQ2Yi00YzIxLTMzOTAtYjYwMC1iZjM2M2RjNzY5MzMiXSwiaXNUZW1wb3JhcnkiOmZhbHNlLCJsZWdhY3lEZXNrdG9wSWQiOiI4Yzc3ZDQ2Yi00YzIxLTMzOTAtYjYwMC1iZjM2M2RjNzY5MzMifV19&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true,&quot;manualOverrideText&quot;:&quot;(P. Costa &amp; McCrae, 1985b)(P. Costa &amp; McCrae, 1985b)(P. Costa &amp; McCrae, 1985b)(P. Costa &amp; McCrae, 1985b)(P. Costa &amp; McCrae, 1985b)(P. Costa &amp; McCrae, 1985b)&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0cnVlLCJtYW51YWxPdmVycmlkZVRleHQiOiIoUC4gQ29zdGEgJiBNY0NyYWUsIDE5ODViKShQLiBDb3N0YSAmIE1jQ3JhZSwgMTk4NWIpKFAuIENvc3RhICYgTWNDcmFlLCAxOTg1YikoUC4gQ29zdGEgJiBNY0NyYWUsIDE5ODViKShQLiBDb3N0YSAmIE1jQ3JhZSwgMTk4NWIpKFAuIENvc3RhICYgTWNDcmFlLCAxOTg1Yik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McCrae &amp; Costa, 1999)(McCrae &amp; Costa, 1999)(McCrae &amp; Costa, 1999)(McCrae &amp; Co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KE1jQ3JhZSAmIENvc3RhLCAxOTk5KShNY0NyYWUgJiBDb3N0YSwgMTk5OSkoTWNDcmFlICYgQ29zdGEsIDE5OTkpKE1jQ3JhZSAmIENvc3RhLCAxOTk5KShNY0NyYWUgJiBDb3N0YSwgMTk5O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King &amp; Waddington, 2017)(King &amp; Waddington, 2017)(King &amp; Waddington, 2017)(King &amp; Waddington,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KEtpbmcgJiBXYWRkaW5ndG9uLCAyMDE3KShLaW5nICYgV2FkZGluZ3RvbiwgMjAxNykoS2luZyAmIFdhZGRpbmd0b24sIDIwMTcpKEtpbmcgJiBXYWRkaW5ndG9uLCAyMDE3KShLaW5nICYgV2FkZGluZ3RvbiwgMjAxNykifS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IsImNvbnRhaW5lci10aXRsZS1zaG9ydCI6IiJ9LCJ1cmlzIjpbImh0dHA6Ly93d3cubWVuZGVsZXkuY29tL2RvY3VtZW50cy8/dXVpZD0wOTRkN2QxOS01ZTNhLTQ5MzctODQ4Ni1mMmE0YzY1N2EyZjkiXSwiaXNUZW1wb3JhcnkiOmZhbHNlLCJsZWdhY3lEZXNrdG9wSWQiOiIwOTRkN2QxOS01ZTNhLTQ5MzctODQ4Ni1mMmE0YzY1N2EyZjkifV19&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Vidal-Ribas &amp; Stringaris, 2023)(Vidal-Ribas &amp; Stringaris, 2023)(Vidal-Ribas &amp; Stringaris, 2023)(Vidal-Ribas &amp; Stringaris, 2023)(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&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isTemporary&quot;:false}],&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19LCJpc1RlbXBvcmFyeSI6ZmFsc2V9XX0=&quot;},{&quot;citationID&quot;:&quot;MENDELEY_CITATION_9ecb1589-6e78-44be-8371-514e17385749&quot;,&quot;properties&quot;:{&quot;noteIndex&quot;:0},&quot;isEdited&quot;:false,&quot;manualOverride&quot;:{&quot;isManuallyOverridden&quot;:true,&quot;citeprocText&quot;:&quot;(Löw, 2023)&quot;,&quot;manualOverrideText&quot;:&quot;(Löw, 2023)(Löw, 2023)(Löw, 2023)(Löw, 2023)(Löw, 2023)(Löw, 2023)&quot;},&quot;citationTag&quot;:&quot;MENDELEY_CITATION_v3_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&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true,&quot;citeprocText&quot;:&quot;(Andersen et al., 2020)&quot;,&quot;manualOverrideText&quot;:&quot;(Andersen et al., 2020)(Andersen et al., 2020)(Andersen et al., 2020)(Andersen et al., 2020)(Andersen et al., 2020)(Andersen et al., 2020)&quot;},&quot;citationTag&quot;:&quot;MENDELEY_CITATION_v3_eyJjaXRhdGlvbklEIjoiTUVOREVMRVlfQ0lUQVRJT05fNjhiODNhNjUtZGIzZS00MTU4LThhYjUtZGI3ZTNmZTZlMTY4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true,&quot;citeprocText&quot;:&quot;(Andersen et al., 2020)&quot;,&quot;manualOverrideText&quot;:&quot;(Andersen et al., 2020)(Andersen et al., 2020)(Andersen et al., 2020)(Andersen et al., 2020)(Andersen et al., 2020)(Andersen et al., 2020)&quot;},&quot;citationTag&quot;:&quot;MENDELEY_CITATION_v3_eyJjaXRhdGlvbklEIjoiTUVOREVMRVlfQ0lUQVRJT05fMjAxMDI1NWEtNTgyMy00ZjA0LWIyZWYtZjMyNWJiNmFjMzlk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0c3c8f49-4ec5-45a8-8c83-62570a8d61c6&quot;,&quot;properties&quot;:{&quot;noteIndex&quot;:0},&quot;isEdited&quot;:false,&quot;manualOverride&quot;:{&quot;isManuallyOverridden&quot;:true,&quot;citeprocText&quot;:&quot;(Huron, 2008)&quot;,&quot;manualOverrideText&quot;:&quot;(Huron, 2008)(Huron, 2008)(Huron, 2008)(Huron, 2008)(Huron, 2008)(Huron, 2008)&quot;},&quot;citationTag&quot;:&quot;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Blot, 2017)(Blot, 2017)(Blot, 2017)(Blot, 2017)(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KEJsb3QsIDIwMTcpKEJsb3QsIDIwMTcpKEJsb3QsIDIwMTcpKEJsb3QsIDIwMTcp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1</Pages>
  <Words>99344</Words>
  <Characters>566265</Characters>
  <Application>Microsoft Office Word</Application>
  <DocSecurity>0</DocSecurity>
  <Lines>4718</Lines>
  <Paragraphs>1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